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CBD96B" w14:textId="3D483123" w:rsidR="00114A09" w:rsidRPr="00D20FF7" w:rsidRDefault="00603395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IUCN SSC </w:t>
      </w:r>
      <w:r w:rsidR="002A1E14" w:rsidRPr="00D20FF7">
        <w:rPr>
          <w:rFonts w:ascii="Arial" w:hAnsi="Arial" w:cs="Arial"/>
          <w:b/>
          <w:bCs/>
          <w:sz w:val="32"/>
          <w:szCs w:val="32"/>
        </w:rPr>
        <w:t>CPSG</w:t>
      </w:r>
      <w:r w:rsidR="006906D2">
        <w:rPr>
          <w:rFonts w:ascii="Arial" w:hAnsi="Arial" w:cs="Arial"/>
          <w:b/>
          <w:bCs/>
          <w:sz w:val="32"/>
          <w:szCs w:val="32"/>
        </w:rPr>
        <w:t xml:space="preserve">: </w:t>
      </w:r>
      <w:r w:rsidR="008D3417">
        <w:rPr>
          <w:rFonts w:ascii="Arial" w:hAnsi="Arial" w:cs="Arial"/>
          <w:b/>
          <w:bCs/>
          <w:sz w:val="32"/>
          <w:szCs w:val="32"/>
        </w:rPr>
        <w:t xml:space="preserve">Downstream </w:t>
      </w:r>
      <w:r w:rsidR="002A1E14" w:rsidRPr="00D20FF7">
        <w:rPr>
          <w:rFonts w:ascii="Arial" w:hAnsi="Arial" w:cs="Arial"/>
          <w:b/>
          <w:bCs/>
          <w:sz w:val="32"/>
          <w:szCs w:val="32"/>
        </w:rPr>
        <w:t>Survey</w:t>
      </w:r>
      <w:r w:rsidR="0037235D">
        <w:rPr>
          <w:rFonts w:ascii="Arial" w:hAnsi="Arial" w:cs="Arial"/>
          <w:b/>
          <w:bCs/>
          <w:sz w:val="32"/>
          <w:szCs w:val="32"/>
        </w:rPr>
        <w:t xml:space="preserve"> (</w:t>
      </w:r>
      <w:r w:rsidR="00B731E3">
        <w:rPr>
          <w:rFonts w:ascii="Century Gothic" w:hAnsi="Century Gothic" w:cs="Arial"/>
          <w:b/>
          <w:bCs/>
          <w:sz w:val="32"/>
          <w:szCs w:val="32"/>
        </w:rPr>
        <w:t>≥</w:t>
      </w:r>
      <w:r w:rsidR="00B731E3">
        <w:rPr>
          <w:rFonts w:ascii="Arial" w:hAnsi="Arial" w:cs="Arial"/>
          <w:b/>
          <w:bCs/>
          <w:sz w:val="32"/>
          <w:szCs w:val="32"/>
        </w:rPr>
        <w:t xml:space="preserve"> </w:t>
      </w:r>
      <w:r w:rsidR="0009711E">
        <w:rPr>
          <w:rFonts w:ascii="Arial" w:hAnsi="Arial" w:cs="Arial"/>
          <w:b/>
          <w:bCs/>
          <w:sz w:val="32"/>
          <w:szCs w:val="32"/>
        </w:rPr>
        <w:t>3</w:t>
      </w:r>
      <w:r w:rsidR="00D11FF9" w:rsidRPr="00D11FF9">
        <w:rPr>
          <w:rFonts w:ascii="Arial" w:hAnsi="Arial" w:cs="Arial"/>
          <w:b/>
          <w:bCs/>
          <w:sz w:val="32"/>
          <w:szCs w:val="32"/>
        </w:rPr>
        <w:t xml:space="preserve"> years</w:t>
      </w:r>
      <w:r w:rsidR="006D0273">
        <w:rPr>
          <w:rFonts w:ascii="Arial" w:hAnsi="Arial" w:cs="Arial"/>
          <w:b/>
          <w:bCs/>
          <w:sz w:val="32"/>
          <w:szCs w:val="32"/>
        </w:rPr>
        <w:t xml:space="preserve"> </w:t>
      </w:r>
      <w:r w:rsidR="00D11FF9" w:rsidRPr="00D11FF9">
        <w:rPr>
          <w:rFonts w:ascii="Arial" w:hAnsi="Arial" w:cs="Arial"/>
          <w:b/>
          <w:bCs/>
          <w:sz w:val="32"/>
          <w:szCs w:val="32"/>
        </w:rPr>
        <w:t>later</w:t>
      </w:r>
      <w:r w:rsidR="0037235D">
        <w:rPr>
          <w:rFonts w:ascii="Arial" w:hAnsi="Arial" w:cs="Arial"/>
          <w:b/>
          <w:bCs/>
          <w:sz w:val="32"/>
          <w:szCs w:val="32"/>
        </w:rPr>
        <w:t>)</w:t>
      </w:r>
    </w:p>
    <w:p w14:paraId="1E5AB60B" w14:textId="19068F14" w:rsidR="009516AA" w:rsidRPr="009516AA" w:rsidRDefault="00857146" w:rsidP="009516AA">
      <w:pPr>
        <w:pStyle w:val="NormalWeb"/>
        <w:shd w:val="clear" w:color="auto" w:fill="CECECE"/>
        <w:rPr>
          <w:rFonts w:ascii="Arial" w:hAnsi="Arial" w:cs="Arial"/>
          <w:sz w:val="22"/>
          <w:szCs w:val="22"/>
        </w:rPr>
      </w:pPr>
      <w:r w:rsidRPr="00AE7217">
        <w:rPr>
          <w:rFonts w:ascii="Arial" w:hAnsi="Arial" w:cs="Arial"/>
          <w:b/>
          <w:bCs/>
          <w:sz w:val="22"/>
          <w:szCs w:val="22"/>
        </w:rPr>
        <w:t xml:space="preserve">Section 1. </w:t>
      </w:r>
      <w:r w:rsidR="00114A09" w:rsidRPr="00AE7217">
        <w:rPr>
          <w:rFonts w:ascii="Arial" w:hAnsi="Arial" w:cs="Arial"/>
          <w:b/>
          <w:bCs/>
          <w:sz w:val="22"/>
          <w:szCs w:val="22"/>
        </w:rPr>
        <w:t xml:space="preserve">Introduction </w:t>
      </w:r>
    </w:p>
    <w:p w14:paraId="7E74F3B0" w14:textId="2FE5CF9E" w:rsidR="00114A09" w:rsidRPr="00C6706A" w:rsidRDefault="009F33B5" w:rsidP="00B0508F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 xml:space="preserve">You are receiving this because you </w:t>
      </w:r>
      <w:r w:rsidR="00EB575B" w:rsidRPr="00C6706A">
        <w:rPr>
          <w:rFonts w:ascii="Arial" w:hAnsi="Arial" w:cs="Arial"/>
          <w:b/>
          <w:bCs/>
          <w:sz w:val="20"/>
          <w:szCs w:val="20"/>
        </w:rPr>
        <w:t>took part in a</w:t>
      </w:r>
      <w:r w:rsidR="00603395" w:rsidRPr="00C6706A">
        <w:rPr>
          <w:rFonts w:ascii="Arial" w:hAnsi="Arial" w:cs="Arial"/>
          <w:b/>
          <w:bCs/>
          <w:sz w:val="20"/>
          <w:szCs w:val="20"/>
        </w:rPr>
        <w:t>n IUCN SSC</w:t>
      </w:r>
      <w:r w:rsidR="00EB575B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7F19F5" w:rsidRPr="00C6706A">
        <w:rPr>
          <w:rFonts w:ascii="Arial" w:hAnsi="Arial" w:cs="Arial"/>
          <w:b/>
          <w:bCs/>
          <w:sz w:val="20"/>
          <w:szCs w:val="20"/>
        </w:rPr>
        <w:t xml:space="preserve">CPSG-facilitated planning </w:t>
      </w:r>
      <w:r w:rsidR="00C601F1" w:rsidRPr="00C6706A">
        <w:rPr>
          <w:rFonts w:ascii="Arial" w:hAnsi="Arial" w:cs="Arial"/>
          <w:b/>
          <w:bCs/>
          <w:sz w:val="20"/>
          <w:szCs w:val="20"/>
        </w:rPr>
        <w:t>workshop</w:t>
      </w:r>
      <w:r w:rsidR="007F19F5" w:rsidRPr="00C6706A">
        <w:rPr>
          <w:rFonts w:ascii="Arial" w:hAnsi="Arial" w:cs="Arial"/>
          <w:b/>
          <w:bCs/>
          <w:sz w:val="20"/>
          <w:szCs w:val="20"/>
        </w:rPr>
        <w:t xml:space="preserve">. </w:t>
      </w:r>
    </w:p>
    <w:p w14:paraId="2C353864" w14:textId="7BE7CC75" w:rsidR="008A0CEA" w:rsidRPr="00C6706A" w:rsidRDefault="008A0CEA" w:rsidP="008A0CEA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Note: </w:t>
      </w:r>
      <w:r w:rsidR="008959E9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here, 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"workshop</w:t>
      </w:r>
      <w:r w:rsidR="00FE47BD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(s)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" mean</w:t>
      </w:r>
      <w:r w:rsidR="00DB5155"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s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the meeting </w:t>
      </w:r>
      <w:r w:rsidR="000F555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(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or </w:t>
      </w:r>
      <w:r w:rsidR="00FB3857"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series of 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meetings</w:t>
      </w:r>
      <w:r w:rsidR="000F555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)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that led to </w:t>
      </w:r>
      <w:r w:rsidR="00924979"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a conservation plan or set of conservation recommendations for </w:t>
      </w:r>
      <w:r w:rsidRPr="00C6706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the species.</w:t>
      </w:r>
    </w:p>
    <w:p w14:paraId="2DC7853C" w14:textId="6A2E72BD" w:rsidR="00064D78" w:rsidRPr="00C6706A" w:rsidRDefault="00B0508F" w:rsidP="00782899">
      <w:pPr>
        <w:pStyle w:val="NormalWeb"/>
        <w:shd w:val="clear" w:color="auto" w:fill="FFFFFF"/>
        <w:spacing w:after="0" w:afterAutospacing="0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>This survey is designed to help CPSG:</w:t>
      </w:r>
      <w:r w:rsidRPr="00C6706A">
        <w:rPr>
          <w:rFonts w:ascii="Arial" w:hAnsi="Arial" w:cs="Arial"/>
          <w:b/>
          <w:bCs/>
          <w:sz w:val="20"/>
          <w:szCs w:val="20"/>
        </w:rPr>
        <w:br/>
        <w:t xml:space="preserve">1. </w:t>
      </w:r>
      <w:r w:rsidR="00EE4D7D" w:rsidRPr="00C6706A">
        <w:rPr>
          <w:rFonts w:ascii="Arial" w:hAnsi="Arial" w:cs="Arial"/>
          <w:b/>
          <w:bCs/>
          <w:sz w:val="20"/>
          <w:szCs w:val="20"/>
        </w:rPr>
        <w:t>Understand which workshop / planning components have been most and least useful to you;</w:t>
      </w:r>
      <w:r w:rsidR="00EE4D7D" w:rsidRPr="00C6706A" w:rsidDel="00EE4D7D">
        <w:rPr>
          <w:rFonts w:ascii="Arial" w:hAnsi="Arial" w:cs="Arial"/>
          <w:b/>
          <w:bCs/>
          <w:sz w:val="20"/>
          <w:szCs w:val="20"/>
        </w:rPr>
        <w:t xml:space="preserve"> </w:t>
      </w:r>
      <w:r w:rsidRPr="00C6706A">
        <w:rPr>
          <w:rFonts w:ascii="Arial" w:hAnsi="Arial" w:cs="Arial"/>
          <w:b/>
          <w:bCs/>
          <w:sz w:val="20"/>
          <w:szCs w:val="20"/>
        </w:rPr>
        <w:br/>
        <w:t xml:space="preserve">2. </w:t>
      </w:r>
      <w:r w:rsidR="005225E1" w:rsidRPr="00C6706A">
        <w:rPr>
          <w:rFonts w:ascii="Arial" w:hAnsi="Arial" w:cs="Arial"/>
          <w:b/>
          <w:bCs/>
          <w:sz w:val="20"/>
          <w:szCs w:val="20"/>
        </w:rPr>
        <w:t>Find out</w:t>
      </w:r>
      <w:r w:rsidR="00EE4D7D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344A5D" w:rsidRPr="00C6706A">
        <w:rPr>
          <w:rFonts w:ascii="Arial" w:hAnsi="Arial" w:cs="Arial"/>
          <w:b/>
          <w:bCs/>
          <w:sz w:val="20"/>
          <w:szCs w:val="20"/>
        </w:rPr>
        <w:t>whether</w:t>
      </w:r>
      <w:r w:rsidR="00EE4D7D" w:rsidRPr="00C6706A">
        <w:rPr>
          <w:rFonts w:ascii="Arial" w:hAnsi="Arial" w:cs="Arial"/>
          <w:b/>
          <w:bCs/>
          <w:sz w:val="20"/>
          <w:szCs w:val="20"/>
        </w:rPr>
        <w:t xml:space="preserve"> species’ conservation </w:t>
      </w:r>
      <w:r w:rsidR="00344A5D" w:rsidRPr="00C6706A">
        <w:rPr>
          <w:rFonts w:ascii="Arial" w:hAnsi="Arial" w:cs="Arial"/>
          <w:b/>
          <w:bCs/>
          <w:sz w:val="20"/>
          <w:szCs w:val="20"/>
          <w:u w:val="single"/>
        </w:rPr>
        <w:t>activity</w:t>
      </w:r>
      <w:r w:rsidR="0075620D" w:rsidRPr="009C0E74">
        <w:rPr>
          <w:rFonts w:ascii="Arial" w:hAnsi="Arial" w:cs="Arial"/>
          <w:b/>
          <w:bCs/>
          <w:sz w:val="20"/>
          <w:szCs w:val="20"/>
        </w:rPr>
        <w:t xml:space="preserve"> or </w:t>
      </w:r>
      <w:r w:rsidR="0075620D">
        <w:rPr>
          <w:rFonts w:ascii="Arial" w:hAnsi="Arial" w:cs="Arial"/>
          <w:b/>
          <w:bCs/>
          <w:sz w:val="20"/>
          <w:szCs w:val="20"/>
          <w:u w:val="single"/>
        </w:rPr>
        <w:t>collaboration</w:t>
      </w:r>
      <w:r w:rsidR="00EE4D7D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344A5D" w:rsidRPr="00C6706A">
        <w:rPr>
          <w:rFonts w:ascii="Arial" w:hAnsi="Arial" w:cs="Arial"/>
          <w:b/>
          <w:bCs/>
          <w:sz w:val="20"/>
          <w:szCs w:val="20"/>
        </w:rPr>
        <w:t>ha</w:t>
      </w:r>
      <w:r w:rsidR="00445A4B">
        <w:rPr>
          <w:rFonts w:ascii="Arial" w:hAnsi="Arial" w:cs="Arial"/>
          <w:b/>
          <w:bCs/>
          <w:sz w:val="20"/>
          <w:szCs w:val="20"/>
        </w:rPr>
        <w:t>s</w:t>
      </w:r>
      <w:r w:rsidR="00344A5D" w:rsidRPr="00C6706A">
        <w:rPr>
          <w:rFonts w:ascii="Arial" w:hAnsi="Arial" w:cs="Arial"/>
          <w:b/>
          <w:bCs/>
          <w:sz w:val="20"/>
          <w:szCs w:val="20"/>
        </w:rPr>
        <w:t xml:space="preserve"> changed </w:t>
      </w:r>
      <w:r w:rsidR="00EE4D7D" w:rsidRPr="00C6706A">
        <w:rPr>
          <w:rFonts w:ascii="Arial" w:hAnsi="Arial" w:cs="Arial"/>
          <w:b/>
          <w:bCs/>
          <w:sz w:val="20"/>
          <w:szCs w:val="20"/>
        </w:rPr>
        <w:t>since the workshop;</w:t>
      </w:r>
    </w:p>
    <w:p w14:paraId="2708B4E1" w14:textId="549A8462" w:rsidR="00B0508F" w:rsidRPr="00C6706A" w:rsidRDefault="00F74EA1" w:rsidP="00782899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 xml:space="preserve">3. </w:t>
      </w:r>
      <w:r w:rsidR="000353A7" w:rsidRPr="00C6706A">
        <w:rPr>
          <w:rFonts w:ascii="Arial" w:hAnsi="Arial" w:cs="Arial"/>
          <w:b/>
          <w:bCs/>
          <w:sz w:val="20"/>
          <w:szCs w:val="20"/>
        </w:rPr>
        <w:t>F</w:t>
      </w:r>
      <w:r w:rsidR="00B0508F" w:rsidRPr="00C6706A">
        <w:rPr>
          <w:rFonts w:ascii="Arial" w:hAnsi="Arial" w:cs="Arial"/>
          <w:b/>
          <w:bCs/>
          <w:sz w:val="20"/>
          <w:szCs w:val="20"/>
        </w:rPr>
        <w:t xml:space="preserve">ind out whether </w:t>
      </w:r>
      <w:r w:rsidR="007C399C" w:rsidRPr="00C6706A">
        <w:rPr>
          <w:rFonts w:ascii="Arial" w:hAnsi="Arial" w:cs="Arial"/>
          <w:b/>
          <w:bCs/>
          <w:sz w:val="20"/>
          <w:szCs w:val="20"/>
        </w:rPr>
        <w:t xml:space="preserve">species’ </w:t>
      </w:r>
      <w:r w:rsidR="00B0508F" w:rsidRPr="009C0E74">
        <w:rPr>
          <w:rFonts w:ascii="Arial" w:hAnsi="Arial" w:cs="Arial"/>
          <w:b/>
          <w:bCs/>
          <w:sz w:val="20"/>
          <w:szCs w:val="20"/>
          <w:u w:val="single"/>
        </w:rPr>
        <w:t xml:space="preserve">conservation </w:t>
      </w:r>
      <w:r w:rsidR="009457A0">
        <w:rPr>
          <w:rFonts w:ascii="Arial" w:hAnsi="Arial" w:cs="Arial"/>
          <w:b/>
          <w:bCs/>
          <w:sz w:val="20"/>
          <w:szCs w:val="20"/>
          <w:u w:val="single"/>
        </w:rPr>
        <w:t xml:space="preserve">change and </w:t>
      </w:r>
      <w:r w:rsidR="00D66427" w:rsidRPr="009C0E74">
        <w:rPr>
          <w:rFonts w:ascii="Arial" w:hAnsi="Arial" w:cs="Arial"/>
          <w:b/>
          <w:bCs/>
          <w:sz w:val="20"/>
          <w:szCs w:val="20"/>
          <w:u w:val="single"/>
        </w:rPr>
        <w:t>progress</w:t>
      </w:r>
      <w:r w:rsidR="00D66427">
        <w:rPr>
          <w:rFonts w:ascii="Arial" w:hAnsi="Arial" w:cs="Arial"/>
          <w:b/>
          <w:bCs/>
          <w:sz w:val="20"/>
          <w:szCs w:val="20"/>
        </w:rPr>
        <w:t xml:space="preserve"> </w:t>
      </w:r>
      <w:r w:rsidR="00B0508F" w:rsidRPr="00C6706A">
        <w:rPr>
          <w:rFonts w:ascii="Arial" w:hAnsi="Arial" w:cs="Arial"/>
          <w:b/>
          <w:bCs/>
          <w:sz w:val="20"/>
          <w:szCs w:val="20"/>
        </w:rPr>
        <w:t>ha</w:t>
      </w:r>
      <w:r w:rsidR="00D66427">
        <w:rPr>
          <w:rFonts w:ascii="Arial" w:hAnsi="Arial" w:cs="Arial"/>
          <w:b/>
          <w:bCs/>
          <w:sz w:val="20"/>
          <w:szCs w:val="20"/>
        </w:rPr>
        <w:t>s</w:t>
      </w:r>
      <w:r w:rsidR="00B0508F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D66427">
        <w:rPr>
          <w:rFonts w:ascii="Arial" w:hAnsi="Arial" w:cs="Arial"/>
          <w:b/>
          <w:bCs/>
          <w:sz w:val="20"/>
          <w:szCs w:val="20"/>
        </w:rPr>
        <w:t>been made</w:t>
      </w:r>
      <w:r w:rsidR="00D66427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B0508F" w:rsidRPr="00C6706A">
        <w:rPr>
          <w:rFonts w:ascii="Arial" w:hAnsi="Arial" w:cs="Arial"/>
          <w:b/>
          <w:bCs/>
          <w:sz w:val="20"/>
          <w:szCs w:val="20"/>
        </w:rPr>
        <w:t>since the workshop</w:t>
      </w:r>
      <w:r w:rsidR="00703A34" w:rsidRPr="00C6706A">
        <w:rPr>
          <w:rFonts w:ascii="Arial" w:hAnsi="Arial" w:cs="Arial"/>
          <w:b/>
          <w:bCs/>
          <w:sz w:val="20"/>
          <w:szCs w:val="20"/>
        </w:rPr>
        <w:t>(s)</w:t>
      </w:r>
      <w:r w:rsidR="00B0508F" w:rsidRPr="00C6706A">
        <w:rPr>
          <w:rFonts w:ascii="Arial" w:hAnsi="Arial" w:cs="Arial"/>
          <w:b/>
          <w:bCs/>
          <w:sz w:val="20"/>
          <w:szCs w:val="20"/>
        </w:rPr>
        <w:t xml:space="preserve">. </w:t>
      </w:r>
    </w:p>
    <w:p w14:paraId="24450DD7" w14:textId="77777777" w:rsidR="00D342DE" w:rsidRDefault="00B0508F" w:rsidP="00D342D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>The information collected is ANONYMOUS.</w:t>
      </w:r>
    </w:p>
    <w:p w14:paraId="28FA3574" w14:textId="0A9D5122" w:rsidR="00AD122A" w:rsidRDefault="00B0508F" w:rsidP="009516A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br/>
      </w:r>
      <w:r w:rsidR="00A71C95" w:rsidRPr="00C6706A">
        <w:rPr>
          <w:rFonts w:ascii="Arial" w:hAnsi="Arial" w:cs="Arial"/>
          <w:b/>
          <w:bCs/>
          <w:sz w:val="20"/>
          <w:szCs w:val="20"/>
        </w:rPr>
        <w:t xml:space="preserve">The survey has </w:t>
      </w:r>
      <w:r w:rsidR="00A17110">
        <w:rPr>
          <w:rFonts w:ascii="Arial" w:hAnsi="Arial" w:cs="Arial"/>
          <w:b/>
          <w:bCs/>
          <w:sz w:val="20"/>
          <w:szCs w:val="20"/>
        </w:rPr>
        <w:t>4</w:t>
      </w:r>
      <w:r w:rsidR="00A71C95" w:rsidRPr="00C6706A">
        <w:rPr>
          <w:rFonts w:ascii="Arial" w:hAnsi="Arial" w:cs="Arial"/>
          <w:b/>
          <w:bCs/>
          <w:sz w:val="20"/>
          <w:szCs w:val="20"/>
        </w:rPr>
        <w:t xml:space="preserve"> sections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>:</w:t>
      </w:r>
      <w:r w:rsidR="00402627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 xml:space="preserve">1. </w:t>
      </w:r>
      <w:r w:rsidR="00A71C95" w:rsidRPr="00C6706A">
        <w:rPr>
          <w:rFonts w:ascii="Arial" w:hAnsi="Arial" w:cs="Arial"/>
          <w:b/>
          <w:bCs/>
          <w:sz w:val="20"/>
          <w:szCs w:val="20"/>
        </w:rPr>
        <w:t xml:space="preserve">Introduction; 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 xml:space="preserve">2. </w:t>
      </w:r>
      <w:r w:rsidR="00A71C95" w:rsidRPr="00C6706A">
        <w:rPr>
          <w:rFonts w:ascii="Arial" w:hAnsi="Arial" w:cs="Arial"/>
          <w:b/>
          <w:bCs/>
          <w:sz w:val="20"/>
          <w:szCs w:val="20"/>
        </w:rPr>
        <w:t>Value to</w:t>
      </w:r>
      <w:r w:rsidR="00625F35" w:rsidRPr="00C6706A">
        <w:rPr>
          <w:rFonts w:ascii="Arial" w:hAnsi="Arial" w:cs="Arial"/>
          <w:b/>
          <w:bCs/>
          <w:sz w:val="20"/>
          <w:szCs w:val="20"/>
        </w:rPr>
        <w:t xml:space="preserve"> y</w:t>
      </w:r>
      <w:r w:rsidR="007F56B6" w:rsidRPr="00C6706A">
        <w:rPr>
          <w:rFonts w:ascii="Arial" w:hAnsi="Arial" w:cs="Arial"/>
          <w:b/>
          <w:bCs/>
          <w:sz w:val="20"/>
          <w:szCs w:val="20"/>
        </w:rPr>
        <w:t>ou</w:t>
      </w:r>
      <w:r w:rsidR="00D76B6B" w:rsidRPr="00C6706A">
        <w:rPr>
          <w:rFonts w:ascii="Arial" w:hAnsi="Arial" w:cs="Arial"/>
          <w:b/>
          <w:bCs/>
          <w:sz w:val="20"/>
          <w:szCs w:val="20"/>
        </w:rPr>
        <w:t xml:space="preserve">r </w:t>
      </w:r>
      <w:r w:rsidR="00625F35" w:rsidRPr="00C6706A">
        <w:rPr>
          <w:rFonts w:ascii="Arial" w:hAnsi="Arial" w:cs="Arial"/>
          <w:b/>
          <w:bCs/>
          <w:sz w:val="20"/>
          <w:szCs w:val="20"/>
        </w:rPr>
        <w:t>w</w:t>
      </w:r>
      <w:r w:rsidR="00D76B6B" w:rsidRPr="00C6706A">
        <w:rPr>
          <w:rFonts w:ascii="Arial" w:hAnsi="Arial" w:cs="Arial"/>
          <w:b/>
          <w:bCs/>
          <w:sz w:val="20"/>
          <w:szCs w:val="20"/>
        </w:rPr>
        <w:t>ork</w:t>
      </w:r>
      <w:r w:rsidR="00A71C95" w:rsidRPr="00C6706A">
        <w:rPr>
          <w:rFonts w:ascii="Arial" w:hAnsi="Arial" w:cs="Arial"/>
          <w:b/>
          <w:bCs/>
          <w:sz w:val="20"/>
          <w:szCs w:val="20"/>
        </w:rPr>
        <w:t xml:space="preserve">; 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 xml:space="preserve">3. </w:t>
      </w:r>
      <w:r w:rsidR="00886603" w:rsidRPr="00C6706A">
        <w:rPr>
          <w:rFonts w:ascii="Arial" w:hAnsi="Arial" w:cs="Arial"/>
          <w:b/>
          <w:bCs/>
          <w:sz w:val="20"/>
          <w:szCs w:val="20"/>
        </w:rPr>
        <w:t>C</w:t>
      </w:r>
      <w:r w:rsidR="00D76B6B" w:rsidRPr="00C6706A">
        <w:rPr>
          <w:rFonts w:ascii="Arial" w:hAnsi="Arial" w:cs="Arial"/>
          <w:b/>
          <w:bCs/>
          <w:sz w:val="20"/>
          <w:szCs w:val="20"/>
        </w:rPr>
        <w:t>onservation</w:t>
      </w:r>
      <w:r w:rsidR="00CF769B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4448C6">
        <w:rPr>
          <w:rFonts w:ascii="Arial" w:hAnsi="Arial" w:cs="Arial"/>
          <w:b/>
          <w:bCs/>
          <w:sz w:val="20"/>
          <w:szCs w:val="20"/>
        </w:rPr>
        <w:t xml:space="preserve">change and </w:t>
      </w:r>
      <w:r w:rsidR="00197898" w:rsidRPr="00C6706A">
        <w:rPr>
          <w:rFonts w:ascii="Arial" w:hAnsi="Arial" w:cs="Arial"/>
          <w:b/>
          <w:bCs/>
          <w:sz w:val="20"/>
          <w:szCs w:val="20"/>
        </w:rPr>
        <w:t>progress</w:t>
      </w:r>
      <w:r w:rsidR="00D76B6B" w:rsidRPr="00C6706A">
        <w:rPr>
          <w:rFonts w:ascii="Arial" w:hAnsi="Arial" w:cs="Arial"/>
          <w:b/>
          <w:bCs/>
          <w:sz w:val="20"/>
          <w:szCs w:val="20"/>
        </w:rPr>
        <w:t xml:space="preserve">; </w:t>
      </w:r>
      <w:r w:rsidR="00886603" w:rsidRPr="00C6706A">
        <w:rPr>
          <w:rFonts w:ascii="Arial" w:hAnsi="Arial" w:cs="Arial"/>
          <w:b/>
          <w:bCs/>
          <w:sz w:val="20"/>
          <w:szCs w:val="20"/>
        </w:rPr>
        <w:t xml:space="preserve">4. </w:t>
      </w:r>
      <w:r w:rsidR="00A71C95" w:rsidRPr="00C6706A">
        <w:rPr>
          <w:rFonts w:ascii="Arial" w:hAnsi="Arial" w:cs="Arial"/>
          <w:b/>
          <w:bCs/>
          <w:sz w:val="20"/>
          <w:szCs w:val="20"/>
        </w:rPr>
        <w:t xml:space="preserve">Personal </w:t>
      </w:r>
      <w:r w:rsidR="00BB4A66" w:rsidRPr="00C6706A">
        <w:rPr>
          <w:rFonts w:ascii="Arial" w:hAnsi="Arial" w:cs="Arial"/>
          <w:b/>
          <w:bCs/>
          <w:sz w:val="20"/>
          <w:szCs w:val="20"/>
        </w:rPr>
        <w:t>i</w:t>
      </w:r>
      <w:r w:rsidR="004C6409" w:rsidRPr="00C6706A">
        <w:rPr>
          <w:rFonts w:ascii="Arial" w:hAnsi="Arial" w:cs="Arial"/>
          <w:b/>
          <w:bCs/>
          <w:sz w:val="20"/>
          <w:szCs w:val="20"/>
        </w:rPr>
        <w:t>nformation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>.</w:t>
      </w:r>
      <w:r w:rsidR="004A5F09" w:rsidRPr="00C6706A">
        <w:rPr>
          <w:rFonts w:ascii="Arial" w:hAnsi="Arial" w:cs="Arial"/>
          <w:sz w:val="20"/>
          <w:szCs w:val="20"/>
        </w:rPr>
        <w:t xml:space="preserve"> </w:t>
      </w:r>
      <w:r w:rsidR="00471922" w:rsidRPr="00C6706A">
        <w:rPr>
          <w:rFonts w:ascii="Arial" w:hAnsi="Arial" w:cs="Arial"/>
          <w:b/>
          <w:bCs/>
          <w:sz w:val="20"/>
          <w:szCs w:val="20"/>
        </w:rPr>
        <w:t xml:space="preserve">It </w:t>
      </w:r>
      <w:r w:rsidRPr="00C6706A">
        <w:rPr>
          <w:rFonts w:ascii="Arial" w:hAnsi="Arial" w:cs="Arial"/>
          <w:b/>
          <w:bCs/>
          <w:sz w:val="20"/>
          <w:szCs w:val="20"/>
        </w:rPr>
        <w:t xml:space="preserve">will take approximately </w:t>
      </w:r>
      <w:r w:rsidR="004A5F09" w:rsidRPr="00C6706A">
        <w:rPr>
          <w:rFonts w:ascii="Arial" w:hAnsi="Arial" w:cs="Arial"/>
          <w:b/>
          <w:bCs/>
          <w:sz w:val="20"/>
          <w:szCs w:val="20"/>
        </w:rPr>
        <w:t>15-</w:t>
      </w:r>
      <w:r w:rsidRPr="00C6706A">
        <w:rPr>
          <w:rFonts w:ascii="Arial" w:hAnsi="Arial" w:cs="Arial"/>
          <w:b/>
          <w:bCs/>
          <w:sz w:val="20"/>
          <w:szCs w:val="20"/>
        </w:rPr>
        <w:t xml:space="preserve">20 minutes to complete. If you are willing to help, please answer ALL questions. </w:t>
      </w:r>
    </w:p>
    <w:p w14:paraId="662392D7" w14:textId="77777777" w:rsidR="009516AA" w:rsidRDefault="009516AA" w:rsidP="009516A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7DF1A75C" w14:textId="77777777" w:rsidR="009516AA" w:rsidRPr="00C6706A" w:rsidRDefault="009516AA" w:rsidP="009516A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807"/>
        <w:gridCol w:w="2126"/>
        <w:gridCol w:w="2552"/>
      </w:tblGrid>
      <w:tr w:rsidR="00C147D9" w:rsidRPr="00C6706A" w14:paraId="3EF9F212" w14:textId="77777777" w:rsidTr="00263E77">
        <w:tc>
          <w:tcPr>
            <w:tcW w:w="5807" w:type="dxa"/>
          </w:tcPr>
          <w:p w14:paraId="0C04BDF7" w14:textId="77777777" w:rsidR="00C147D9" w:rsidRPr="00C6706A" w:rsidRDefault="00C147D9" w:rsidP="001B1287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  <w:r w:rsidRPr="00C6706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I am willing to provide my information for CPSG use as described above: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)</w:t>
            </w:r>
          </w:p>
          <w:p w14:paraId="2CF86035" w14:textId="77777777" w:rsidR="00C147D9" w:rsidRPr="00C6706A" w:rsidRDefault="00C147D9" w:rsidP="001B12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F8FA2ED" w14:textId="77777777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6A377C" w14:textId="77777777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552" w:type="dxa"/>
          </w:tcPr>
          <w:p w14:paraId="09DF84A4" w14:textId="77777777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F02CF7" w14:textId="77777777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</w:tbl>
    <w:p w14:paraId="6F9A0D54" w14:textId="3AAE6B09" w:rsidR="00DC77DB" w:rsidRPr="009516AA" w:rsidRDefault="005015FA" w:rsidP="009516AA">
      <w:pPr>
        <w:pStyle w:val="NormalWeb"/>
        <w:shd w:val="clear" w:color="auto" w:fill="CECECE"/>
        <w:rPr>
          <w:rFonts w:ascii="Arial" w:hAnsi="Arial" w:cs="Arial"/>
          <w:sz w:val="22"/>
          <w:szCs w:val="22"/>
        </w:rPr>
      </w:pPr>
      <w:r w:rsidRPr="00AE7217">
        <w:rPr>
          <w:rFonts w:ascii="Arial" w:hAnsi="Arial" w:cs="Arial"/>
          <w:b/>
          <w:bCs/>
          <w:sz w:val="22"/>
          <w:szCs w:val="22"/>
        </w:rPr>
        <w:t xml:space="preserve">Section 2. </w:t>
      </w:r>
      <w:r w:rsidR="004C59CA" w:rsidRPr="00AE7217">
        <w:rPr>
          <w:rFonts w:ascii="Arial" w:hAnsi="Arial" w:cs="Arial"/>
          <w:b/>
          <w:bCs/>
          <w:sz w:val="22"/>
          <w:szCs w:val="22"/>
        </w:rPr>
        <w:t xml:space="preserve">Value to </w:t>
      </w:r>
      <w:r w:rsidR="00625F35" w:rsidRPr="00AE7217">
        <w:rPr>
          <w:rFonts w:ascii="Arial" w:hAnsi="Arial" w:cs="Arial"/>
          <w:b/>
          <w:bCs/>
          <w:sz w:val="22"/>
          <w:szCs w:val="22"/>
        </w:rPr>
        <w:t>y</w:t>
      </w:r>
      <w:r w:rsidR="0055407A" w:rsidRPr="00AE7217">
        <w:rPr>
          <w:rFonts w:ascii="Arial" w:hAnsi="Arial" w:cs="Arial"/>
          <w:b/>
          <w:bCs/>
          <w:sz w:val="22"/>
          <w:szCs w:val="22"/>
        </w:rPr>
        <w:t xml:space="preserve">our </w:t>
      </w:r>
      <w:r w:rsidR="00625F35" w:rsidRPr="00AE7217">
        <w:rPr>
          <w:rFonts w:ascii="Arial" w:hAnsi="Arial" w:cs="Arial"/>
          <w:b/>
          <w:bCs/>
          <w:sz w:val="22"/>
          <w:szCs w:val="22"/>
        </w:rPr>
        <w:t>w</w:t>
      </w:r>
      <w:r w:rsidR="0055407A" w:rsidRPr="00AE7217">
        <w:rPr>
          <w:rFonts w:ascii="Arial" w:hAnsi="Arial" w:cs="Arial"/>
          <w:b/>
          <w:bCs/>
          <w:sz w:val="22"/>
          <w:szCs w:val="22"/>
        </w:rPr>
        <w:t>ork</w:t>
      </w:r>
      <w:r w:rsidR="00E21F0F" w:rsidRPr="00AE721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FCBD99E" w14:textId="504D006D" w:rsidR="00AD122A" w:rsidRPr="00C6706A" w:rsidRDefault="00565193" w:rsidP="00114A09">
      <w:pPr>
        <w:pStyle w:val="NormalWeb"/>
        <w:shd w:val="clear" w:color="auto" w:fill="FFFFFF"/>
        <w:rPr>
          <w:rFonts w:ascii="Arial" w:hAnsi="Arial" w:cs="Arial"/>
          <w:sz w:val="20"/>
          <w:szCs w:val="20"/>
        </w:rPr>
      </w:pPr>
      <w:r w:rsidRPr="00C6706A">
        <w:rPr>
          <w:rFonts w:ascii="Arial" w:hAnsi="Arial" w:cs="Arial"/>
          <w:sz w:val="20"/>
          <w:szCs w:val="20"/>
        </w:rPr>
        <w:t xml:space="preserve">This section asks about how </w:t>
      </w:r>
      <w:r w:rsidR="005D4FEF" w:rsidRPr="00C6706A">
        <w:rPr>
          <w:rFonts w:ascii="Arial" w:hAnsi="Arial" w:cs="Arial"/>
          <w:sz w:val="20"/>
          <w:szCs w:val="20"/>
        </w:rPr>
        <w:t xml:space="preserve">your participation in the </w:t>
      </w:r>
      <w:r w:rsidR="00A76EBF" w:rsidRPr="00C6706A">
        <w:rPr>
          <w:rFonts w:ascii="Arial" w:hAnsi="Arial" w:cs="Arial"/>
          <w:sz w:val="20"/>
          <w:szCs w:val="20"/>
        </w:rPr>
        <w:t>workshop(s) ha</w:t>
      </w:r>
      <w:r w:rsidR="005D4FEF" w:rsidRPr="00C6706A">
        <w:rPr>
          <w:rFonts w:ascii="Arial" w:hAnsi="Arial" w:cs="Arial"/>
          <w:sz w:val="20"/>
          <w:szCs w:val="20"/>
        </w:rPr>
        <w:t>s</w:t>
      </w:r>
      <w:r w:rsidR="00A76EBF" w:rsidRPr="00C6706A">
        <w:rPr>
          <w:rFonts w:ascii="Arial" w:hAnsi="Arial" w:cs="Arial"/>
          <w:sz w:val="20"/>
          <w:szCs w:val="20"/>
        </w:rPr>
        <w:t xml:space="preserve"> affected your work</w:t>
      </w:r>
      <w:r w:rsidR="007E55DE" w:rsidRPr="00C6706A">
        <w:rPr>
          <w:rFonts w:ascii="Arial" w:hAnsi="Arial" w:cs="Arial"/>
          <w:sz w:val="20"/>
          <w:szCs w:val="20"/>
        </w:rPr>
        <w:t>, your approach to it</w:t>
      </w:r>
      <w:r w:rsidR="00172D27" w:rsidRPr="00C6706A">
        <w:rPr>
          <w:rFonts w:ascii="Arial" w:hAnsi="Arial" w:cs="Arial"/>
          <w:sz w:val="20"/>
          <w:szCs w:val="20"/>
        </w:rPr>
        <w:t xml:space="preserve"> or the networks, collaborat</w:t>
      </w:r>
      <w:r w:rsidR="00032444" w:rsidRPr="00C6706A">
        <w:rPr>
          <w:rFonts w:ascii="Arial" w:hAnsi="Arial" w:cs="Arial"/>
          <w:sz w:val="20"/>
          <w:szCs w:val="20"/>
        </w:rPr>
        <w:t xml:space="preserve">ions </w:t>
      </w:r>
      <w:r w:rsidR="00172D27" w:rsidRPr="00C6706A">
        <w:rPr>
          <w:rFonts w:ascii="Arial" w:hAnsi="Arial" w:cs="Arial"/>
          <w:sz w:val="20"/>
          <w:szCs w:val="20"/>
        </w:rPr>
        <w:t xml:space="preserve">or support available to you. </w:t>
      </w:r>
    </w:p>
    <w:p w14:paraId="05087532" w14:textId="1D00A796" w:rsidR="00C147D9" w:rsidRPr="00C6706A" w:rsidRDefault="00C147D9" w:rsidP="00C147D9">
      <w:pPr>
        <w:rPr>
          <w:rFonts w:ascii="Arial" w:hAnsi="Arial" w:cs="Arial"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 xml:space="preserve">2. Since the workshop(s), how many people have you contacted or been contacted by, </w:t>
      </w:r>
      <w:r w:rsidRPr="00C6706A">
        <w:rPr>
          <w:rFonts w:ascii="Arial" w:hAnsi="Arial" w:cs="Arial"/>
          <w:b/>
          <w:bCs/>
          <w:sz w:val="20"/>
          <w:szCs w:val="20"/>
          <w:u w:val="single"/>
        </w:rPr>
        <w:t>who you met for the first time at the workshop(s)</w:t>
      </w:r>
      <w:r w:rsidRPr="00C6706A">
        <w:rPr>
          <w:rFonts w:ascii="Arial" w:hAnsi="Arial" w:cs="Arial"/>
          <w:b/>
          <w:bCs/>
          <w:sz w:val="20"/>
          <w:szCs w:val="20"/>
        </w:rPr>
        <w:t>?</w:t>
      </w:r>
      <w:r w:rsidR="00C229E3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C229E3" w:rsidRPr="00C6706A">
        <w:rPr>
          <w:rFonts w:ascii="Arial" w:hAnsi="Arial" w:cs="Arial"/>
          <w:sz w:val="20"/>
          <w:szCs w:val="20"/>
        </w:rPr>
        <w:t>(Please circle)</w:t>
      </w:r>
    </w:p>
    <w:p w14:paraId="099DB1F5" w14:textId="77777777" w:rsidR="00C229E3" w:rsidRPr="00C6706A" w:rsidRDefault="00C229E3" w:rsidP="00C147D9">
      <w:pPr>
        <w:rPr>
          <w:rFonts w:ascii="Arial" w:hAnsi="Arial" w:cs="Arial"/>
          <w:b/>
          <w:bCs/>
          <w:sz w:val="20"/>
          <w:szCs w:val="20"/>
        </w:rPr>
      </w:pPr>
    </w:p>
    <w:p w14:paraId="7B1987AA" w14:textId="77777777" w:rsidR="00C147D9" w:rsidRPr="00C6706A" w:rsidRDefault="00C147D9" w:rsidP="00C147D9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Light1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2551"/>
        <w:gridCol w:w="2551"/>
        <w:gridCol w:w="2690"/>
      </w:tblGrid>
      <w:tr w:rsidR="00C147D9" w:rsidRPr="00C6706A" w14:paraId="344EB133" w14:textId="77777777" w:rsidTr="00263E77">
        <w:trPr>
          <w:trHeight w:val="600"/>
        </w:trPr>
        <w:tc>
          <w:tcPr>
            <w:tcW w:w="2551" w:type="dxa"/>
          </w:tcPr>
          <w:p w14:paraId="6DA510A4" w14:textId="77777777" w:rsidR="00C147D9" w:rsidRPr="00C6706A" w:rsidRDefault="00C147D9" w:rsidP="00C147D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84B2CA" w14:textId="083829B7" w:rsidR="00C147D9" w:rsidRPr="00C6706A" w:rsidRDefault="00C147D9" w:rsidP="00C147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tc>
          <w:tcPr>
            <w:tcW w:w="2551" w:type="dxa"/>
          </w:tcPr>
          <w:p w14:paraId="134CB4F9" w14:textId="77777777" w:rsidR="00263E77" w:rsidRPr="00C6706A" w:rsidRDefault="00263E77" w:rsidP="00C147D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CBCEFD" w14:textId="524B3AD3" w:rsidR="00263E77" w:rsidRPr="00C6706A" w:rsidRDefault="00C147D9" w:rsidP="00263E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-5</w:t>
            </w:r>
          </w:p>
        </w:tc>
        <w:tc>
          <w:tcPr>
            <w:tcW w:w="2551" w:type="dxa"/>
          </w:tcPr>
          <w:p w14:paraId="08832691" w14:textId="77777777" w:rsidR="00263E77" w:rsidRPr="00C6706A" w:rsidRDefault="00263E77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ED0B76C" w14:textId="586DD4A2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6-10 </w:t>
            </w:r>
          </w:p>
        </w:tc>
        <w:tc>
          <w:tcPr>
            <w:tcW w:w="2690" w:type="dxa"/>
          </w:tcPr>
          <w:p w14:paraId="70D2601C" w14:textId="77777777" w:rsidR="00263E77" w:rsidRPr="00C6706A" w:rsidRDefault="00263E77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8197948" w14:textId="0B3A730F" w:rsidR="00C147D9" w:rsidRPr="00C6706A" w:rsidRDefault="00C147D9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  <w:r w:rsidR="002E32EA">
              <w:rPr>
                <w:rFonts w:ascii="Arial" w:hAnsi="Arial" w:cs="Arial"/>
                <w:sz w:val="20"/>
                <w:szCs w:val="20"/>
              </w:rPr>
              <w:t>1</w:t>
            </w:r>
            <w:r w:rsidR="00263E77" w:rsidRPr="00C6706A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</w:tbl>
    <w:p w14:paraId="5A8FAF58" w14:textId="2EB0D2AA" w:rsidR="00C6706A" w:rsidRDefault="00467BA4" w:rsidP="00114A09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f you answered</w:t>
      </w:r>
      <w:r w:rsidR="004F5487">
        <w:rPr>
          <w:rFonts w:ascii="Arial" w:hAnsi="Arial" w:cs="Arial"/>
          <w:b/>
          <w:bCs/>
          <w:sz w:val="20"/>
          <w:szCs w:val="20"/>
        </w:rPr>
        <w:t xml:space="preserve"> NONE, please go straight to Question 4.</w:t>
      </w:r>
    </w:p>
    <w:p w14:paraId="02164C42" w14:textId="48492BD6" w:rsidR="00263E77" w:rsidRPr="00C6706A" w:rsidRDefault="00263E77" w:rsidP="00114A09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t>3</w:t>
      </w:r>
      <w:r w:rsidR="00853A85" w:rsidRPr="00C6706A">
        <w:rPr>
          <w:rFonts w:ascii="Arial" w:hAnsi="Arial" w:cs="Arial"/>
          <w:b/>
          <w:bCs/>
          <w:sz w:val="20"/>
          <w:szCs w:val="20"/>
        </w:rPr>
        <w:t xml:space="preserve">. </w:t>
      </w:r>
      <w:r w:rsidR="0036121C" w:rsidRPr="00C6706A">
        <w:rPr>
          <w:rFonts w:ascii="Arial" w:hAnsi="Arial" w:cs="Arial"/>
          <w:b/>
          <w:bCs/>
          <w:sz w:val="20"/>
          <w:szCs w:val="20"/>
        </w:rPr>
        <w:t>If contact was made</w:t>
      </w:r>
      <w:r w:rsidR="00843781" w:rsidRPr="00C6706A">
        <w:rPr>
          <w:rFonts w:ascii="Arial" w:hAnsi="Arial" w:cs="Arial"/>
          <w:b/>
          <w:bCs/>
          <w:sz w:val="20"/>
          <w:szCs w:val="20"/>
        </w:rPr>
        <w:t>, what was the reason?</w:t>
      </w:r>
      <w:r w:rsidR="00AD122A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AD122A" w:rsidRPr="00C6706A">
        <w:rPr>
          <w:rFonts w:ascii="Arial" w:hAnsi="Arial" w:cs="Arial"/>
          <w:sz w:val="20"/>
          <w:szCs w:val="20"/>
        </w:rPr>
        <w:t xml:space="preserve">(Please </w:t>
      </w:r>
      <w:r w:rsidR="004448C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A237B99" wp14:editId="5B734E91">
            <wp:extent cx="101600" cy="101600"/>
            <wp:effectExtent l="0" t="0" r="0" b="0"/>
            <wp:docPr id="2105036454" name="Graphic 1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036454" name="Graphic 2105036454" descr="Tick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122A" w:rsidRPr="00C6706A">
        <w:rPr>
          <w:rFonts w:ascii="Arial" w:hAnsi="Arial" w:cs="Arial"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1134"/>
      </w:tblGrid>
      <w:tr w:rsidR="004448C6" w:rsidRPr="00C6706A" w14:paraId="017C3A8E" w14:textId="77777777" w:rsidTr="004448C6">
        <w:trPr>
          <w:trHeight w:val="841"/>
        </w:trPr>
        <w:tc>
          <w:tcPr>
            <w:tcW w:w="3964" w:type="dxa"/>
          </w:tcPr>
          <w:p w14:paraId="783560BE" w14:textId="7C887223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To work together on species conserv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ctivities</w:t>
            </w:r>
            <w:r w:rsidRPr="00C6706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or on related </w:t>
            </w:r>
            <w:r w:rsidRPr="00C6706A">
              <w:rPr>
                <w:rFonts w:ascii="Arial" w:hAnsi="Arial" w:cs="Arial"/>
                <w:sz w:val="20"/>
                <w:szCs w:val="20"/>
              </w:rPr>
              <w:t>research.</w:t>
            </w:r>
          </w:p>
          <w:p w14:paraId="4A77E7F4" w14:textId="71D90E5C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451B93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0A67E9" w14:textId="085A2016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8C6" w:rsidRPr="00C6706A" w14:paraId="1743045B" w14:textId="77777777" w:rsidTr="004448C6">
        <w:trPr>
          <w:trHeight w:val="664"/>
        </w:trPr>
        <w:tc>
          <w:tcPr>
            <w:tcW w:w="3964" w:type="dxa"/>
          </w:tcPr>
          <w:p w14:paraId="0C212086" w14:textId="3E35A189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To work together on </w:t>
            </w:r>
            <w:r>
              <w:rPr>
                <w:rFonts w:ascii="Arial" w:hAnsi="Arial" w:cs="Arial"/>
                <w:sz w:val="20"/>
                <w:szCs w:val="20"/>
              </w:rPr>
              <w:t xml:space="preserve">funding for </w:t>
            </w:r>
            <w:r w:rsidRPr="00C6706A">
              <w:rPr>
                <w:rFonts w:ascii="Arial" w:hAnsi="Arial" w:cs="Arial"/>
                <w:sz w:val="20"/>
                <w:szCs w:val="20"/>
              </w:rPr>
              <w:t>species conserv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ctivities or related research.</w:t>
            </w:r>
          </w:p>
          <w:p w14:paraId="27B02D11" w14:textId="12CB8837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3E051A1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CBDB5E0" w14:textId="21036494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8C6" w:rsidRPr="00C6706A" w14:paraId="4A028177" w14:textId="77777777" w:rsidTr="004448C6">
        <w:trPr>
          <w:trHeight w:val="792"/>
        </w:trPr>
        <w:tc>
          <w:tcPr>
            <w:tcW w:w="3964" w:type="dxa"/>
          </w:tcPr>
          <w:p w14:paraId="31FD3DB0" w14:textId="2B651C32" w:rsidR="004448C6" w:rsidRPr="00C6706A" w:rsidRDefault="004448C6" w:rsidP="00282B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To organise further species conserv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ctivities.</w:t>
            </w:r>
            <w:r w:rsidRPr="00C6706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37B0F44C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B34633A" w14:textId="58C3FFEF" w:rsidR="004448C6" w:rsidRPr="00C6706A" w:rsidRDefault="004448C6" w:rsidP="004448C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8C6" w:rsidRPr="00C6706A" w14:paraId="47C7B9FC" w14:textId="77777777" w:rsidTr="004448C6">
        <w:trPr>
          <w:trHeight w:val="599"/>
        </w:trPr>
        <w:tc>
          <w:tcPr>
            <w:tcW w:w="3964" w:type="dxa"/>
          </w:tcPr>
          <w:p w14:paraId="21400D90" w14:textId="77777777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To organise another workshop.</w:t>
            </w:r>
          </w:p>
          <w:p w14:paraId="1F6B1CF8" w14:textId="4883E32F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1CAC54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432571" w14:textId="5B808141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8C6" w:rsidRPr="00C6706A" w14:paraId="25D32BAA" w14:textId="77777777" w:rsidTr="004448C6">
        <w:trPr>
          <w:trHeight w:val="570"/>
        </w:trPr>
        <w:tc>
          <w:tcPr>
            <w:tcW w:w="3964" w:type="dxa"/>
          </w:tcPr>
          <w:p w14:paraId="55687FB3" w14:textId="62BA2668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To supply or request information.</w:t>
            </w:r>
          </w:p>
        </w:tc>
        <w:tc>
          <w:tcPr>
            <w:tcW w:w="1134" w:type="dxa"/>
          </w:tcPr>
          <w:p w14:paraId="20FA65CC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4F7D197" w14:textId="261151F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48C6" w:rsidRPr="00C6706A" w14:paraId="0FFD52AC" w14:textId="77777777" w:rsidTr="004448C6">
        <w:trPr>
          <w:trHeight w:val="693"/>
        </w:trPr>
        <w:tc>
          <w:tcPr>
            <w:tcW w:w="3964" w:type="dxa"/>
          </w:tcPr>
          <w:p w14:paraId="331A251D" w14:textId="7400AD85" w:rsidR="004448C6" w:rsidRPr="00C6706A" w:rsidRDefault="004448C6" w:rsidP="003F02E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For </w:t>
            </w:r>
            <w:r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C6706A">
              <w:rPr>
                <w:rFonts w:ascii="Arial" w:hAnsi="Arial" w:cs="Arial"/>
                <w:sz w:val="20"/>
                <w:szCs w:val="20"/>
              </w:rPr>
              <w:t>purpose unrelated to species conserv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ctivities or</w:t>
            </w:r>
            <w:r w:rsidRPr="00C6706A">
              <w:rPr>
                <w:rFonts w:ascii="Arial" w:hAnsi="Arial" w:cs="Arial"/>
                <w:sz w:val="20"/>
                <w:szCs w:val="20"/>
              </w:rPr>
              <w:t xml:space="preserve"> management.</w:t>
            </w:r>
          </w:p>
        </w:tc>
        <w:tc>
          <w:tcPr>
            <w:tcW w:w="1134" w:type="dxa"/>
          </w:tcPr>
          <w:p w14:paraId="073D10E0" w14:textId="77777777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D0EA267" w14:textId="46FB97E5" w:rsidR="004448C6" w:rsidRPr="00C6706A" w:rsidRDefault="004448C6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016571" w14:textId="77777777" w:rsidR="009516AA" w:rsidRPr="00C6706A" w:rsidRDefault="009516AA" w:rsidP="00114A09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  <w:u w:val="single"/>
        </w:rPr>
      </w:pPr>
    </w:p>
    <w:tbl>
      <w:tblPr>
        <w:tblW w:w="10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582"/>
        <w:gridCol w:w="1091"/>
        <w:gridCol w:w="837"/>
        <w:gridCol w:w="964"/>
        <w:gridCol w:w="964"/>
        <w:gridCol w:w="964"/>
        <w:gridCol w:w="807"/>
        <w:gridCol w:w="1121"/>
      </w:tblGrid>
      <w:tr w:rsidR="00F072D3" w:rsidRPr="00C6706A" w14:paraId="53A8D1F4" w14:textId="77777777" w:rsidTr="00AD122A">
        <w:trPr>
          <w:trHeight w:val="575"/>
        </w:trPr>
        <w:tc>
          <w:tcPr>
            <w:tcW w:w="3582" w:type="dxa"/>
          </w:tcPr>
          <w:p w14:paraId="51829C55" w14:textId="657410CD" w:rsidR="00C229E3" w:rsidRPr="00C6706A" w:rsidRDefault="00263E77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="00F072D3"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. Did the workshop influence you in any of the following ways?</w:t>
            </w:r>
            <w:r w:rsidR="00F072D3" w:rsidRPr="00C6706A" w:rsidDel="00CF6DE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F072D3" w:rsidRPr="00C6706A">
              <w:rPr>
                <w:rFonts w:ascii="Arial" w:hAnsi="Arial" w:cs="Arial"/>
                <w:sz w:val="20"/>
                <w:szCs w:val="20"/>
              </w:rPr>
              <w:t>(Please circle)</w:t>
            </w:r>
          </w:p>
          <w:p w14:paraId="4148CE3D" w14:textId="1D960056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1CB7AAB9" w14:textId="4E0593C8" w:rsidR="009418E6" w:rsidRDefault="00F072D3" w:rsidP="009418E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Strongly disagree</w:t>
            </w:r>
          </w:p>
          <w:p w14:paraId="211CD666" w14:textId="00A08FA3" w:rsidR="009418E6" w:rsidRPr="00C6706A" w:rsidRDefault="009418E6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C"/>
            </w:r>
          </w:p>
        </w:tc>
        <w:tc>
          <w:tcPr>
            <w:tcW w:w="837" w:type="dxa"/>
            <w:shd w:val="clear" w:color="auto" w:fill="FFFFFF"/>
          </w:tcPr>
          <w:p w14:paraId="6A59D188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/>
          </w:tcPr>
          <w:p w14:paraId="12C83D61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/>
          </w:tcPr>
          <w:p w14:paraId="26E76617" w14:textId="39239504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/>
          </w:tcPr>
          <w:p w14:paraId="16444E82" w14:textId="77777777" w:rsidR="00F072D3" w:rsidRPr="00C6706A" w:rsidRDefault="00F072D3" w:rsidP="009441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7" w:type="dxa"/>
            <w:shd w:val="clear" w:color="auto" w:fill="FFFFFF"/>
          </w:tcPr>
          <w:p w14:paraId="55849602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1" w:type="dxa"/>
            <w:shd w:val="clear" w:color="auto" w:fill="FFFFFF"/>
          </w:tcPr>
          <w:p w14:paraId="0D036499" w14:textId="77777777" w:rsidR="00F072D3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Strongly agree</w:t>
            </w:r>
          </w:p>
          <w:p w14:paraId="5A7BC130" w14:textId="5636F9A1" w:rsidR="009418E6" w:rsidRPr="00C6706A" w:rsidRDefault="009418E6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A"/>
            </w:r>
          </w:p>
        </w:tc>
      </w:tr>
      <w:tr w:rsidR="00F072D3" w:rsidRPr="00C6706A" w14:paraId="1D354A9E" w14:textId="5E6F7789" w:rsidTr="00AD122A">
        <w:trPr>
          <w:trHeight w:val="575"/>
        </w:trPr>
        <w:tc>
          <w:tcPr>
            <w:tcW w:w="3582" w:type="dxa"/>
          </w:tcPr>
          <w:p w14:paraId="13337EB4" w14:textId="77777777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As a result of the workshop I have done more or different things to help conserve or manage the species. </w:t>
            </w:r>
          </w:p>
          <w:p w14:paraId="437F4B08" w14:textId="25189C03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  <w:vAlign w:val="center"/>
          </w:tcPr>
          <w:p w14:paraId="056E5112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  <w:vAlign w:val="center"/>
          </w:tcPr>
          <w:p w14:paraId="7428C6E0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  <w:vAlign w:val="center"/>
          </w:tcPr>
          <w:p w14:paraId="5B626713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  <w:vAlign w:val="center"/>
          </w:tcPr>
          <w:p w14:paraId="69192CBA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  <w:vAlign w:val="center"/>
          </w:tcPr>
          <w:p w14:paraId="05D5B9D5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  <w:vAlign w:val="center"/>
          </w:tcPr>
          <w:p w14:paraId="7346E72F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  <w:vAlign w:val="center"/>
          </w:tcPr>
          <w:p w14:paraId="021FE8DE" w14:textId="77777777" w:rsidR="00F072D3" w:rsidRPr="00C6706A" w:rsidRDefault="00F072D3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F072D3" w:rsidRPr="00C6706A" w14:paraId="6EB4181B" w14:textId="77777777" w:rsidTr="00AD122A">
        <w:trPr>
          <w:trHeight w:val="575"/>
        </w:trPr>
        <w:tc>
          <w:tcPr>
            <w:tcW w:w="3582" w:type="dxa"/>
          </w:tcPr>
          <w:p w14:paraId="78CF5B12" w14:textId="593E0A06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As a result of the workshop I have retained a better understanding of the </w:t>
            </w:r>
            <w:r w:rsidR="00DC0712">
              <w:rPr>
                <w:rFonts w:ascii="Arial" w:hAnsi="Arial" w:cs="Arial"/>
                <w:sz w:val="20"/>
                <w:szCs w:val="20"/>
              </w:rPr>
              <w:t xml:space="preserve">views of </w:t>
            </w:r>
            <w:r w:rsidRPr="00C6706A">
              <w:rPr>
                <w:rFonts w:ascii="Arial" w:hAnsi="Arial" w:cs="Arial"/>
                <w:sz w:val="20"/>
                <w:szCs w:val="20"/>
              </w:rPr>
              <w:t>other groups and individuals who attended.</w:t>
            </w:r>
          </w:p>
          <w:p w14:paraId="3F12F67C" w14:textId="24FFF5CF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3C410970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5586B9C7" w14:textId="12567F75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</w:tcPr>
          <w:p w14:paraId="649A783B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2C91F31E" w14:textId="5D665AF3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</w:tcPr>
          <w:p w14:paraId="3C85F86D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62887FB" w14:textId="1503594F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</w:tcPr>
          <w:p w14:paraId="3EF9655C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0BF5B055" w14:textId="7A98476F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</w:tcPr>
          <w:p w14:paraId="544BE087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B7A6200" w14:textId="00B253F7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</w:tcPr>
          <w:p w14:paraId="35850390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510E91E2" w14:textId="7DF184EA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</w:tcPr>
          <w:p w14:paraId="075E488D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6FF7CEB" w14:textId="4AE67D35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7</w:t>
            </w:r>
          </w:p>
        </w:tc>
      </w:tr>
      <w:tr w:rsidR="00F072D3" w:rsidRPr="00C6706A" w14:paraId="28EA2A7E" w14:textId="77777777" w:rsidTr="00AD122A">
        <w:trPr>
          <w:trHeight w:val="575"/>
        </w:trPr>
        <w:tc>
          <w:tcPr>
            <w:tcW w:w="3582" w:type="dxa"/>
          </w:tcPr>
          <w:p w14:paraId="1A912469" w14:textId="77777777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As a result of the workshop my organisation is more supportive of action to conserve or manage the species.</w:t>
            </w:r>
          </w:p>
          <w:p w14:paraId="59ED271E" w14:textId="03744B0B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2D497B2D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A0299FD" w14:textId="3EF3E29D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</w:tcPr>
          <w:p w14:paraId="6A770E4F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50DA74EC" w14:textId="77073487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</w:tcPr>
          <w:p w14:paraId="1047FCEC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7C45EDE" w14:textId="746CE2DC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</w:tcPr>
          <w:p w14:paraId="11D558F2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3786262" w14:textId="34BEABE6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</w:tcPr>
          <w:p w14:paraId="6AA7E565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C632D7B" w14:textId="40C1ECD8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</w:tcPr>
          <w:p w14:paraId="2C4661A9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3D4A678" w14:textId="4618461B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</w:tcPr>
          <w:p w14:paraId="391721C4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00031AE5" w14:textId="231D60CB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7</w:t>
            </w:r>
          </w:p>
        </w:tc>
      </w:tr>
      <w:tr w:rsidR="00F072D3" w:rsidRPr="00C6706A" w14:paraId="780CA54E" w14:textId="77777777" w:rsidTr="00AD122A">
        <w:trPr>
          <w:trHeight w:val="575"/>
        </w:trPr>
        <w:tc>
          <w:tcPr>
            <w:tcW w:w="3582" w:type="dxa"/>
          </w:tcPr>
          <w:p w14:paraId="0EA7037A" w14:textId="77777777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As a result of the workshop I am more supportive of action to conserve or manage the species.</w:t>
            </w:r>
          </w:p>
          <w:p w14:paraId="423848AD" w14:textId="09AE03EE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019AE355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0448DF1B" w14:textId="1B07497C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</w:tcPr>
          <w:p w14:paraId="31203745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AA3C282" w14:textId="2E0FD9B8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</w:tcPr>
          <w:p w14:paraId="46B50F9F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769DBCD" w14:textId="2B252E04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</w:tcPr>
          <w:p w14:paraId="14A942E8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3223AF0" w14:textId="0F2EE238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</w:tcPr>
          <w:p w14:paraId="74D903D3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433BDF94" w14:textId="3C78797A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</w:tcPr>
          <w:p w14:paraId="4C014946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AFD1B29" w14:textId="4474B2EF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</w:tcPr>
          <w:p w14:paraId="0168A8F9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0B07F167" w14:textId="6864E316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7</w:t>
            </w:r>
          </w:p>
        </w:tc>
      </w:tr>
      <w:tr w:rsidR="00F072D3" w:rsidRPr="00C6706A" w14:paraId="4FEF4A62" w14:textId="77777777" w:rsidTr="00AD122A">
        <w:trPr>
          <w:trHeight w:val="575"/>
        </w:trPr>
        <w:tc>
          <w:tcPr>
            <w:tcW w:w="3582" w:type="dxa"/>
          </w:tcPr>
          <w:p w14:paraId="1B7F7CD8" w14:textId="77777777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As a result of the workshop I am more aware of the challenges of conserving or managing the species.</w:t>
            </w:r>
          </w:p>
          <w:p w14:paraId="360AF6B1" w14:textId="378A4FA5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213AF367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5DA6BF30" w14:textId="2727141A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</w:tcPr>
          <w:p w14:paraId="0E779186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1017AF0" w14:textId="6D98801C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</w:tcPr>
          <w:p w14:paraId="22886900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10D6359D" w14:textId="1C16675F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</w:tcPr>
          <w:p w14:paraId="7F432012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04D37525" w14:textId="6630F565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</w:tcPr>
          <w:p w14:paraId="1BDFB454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F41CD41" w14:textId="4D324075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</w:tcPr>
          <w:p w14:paraId="0CF141BB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5A6C1506" w14:textId="7015BC9A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</w:tcPr>
          <w:p w14:paraId="4A0608F9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7F6F5BEC" w14:textId="1E73580F" w:rsidR="00F072D3" w:rsidRPr="00C6706A" w:rsidRDefault="00F072D3" w:rsidP="007715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7</w:t>
            </w:r>
          </w:p>
        </w:tc>
      </w:tr>
      <w:tr w:rsidR="00F072D3" w:rsidRPr="00C6706A" w14:paraId="20DE4481" w14:textId="77777777" w:rsidTr="00AD122A">
        <w:trPr>
          <w:trHeight w:val="575"/>
        </w:trPr>
        <w:tc>
          <w:tcPr>
            <w:tcW w:w="3582" w:type="dxa"/>
          </w:tcPr>
          <w:p w14:paraId="643F0425" w14:textId="77777777" w:rsidR="00F072D3" w:rsidRPr="00C6706A" w:rsidRDefault="00F072D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As a result of the workshop I am more aware of what I can do to help conserve or manage the species.</w:t>
            </w:r>
          </w:p>
          <w:p w14:paraId="7C29936E" w14:textId="2A51C72C" w:rsidR="00C229E3" w:rsidRPr="00C6706A" w:rsidRDefault="00C229E3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" w:type="dxa"/>
            <w:shd w:val="clear" w:color="auto" w:fill="FFFFFF"/>
          </w:tcPr>
          <w:p w14:paraId="7709D81C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209E14A" w14:textId="649303E8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1</w:t>
            </w:r>
          </w:p>
        </w:tc>
        <w:tc>
          <w:tcPr>
            <w:tcW w:w="837" w:type="dxa"/>
            <w:shd w:val="clear" w:color="auto" w:fill="FFFFFF"/>
          </w:tcPr>
          <w:p w14:paraId="5EBFD03A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014B750" w14:textId="4FB49B8A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2</w:t>
            </w:r>
          </w:p>
        </w:tc>
        <w:tc>
          <w:tcPr>
            <w:tcW w:w="964" w:type="dxa"/>
            <w:shd w:val="clear" w:color="auto" w:fill="FFFFFF"/>
          </w:tcPr>
          <w:p w14:paraId="582FF138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25C95354" w14:textId="7FA42BC4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3</w:t>
            </w:r>
          </w:p>
        </w:tc>
        <w:tc>
          <w:tcPr>
            <w:tcW w:w="964" w:type="dxa"/>
            <w:shd w:val="clear" w:color="auto" w:fill="FFFFFF"/>
          </w:tcPr>
          <w:p w14:paraId="098827A6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378E7A22" w14:textId="4245C44A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FFFFF"/>
          </w:tcPr>
          <w:p w14:paraId="249718DE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FF0422A" w14:textId="4765B9D6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5</w:t>
            </w:r>
          </w:p>
        </w:tc>
        <w:tc>
          <w:tcPr>
            <w:tcW w:w="807" w:type="dxa"/>
            <w:shd w:val="clear" w:color="auto" w:fill="FFFFFF"/>
          </w:tcPr>
          <w:p w14:paraId="7D61881F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6F2740F6" w14:textId="53A1B31F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6</w:t>
            </w:r>
          </w:p>
        </w:tc>
        <w:tc>
          <w:tcPr>
            <w:tcW w:w="1121" w:type="dxa"/>
            <w:shd w:val="clear" w:color="auto" w:fill="FFFFFF"/>
          </w:tcPr>
          <w:p w14:paraId="783B3468" w14:textId="77777777" w:rsidR="007715F1" w:rsidRDefault="007715F1" w:rsidP="007715F1">
            <w:pPr>
              <w:jc w:val="center"/>
              <w:rPr>
                <w:sz w:val="20"/>
                <w:szCs w:val="20"/>
              </w:rPr>
            </w:pPr>
          </w:p>
          <w:p w14:paraId="4FF4195F" w14:textId="21B001A1" w:rsidR="00F072D3" w:rsidRPr="00C6706A" w:rsidRDefault="00F072D3" w:rsidP="007715F1">
            <w:pPr>
              <w:jc w:val="center"/>
              <w:rPr>
                <w:sz w:val="20"/>
                <w:szCs w:val="20"/>
              </w:rPr>
            </w:pPr>
            <w:r w:rsidRPr="00C6706A">
              <w:rPr>
                <w:sz w:val="20"/>
                <w:szCs w:val="20"/>
              </w:rPr>
              <w:t>7</w:t>
            </w:r>
          </w:p>
        </w:tc>
      </w:tr>
    </w:tbl>
    <w:p w14:paraId="41860F46" w14:textId="0582502A" w:rsidR="001F53DC" w:rsidRPr="00C6706A" w:rsidRDefault="00247E8C" w:rsidP="00114A09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  <w:u w:val="single"/>
        </w:rPr>
      </w:pPr>
      <w:r w:rsidRPr="00C6706A">
        <w:rPr>
          <w:rFonts w:ascii="Arial" w:hAnsi="Arial" w:cs="Arial"/>
          <w:b/>
          <w:bCs/>
          <w:sz w:val="20"/>
          <w:szCs w:val="20"/>
          <w:u w:val="single"/>
        </w:rPr>
        <w:t>CPSG workshop information document</w:t>
      </w:r>
      <w:r w:rsidR="00FF504C" w:rsidRPr="00C6706A">
        <w:rPr>
          <w:rFonts w:ascii="Arial" w:hAnsi="Arial" w:cs="Arial"/>
          <w:b/>
          <w:bCs/>
          <w:sz w:val="20"/>
          <w:szCs w:val="20"/>
          <w:u w:val="single"/>
        </w:rPr>
        <w:t>(</w:t>
      </w:r>
      <w:r w:rsidRPr="00C6706A">
        <w:rPr>
          <w:rFonts w:ascii="Arial" w:hAnsi="Arial" w:cs="Arial"/>
          <w:b/>
          <w:bCs/>
          <w:sz w:val="20"/>
          <w:szCs w:val="20"/>
          <w:u w:val="single"/>
        </w:rPr>
        <w:t>s</w:t>
      </w:r>
      <w:r w:rsidR="00FF504C" w:rsidRPr="00C6706A">
        <w:rPr>
          <w:rFonts w:ascii="Arial" w:hAnsi="Arial" w:cs="Arial"/>
          <w:b/>
          <w:bCs/>
          <w:sz w:val="20"/>
          <w:szCs w:val="20"/>
          <w:u w:val="single"/>
        </w:rPr>
        <w:t>)</w:t>
      </w:r>
    </w:p>
    <w:p w14:paraId="0949D453" w14:textId="4824811B" w:rsidR="003E44D0" w:rsidRPr="00C6706A" w:rsidRDefault="00263E77" w:rsidP="001F53DC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5</w:t>
      </w:r>
      <w:r w:rsidR="001F53DC" w:rsidRPr="00C6706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. </w:t>
      </w:r>
      <w:r w:rsidR="00410222" w:rsidRPr="00C6706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Since the workshop, h</w:t>
      </w:r>
      <w:r w:rsidR="001A194A" w:rsidRPr="00C6706A">
        <w:rPr>
          <w:rFonts w:ascii="Arial" w:hAnsi="Arial" w:cs="Arial"/>
          <w:b/>
          <w:bCs/>
          <w:sz w:val="20"/>
          <w:szCs w:val="20"/>
        </w:rPr>
        <w:t xml:space="preserve">ave you used </w:t>
      </w:r>
      <w:r w:rsidR="00114160" w:rsidRPr="00C6706A">
        <w:rPr>
          <w:rFonts w:ascii="Arial" w:hAnsi="Arial" w:cs="Arial"/>
          <w:b/>
          <w:bCs/>
          <w:sz w:val="20"/>
          <w:szCs w:val="20"/>
        </w:rPr>
        <w:t xml:space="preserve">any of the following </w:t>
      </w:r>
      <w:r w:rsidR="001A194A" w:rsidRPr="00C6706A">
        <w:rPr>
          <w:rFonts w:ascii="Arial" w:hAnsi="Arial" w:cs="Arial"/>
          <w:b/>
          <w:bCs/>
          <w:sz w:val="20"/>
          <w:szCs w:val="20"/>
        </w:rPr>
        <w:t>information document</w:t>
      </w:r>
      <w:r w:rsidR="00FF504C" w:rsidRPr="00C6706A">
        <w:rPr>
          <w:rFonts w:ascii="Arial" w:hAnsi="Arial" w:cs="Arial"/>
          <w:b/>
          <w:bCs/>
          <w:sz w:val="20"/>
          <w:szCs w:val="20"/>
        </w:rPr>
        <w:t>(</w:t>
      </w:r>
      <w:r w:rsidR="001A194A" w:rsidRPr="00C6706A">
        <w:rPr>
          <w:rFonts w:ascii="Arial" w:hAnsi="Arial" w:cs="Arial"/>
          <w:b/>
          <w:bCs/>
          <w:sz w:val="20"/>
          <w:szCs w:val="20"/>
        </w:rPr>
        <w:t>s</w:t>
      </w:r>
      <w:r w:rsidR="00FF504C" w:rsidRPr="00C6706A">
        <w:rPr>
          <w:rFonts w:ascii="Arial" w:hAnsi="Arial" w:cs="Arial"/>
          <w:b/>
          <w:bCs/>
          <w:sz w:val="20"/>
          <w:szCs w:val="20"/>
        </w:rPr>
        <w:t>)</w:t>
      </w:r>
      <w:r w:rsidR="001A194A" w:rsidRPr="00C6706A">
        <w:rPr>
          <w:rFonts w:ascii="Arial" w:hAnsi="Arial" w:cs="Arial"/>
          <w:b/>
          <w:bCs/>
          <w:sz w:val="20"/>
          <w:szCs w:val="20"/>
        </w:rPr>
        <w:t xml:space="preserve"> produced by</w:t>
      </w:r>
      <w:r w:rsidR="00D77F13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E92618" w:rsidRPr="00C6706A">
        <w:rPr>
          <w:rFonts w:ascii="Arial" w:hAnsi="Arial" w:cs="Arial"/>
          <w:b/>
          <w:bCs/>
          <w:sz w:val="20"/>
          <w:szCs w:val="20"/>
        </w:rPr>
        <w:t>CPSG</w:t>
      </w:r>
      <w:r w:rsidR="00D77F13" w:rsidRPr="00C6706A">
        <w:rPr>
          <w:rFonts w:ascii="Arial" w:hAnsi="Arial" w:cs="Arial"/>
          <w:b/>
          <w:bCs/>
          <w:sz w:val="20"/>
          <w:szCs w:val="20"/>
        </w:rPr>
        <w:t xml:space="preserve"> workshop team</w:t>
      </w:r>
      <w:r w:rsidRPr="00C6706A">
        <w:rPr>
          <w:rFonts w:ascii="Arial" w:hAnsi="Arial" w:cs="Arial"/>
          <w:b/>
          <w:bCs/>
          <w:sz w:val="20"/>
          <w:szCs w:val="20"/>
        </w:rPr>
        <w:t xml:space="preserve">? </w:t>
      </w:r>
      <w:r w:rsidRPr="00C6706A">
        <w:rPr>
          <w:rFonts w:ascii="Arial" w:hAnsi="Arial" w:cs="Arial"/>
          <w:sz w:val="20"/>
          <w:szCs w:val="20"/>
        </w:rPr>
        <w:t>(Please circ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2225"/>
        <w:gridCol w:w="2470"/>
        <w:gridCol w:w="3058"/>
      </w:tblGrid>
      <w:tr w:rsidR="00473CAE" w:rsidRPr="00C6706A" w14:paraId="543B94E7" w14:textId="459248FA" w:rsidTr="00473CAE">
        <w:trPr>
          <w:trHeight w:val="624"/>
        </w:trPr>
        <w:tc>
          <w:tcPr>
            <w:tcW w:w="2590" w:type="dxa"/>
          </w:tcPr>
          <w:p w14:paraId="169409F0" w14:textId="517E36F7" w:rsidR="00473CAE" w:rsidRPr="00C6706A" w:rsidRDefault="00473CAE" w:rsidP="001F53DC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Briefing material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C6706A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25" w:type="dxa"/>
          </w:tcPr>
          <w:p w14:paraId="22D19A80" w14:textId="77777777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4DFDAD" w14:textId="1FEEAF8E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470" w:type="dxa"/>
          </w:tcPr>
          <w:p w14:paraId="73DD6103" w14:textId="77777777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309A63E" w14:textId="35ED8393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3058" w:type="dxa"/>
          </w:tcPr>
          <w:p w14:paraId="7702A254" w14:textId="77777777" w:rsidR="00473CAE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80676DD" w14:textId="4CF42ADC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59707A">
              <w:rPr>
                <w:rFonts w:ascii="Arial" w:hAnsi="Arial" w:cs="Arial"/>
                <w:sz w:val="20"/>
                <w:szCs w:val="20"/>
              </w:rPr>
              <w:t>ot received</w:t>
            </w:r>
          </w:p>
        </w:tc>
      </w:tr>
      <w:tr w:rsidR="00473CAE" w:rsidRPr="00C6706A" w14:paraId="71A3ECBA" w14:textId="4B0AC02B" w:rsidTr="00473CAE">
        <w:trPr>
          <w:trHeight w:val="648"/>
        </w:trPr>
        <w:tc>
          <w:tcPr>
            <w:tcW w:w="2590" w:type="dxa"/>
          </w:tcPr>
          <w:p w14:paraId="0CCC4FD7" w14:textId="5EFDC23E" w:rsidR="00473CAE" w:rsidRPr="00473CAE" w:rsidRDefault="00473CAE" w:rsidP="001F53DC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Workshop final report</w:t>
            </w:r>
            <w:r>
              <w:rPr>
                <w:rFonts w:ascii="Arial" w:hAnsi="Arial" w:cs="Arial"/>
                <w:sz w:val="20"/>
                <w:szCs w:val="20"/>
              </w:rPr>
              <w:t xml:space="preserve"> or action plan.</w:t>
            </w:r>
          </w:p>
        </w:tc>
        <w:tc>
          <w:tcPr>
            <w:tcW w:w="2225" w:type="dxa"/>
          </w:tcPr>
          <w:p w14:paraId="31D7914A" w14:textId="77777777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1FB07E" w14:textId="5E20F804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470" w:type="dxa"/>
          </w:tcPr>
          <w:p w14:paraId="337B8173" w14:textId="77777777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C28CE3" w14:textId="0EDF9C4A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3058" w:type="dxa"/>
          </w:tcPr>
          <w:p w14:paraId="7F889E6A" w14:textId="77777777" w:rsidR="00473CAE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67B2130" w14:textId="3D7986BF" w:rsidR="00473CAE" w:rsidRPr="00C6706A" w:rsidRDefault="00473CAE" w:rsidP="002647C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59707A">
              <w:rPr>
                <w:rFonts w:ascii="Arial" w:hAnsi="Arial" w:cs="Arial"/>
                <w:sz w:val="20"/>
                <w:szCs w:val="20"/>
              </w:rPr>
              <w:t>ot received</w:t>
            </w:r>
          </w:p>
        </w:tc>
      </w:tr>
    </w:tbl>
    <w:p w14:paraId="42BF125A" w14:textId="77777777" w:rsidR="00DC77DB" w:rsidRPr="00C6706A" w:rsidRDefault="00DC77DB" w:rsidP="002647C0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color w:val="000000"/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524"/>
        <w:gridCol w:w="1417"/>
        <w:gridCol w:w="1418"/>
        <w:gridCol w:w="1984"/>
      </w:tblGrid>
      <w:tr w:rsidR="002373C7" w:rsidRPr="00C6706A" w14:paraId="3B2883E2" w14:textId="4F27D723" w:rsidTr="00A114BF">
        <w:tc>
          <w:tcPr>
            <w:tcW w:w="5524" w:type="dxa"/>
          </w:tcPr>
          <w:p w14:paraId="5507730E" w14:textId="0F72D360" w:rsidR="002373C7" w:rsidRPr="00C6706A" w:rsidRDefault="002373C7" w:rsidP="00C147D9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6. Did you help write, edit, or provide materials for CPSG workshop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l report</w:t>
            </w:r>
            <w:r w:rsidR="00473C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 action plan</w:t>
            </w: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?</w:t>
            </w:r>
            <w:r w:rsidRPr="00C670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)</w:t>
            </w:r>
          </w:p>
          <w:p w14:paraId="19D5C65E" w14:textId="77777777" w:rsidR="002373C7" w:rsidRPr="00C6706A" w:rsidRDefault="002373C7" w:rsidP="001B12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927B54D" w14:textId="77777777" w:rsidR="002373C7" w:rsidRPr="00C6706A" w:rsidRDefault="002373C7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632ACE" w14:textId="1B12AFB7" w:rsidR="002373C7" w:rsidRPr="00C6706A" w:rsidRDefault="002373C7" w:rsidP="00C147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18" w:type="dxa"/>
          </w:tcPr>
          <w:p w14:paraId="4E6E06E3" w14:textId="77777777" w:rsidR="002373C7" w:rsidRPr="00C6706A" w:rsidRDefault="002373C7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0B1B70" w14:textId="0C62657D" w:rsidR="002373C7" w:rsidRPr="00C6706A" w:rsidRDefault="002373C7" w:rsidP="00C147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84" w:type="dxa"/>
          </w:tcPr>
          <w:p w14:paraId="7AD11236" w14:textId="77777777" w:rsidR="00F61D74" w:rsidRDefault="00F61D7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675368D" w14:textId="720B6982" w:rsidR="002373C7" w:rsidRPr="00C6706A" w:rsidRDefault="00B01F7B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d</w:t>
            </w:r>
            <w:r w:rsidR="00F61D74">
              <w:rPr>
                <w:rFonts w:ascii="Arial" w:hAnsi="Arial" w:cs="Arial"/>
                <w:sz w:val="20"/>
                <w:szCs w:val="20"/>
              </w:rPr>
              <w:t>on’t remember</w:t>
            </w:r>
          </w:p>
        </w:tc>
      </w:tr>
    </w:tbl>
    <w:p w14:paraId="66A4A32D" w14:textId="77777777" w:rsidR="00DC77DB" w:rsidRPr="00C6706A" w:rsidRDefault="00DC77DB" w:rsidP="002647C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524"/>
        <w:gridCol w:w="1417"/>
        <w:gridCol w:w="1418"/>
        <w:gridCol w:w="1984"/>
      </w:tblGrid>
      <w:tr w:rsidR="00F61D74" w:rsidRPr="00C6706A" w14:paraId="2713560D" w14:textId="1AF213E6" w:rsidTr="00A114BF">
        <w:tc>
          <w:tcPr>
            <w:tcW w:w="5524" w:type="dxa"/>
          </w:tcPr>
          <w:p w14:paraId="7A67DCCE" w14:textId="6532BD7B" w:rsidR="00F61D74" w:rsidRPr="00C6706A" w:rsidRDefault="00F61D74" w:rsidP="001B1287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7.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Were you given enough opportunity to contribute to the </w:t>
            </w:r>
            <w:r w:rsidR="00CC03B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final report</w:t>
            </w:r>
            <w:r w:rsidR="00473CA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73CAE">
              <w:rPr>
                <w:rStyle w:val="Strong"/>
                <w:color w:val="000000"/>
              </w:rPr>
              <w:t>or action plan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?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)</w:t>
            </w:r>
          </w:p>
          <w:p w14:paraId="7D8EC9E9" w14:textId="77777777" w:rsidR="00F61D74" w:rsidRPr="00C6706A" w:rsidRDefault="00F61D74" w:rsidP="001B12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9E4F23E" w14:textId="77777777" w:rsidR="00F61D74" w:rsidRPr="00C6706A" w:rsidRDefault="00F61D7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5F2F9F" w14:textId="77777777" w:rsidR="00F61D74" w:rsidRPr="00C6706A" w:rsidRDefault="00F61D74" w:rsidP="00C147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18" w:type="dxa"/>
          </w:tcPr>
          <w:p w14:paraId="76B2E337" w14:textId="77777777" w:rsidR="00F61D74" w:rsidRPr="00C6706A" w:rsidRDefault="00F61D7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5B7138" w14:textId="77777777" w:rsidR="00F61D74" w:rsidRPr="00C6706A" w:rsidRDefault="00F61D74" w:rsidP="00C147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84" w:type="dxa"/>
          </w:tcPr>
          <w:p w14:paraId="1710E0AB" w14:textId="77777777" w:rsidR="00F61D74" w:rsidRDefault="00F61D7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F21D0B" w14:textId="754B93C2" w:rsidR="00F61D74" w:rsidRPr="00C6706A" w:rsidRDefault="00B01F7B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d</w:t>
            </w:r>
            <w:r w:rsidR="00F61D74">
              <w:rPr>
                <w:rFonts w:ascii="Arial" w:hAnsi="Arial" w:cs="Arial"/>
                <w:sz w:val="20"/>
                <w:szCs w:val="20"/>
              </w:rPr>
              <w:t>on’t remember</w:t>
            </w:r>
          </w:p>
        </w:tc>
      </w:tr>
    </w:tbl>
    <w:p w14:paraId="19263092" w14:textId="77777777" w:rsidR="00C147D9" w:rsidRPr="00C6706A" w:rsidRDefault="00C147D9" w:rsidP="002647C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tbl>
      <w:tblPr>
        <w:tblW w:w="10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898"/>
        <w:gridCol w:w="966"/>
        <w:gridCol w:w="919"/>
        <w:gridCol w:w="919"/>
        <w:gridCol w:w="919"/>
        <w:gridCol w:w="910"/>
        <w:gridCol w:w="765"/>
        <w:gridCol w:w="1021"/>
        <w:gridCol w:w="1021"/>
      </w:tblGrid>
      <w:tr w:rsidR="00995A0E" w:rsidRPr="00C6706A" w14:paraId="746829B8" w14:textId="03FAA41A" w:rsidTr="00995A0E">
        <w:trPr>
          <w:trHeight w:val="533"/>
        </w:trPr>
        <w:tc>
          <w:tcPr>
            <w:tcW w:w="2898" w:type="dxa"/>
          </w:tcPr>
          <w:p w14:paraId="5DE55A2C" w14:textId="189ED549" w:rsidR="00995A0E" w:rsidRPr="00C6706A" w:rsidRDefault="00995A0E" w:rsidP="00EE1EA7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. </w:t>
            </w:r>
            <w:r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H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ow valuable have the following sections </w:t>
            </w:r>
            <w:r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of the final report or action plan 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been 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  <w:u w:val="single"/>
              </w:rPr>
              <w:t>to you</w:t>
            </w:r>
            <w:r w:rsidRPr="00C6706A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?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 xml:space="preserve">(Please circle) </w:t>
            </w:r>
          </w:p>
        </w:tc>
        <w:tc>
          <w:tcPr>
            <w:tcW w:w="966" w:type="dxa"/>
            <w:shd w:val="clear" w:color="auto" w:fill="FFFFFF"/>
          </w:tcPr>
          <w:p w14:paraId="32914F2E" w14:textId="748DF635" w:rsidR="00995A0E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t at all valuable</w:t>
            </w:r>
          </w:p>
          <w:p w14:paraId="42C11F8D" w14:textId="6B95EFA2" w:rsidR="00995A0E" w:rsidRPr="00C6706A" w:rsidRDefault="00995A0E" w:rsidP="009418E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C"/>
            </w:r>
          </w:p>
        </w:tc>
        <w:tc>
          <w:tcPr>
            <w:tcW w:w="919" w:type="dxa"/>
            <w:shd w:val="clear" w:color="auto" w:fill="FFFFFF"/>
          </w:tcPr>
          <w:p w14:paraId="05E44EB3" w14:textId="77777777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FFFFF"/>
          </w:tcPr>
          <w:p w14:paraId="22ABE0C7" w14:textId="77777777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FFFFF"/>
          </w:tcPr>
          <w:p w14:paraId="36DAEB2A" w14:textId="39CAEBF5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0" w:type="dxa"/>
            <w:shd w:val="clear" w:color="auto" w:fill="FFFFFF"/>
          </w:tcPr>
          <w:p w14:paraId="077C7EEE" w14:textId="77777777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5" w:type="dxa"/>
            <w:shd w:val="clear" w:color="auto" w:fill="FFFFFF"/>
          </w:tcPr>
          <w:p w14:paraId="4E1E2DAD" w14:textId="77777777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/>
          </w:tcPr>
          <w:p w14:paraId="4B482744" w14:textId="77777777" w:rsidR="00995A0E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Very valuable</w:t>
            </w:r>
          </w:p>
          <w:p w14:paraId="76CB2F0B" w14:textId="1AF49CC0" w:rsidR="00995A0E" w:rsidRPr="00C6706A" w:rsidRDefault="00995A0E" w:rsidP="009418E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A"/>
            </w:r>
          </w:p>
        </w:tc>
        <w:tc>
          <w:tcPr>
            <w:tcW w:w="1021" w:type="dxa"/>
            <w:shd w:val="clear" w:color="auto" w:fill="FFFFFF"/>
          </w:tcPr>
          <w:p w14:paraId="417638E9" w14:textId="3A03B452" w:rsidR="00995A0E" w:rsidRPr="00C6706A" w:rsidRDefault="00995A0E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included</w:t>
            </w:r>
          </w:p>
        </w:tc>
      </w:tr>
      <w:tr w:rsidR="00995A0E" w:rsidRPr="00C6706A" w14:paraId="7073E9BC" w14:textId="6F7216B6" w:rsidTr="00995A0E">
        <w:trPr>
          <w:trHeight w:val="309"/>
        </w:trPr>
        <w:tc>
          <w:tcPr>
            <w:tcW w:w="2898" w:type="dxa"/>
          </w:tcPr>
          <w:p w14:paraId="0BBE040A" w14:textId="608EF095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The Executive Summary.</w:t>
            </w:r>
          </w:p>
          <w:p w14:paraId="1E01B1FD" w14:textId="2DB8DA0D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4215FD45" w14:textId="6617B09A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60A2090B" w14:textId="35DEF53D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4341E80D" w14:textId="4572F136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52701AA1" w14:textId="659C8C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31BA7F83" w14:textId="41C5A7FE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5ABA8314" w14:textId="56CA914A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04382D6" w14:textId="3434B1CE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06DE3CAE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753E0BCE" w14:textId="16CA9CBB" w:rsidTr="00995A0E">
        <w:trPr>
          <w:trHeight w:val="533"/>
        </w:trPr>
        <w:tc>
          <w:tcPr>
            <w:tcW w:w="2898" w:type="dxa"/>
          </w:tcPr>
          <w:p w14:paraId="5B15738D" w14:textId="7DC53378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Definition of success (e.g. vision and associated targets or milestones).</w:t>
            </w:r>
          </w:p>
        </w:tc>
        <w:tc>
          <w:tcPr>
            <w:tcW w:w="966" w:type="dxa"/>
            <w:shd w:val="clear" w:color="auto" w:fill="FFFFFF"/>
            <w:vAlign w:val="center"/>
          </w:tcPr>
          <w:p w14:paraId="60FEBDDD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7C6B8BA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DA99190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3D41FA8F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27361119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603ABB0E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826F329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75EB6A47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08A46BA6" w14:textId="63591669" w:rsidTr="00995A0E">
        <w:trPr>
          <w:trHeight w:val="675"/>
        </w:trPr>
        <w:tc>
          <w:tcPr>
            <w:tcW w:w="2898" w:type="dxa"/>
          </w:tcPr>
          <w:p w14:paraId="6BD92FC7" w14:textId="77777777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lastRenderedPageBreak/>
              <w:t xml:space="preserve">Information about the species’ biology, situation, threats, and past or current conservation action. </w:t>
            </w:r>
          </w:p>
          <w:p w14:paraId="6857DBDD" w14:textId="4AF15D6D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0D9A9B35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7F4105A2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7C821FB1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706D5A5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4C3ED6A9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21BDE252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0CA01DDD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6BBD9448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620B06C7" w14:textId="62EE7BB3" w:rsidTr="00995A0E">
        <w:trPr>
          <w:trHeight w:val="533"/>
        </w:trPr>
        <w:tc>
          <w:tcPr>
            <w:tcW w:w="2898" w:type="dxa"/>
          </w:tcPr>
          <w:p w14:paraId="68B48618" w14:textId="77777777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dentification or confirmation of key information gaps.</w:t>
            </w:r>
          </w:p>
          <w:p w14:paraId="26C261D9" w14:textId="5A577542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0A30918F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44CD89F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31EEBAF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4445A97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6D54074E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4BA91ADE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3178A744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720C7171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790DF205" w14:textId="62690013" w:rsidTr="00995A0E">
        <w:trPr>
          <w:trHeight w:val="533"/>
        </w:trPr>
        <w:tc>
          <w:tcPr>
            <w:tcW w:w="2898" w:type="dxa"/>
          </w:tcPr>
          <w:p w14:paraId="5B75D44C" w14:textId="77777777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Goals / objectives for addressing threats and obstacles to conservation or recovery.</w:t>
            </w:r>
          </w:p>
          <w:p w14:paraId="5C0FF3C2" w14:textId="5A7C1A8E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6B072FCB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DC1622E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4EE033AF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A2BAA87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4839AA60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6749FA97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1C1F6B45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7134B4D6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432D07E8" w14:textId="0E0A7114" w:rsidTr="00995A0E">
        <w:trPr>
          <w:trHeight w:val="533"/>
        </w:trPr>
        <w:tc>
          <w:tcPr>
            <w:tcW w:w="2898" w:type="dxa"/>
          </w:tcPr>
          <w:p w14:paraId="05076A32" w14:textId="65842653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C6706A">
              <w:rPr>
                <w:rFonts w:ascii="Arial" w:hAnsi="Arial" w:cs="Arial"/>
                <w:sz w:val="20"/>
                <w:szCs w:val="20"/>
              </w:rPr>
              <w:t>ecommend</w:t>
            </w:r>
            <w:r>
              <w:rPr>
                <w:rFonts w:ascii="Arial" w:hAnsi="Arial" w:cs="Arial"/>
                <w:sz w:val="20"/>
                <w:szCs w:val="20"/>
              </w:rPr>
              <w:t xml:space="preserve">ations for </w:t>
            </w:r>
            <w:r w:rsidRPr="00C6706A">
              <w:rPr>
                <w:rFonts w:ascii="Arial" w:hAnsi="Arial" w:cs="Arial"/>
                <w:sz w:val="20"/>
                <w:szCs w:val="20"/>
              </w:rPr>
              <w:t>action.</w:t>
            </w:r>
          </w:p>
          <w:p w14:paraId="7ACEB8EE" w14:textId="0F04AF18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67996AC2" w14:textId="47B981AE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3A18EB0" w14:textId="32B0BC90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67EBB33A" w14:textId="413EBDAC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5847A83D" w14:textId="1EFF55C4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500E02C7" w14:textId="4489F15B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448D653C" w14:textId="7AFD0FE3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7F717992" w14:textId="595783E1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41A0BF24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4D0C34A0" w14:textId="4ED1AEBB" w:rsidTr="00995A0E">
        <w:trPr>
          <w:trHeight w:val="533"/>
        </w:trPr>
        <w:tc>
          <w:tcPr>
            <w:tcW w:w="2898" w:type="dxa"/>
          </w:tcPr>
          <w:p w14:paraId="16A5865C" w14:textId="77777777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mplementation framework / governance structure information.</w:t>
            </w:r>
          </w:p>
          <w:p w14:paraId="59D75D84" w14:textId="027C11D1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362B7AE7" w14:textId="2B6F53ED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3D16C39D" w14:textId="68F38742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D5B33C1" w14:textId="6198D8D9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EDD452A" w14:textId="3FC3EFEC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29B30BC4" w14:textId="5AD80A92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54D717D2" w14:textId="2D1A7B13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5AB9C747" w14:textId="6BF0614A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5D290FED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0573DCE5" w14:textId="0B54E8B1" w:rsidTr="00995A0E">
        <w:trPr>
          <w:trHeight w:val="533"/>
        </w:trPr>
        <w:tc>
          <w:tcPr>
            <w:tcW w:w="2898" w:type="dxa"/>
          </w:tcPr>
          <w:p w14:paraId="119393DB" w14:textId="6C6BBBF0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Population Viability Analyses.</w:t>
            </w:r>
          </w:p>
        </w:tc>
        <w:tc>
          <w:tcPr>
            <w:tcW w:w="966" w:type="dxa"/>
            <w:shd w:val="clear" w:color="auto" w:fill="FFFFFF"/>
            <w:vAlign w:val="center"/>
          </w:tcPr>
          <w:p w14:paraId="659C007D" w14:textId="37AF5FF9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CCBA3A3" w14:textId="5E01B3F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B517118" w14:textId="0261E2C6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E6C6722" w14:textId="004589D2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3FBD4CC8" w14:textId="06C4E023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5C376ECB" w14:textId="49D75495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55A24F4A" w14:textId="64D4B8B8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536F8FDD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7A896B5F" w14:textId="79EEE8A6" w:rsidTr="00995A0E">
        <w:trPr>
          <w:trHeight w:val="533"/>
        </w:trPr>
        <w:tc>
          <w:tcPr>
            <w:tcW w:w="2898" w:type="dxa"/>
          </w:tcPr>
          <w:p w14:paraId="3368B255" w14:textId="7C15D18E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Disease Risk Assessment.</w:t>
            </w:r>
          </w:p>
        </w:tc>
        <w:tc>
          <w:tcPr>
            <w:tcW w:w="966" w:type="dxa"/>
            <w:shd w:val="clear" w:color="auto" w:fill="FFFFFF"/>
            <w:vAlign w:val="center"/>
          </w:tcPr>
          <w:p w14:paraId="528E3807" w14:textId="42091536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35083385" w14:textId="717F9F7E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6AD3A07" w14:textId="48168DAC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E97E7AD" w14:textId="2445E4B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749F961C" w14:textId="2864032B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294EAE34" w14:textId="1FDA556D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A7DC872" w14:textId="160BF10B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5D602090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5A0E" w:rsidRPr="00C6706A" w14:paraId="7B50F050" w14:textId="4BCE22AE" w:rsidTr="00995A0E">
        <w:trPr>
          <w:trHeight w:val="533"/>
        </w:trPr>
        <w:tc>
          <w:tcPr>
            <w:tcW w:w="2898" w:type="dxa"/>
          </w:tcPr>
          <w:p w14:paraId="5AC3CC93" w14:textId="77777777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C6706A">
              <w:rPr>
                <w:rFonts w:ascii="Arial" w:hAnsi="Arial" w:cs="Arial"/>
                <w:i/>
                <w:iCs/>
                <w:sz w:val="20"/>
                <w:szCs w:val="20"/>
                <w:lang w:val="fr-FR"/>
              </w:rPr>
              <w:t>Ex situ</w:t>
            </w:r>
            <w:r w:rsidRPr="00C6706A">
              <w:rPr>
                <w:rFonts w:ascii="Arial" w:hAnsi="Arial" w:cs="Arial"/>
                <w:sz w:val="20"/>
                <w:szCs w:val="20"/>
                <w:lang w:val="fr-FR"/>
              </w:rPr>
              <w:t xml:space="preserve"> assessment or recommendations.</w:t>
            </w:r>
          </w:p>
          <w:p w14:paraId="5E791078" w14:textId="2D0D49BB" w:rsidR="00995A0E" w:rsidRPr="00C6706A" w:rsidRDefault="00995A0E" w:rsidP="00C229E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  <w:tc>
          <w:tcPr>
            <w:tcW w:w="966" w:type="dxa"/>
            <w:shd w:val="clear" w:color="auto" w:fill="FFFFFF"/>
            <w:vAlign w:val="center"/>
          </w:tcPr>
          <w:p w14:paraId="6579A97A" w14:textId="356A2402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07679E04" w14:textId="43F433D3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2D25BA20" w14:textId="0A74F574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19" w:type="dxa"/>
            <w:shd w:val="clear" w:color="auto" w:fill="FFFFFF"/>
            <w:vAlign w:val="center"/>
          </w:tcPr>
          <w:p w14:paraId="1B6219B8" w14:textId="43F927C6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10" w:type="dxa"/>
            <w:shd w:val="clear" w:color="auto" w:fill="FFFFFF"/>
            <w:vAlign w:val="center"/>
          </w:tcPr>
          <w:p w14:paraId="1D81753F" w14:textId="4877BF74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65" w:type="dxa"/>
            <w:shd w:val="clear" w:color="auto" w:fill="FFFFFF"/>
            <w:vAlign w:val="center"/>
          </w:tcPr>
          <w:p w14:paraId="0A7BBDB8" w14:textId="34F8ADE4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829E86D" w14:textId="4333DB1F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21" w:type="dxa"/>
            <w:shd w:val="clear" w:color="auto" w:fill="FFFFFF"/>
          </w:tcPr>
          <w:p w14:paraId="3E155C68" w14:textId="77777777" w:rsidR="00995A0E" w:rsidRPr="00C6706A" w:rsidRDefault="00995A0E" w:rsidP="00D81D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BAFD77" w14:textId="6506A748" w:rsidR="001F3F38" w:rsidRDefault="001F3F38">
      <w:pPr>
        <w:rPr>
          <w:rFonts w:ascii="Arial" w:eastAsia="Times New Roman" w:hAnsi="Arial" w:cs="Arial"/>
          <w:b/>
          <w:bCs/>
          <w:sz w:val="20"/>
          <w:szCs w:val="20"/>
          <w:u w:val="single"/>
          <w:lang w:eastAsia="en-GB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592"/>
        <w:gridCol w:w="1081"/>
        <w:gridCol w:w="851"/>
        <w:gridCol w:w="850"/>
        <w:gridCol w:w="992"/>
        <w:gridCol w:w="993"/>
        <w:gridCol w:w="850"/>
        <w:gridCol w:w="1134"/>
      </w:tblGrid>
      <w:tr w:rsidR="005726B4" w:rsidRPr="00C6706A" w14:paraId="65CABB96" w14:textId="77777777" w:rsidTr="000C08E6">
        <w:trPr>
          <w:trHeight w:val="557"/>
        </w:trPr>
        <w:tc>
          <w:tcPr>
            <w:tcW w:w="3592" w:type="dxa"/>
          </w:tcPr>
          <w:p w14:paraId="612555B5" w14:textId="5057A4F0" w:rsidR="005726B4" w:rsidRPr="00C6706A" w:rsidRDefault="005726B4" w:rsidP="001B1287">
            <w:pPr>
              <w:pStyle w:val="NormalWeb"/>
              <w:shd w:val="clear" w:color="auto" w:fill="FFFFFF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9. Please rate the following  statements: In my view, the final workshop report</w:t>
            </w:r>
            <w:r w:rsidR="00473C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 action plan</w:t>
            </w:r>
            <w:r w:rsidR="00951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… </w:t>
            </w:r>
            <w:r w:rsidRPr="00C6706A">
              <w:rPr>
                <w:rFonts w:ascii="Arial" w:hAnsi="Arial" w:cs="Arial"/>
                <w:sz w:val="20"/>
                <w:szCs w:val="20"/>
              </w:rPr>
              <w:t>(Please circle)</w:t>
            </w:r>
          </w:p>
        </w:tc>
        <w:tc>
          <w:tcPr>
            <w:tcW w:w="1081" w:type="dxa"/>
            <w:shd w:val="clear" w:color="auto" w:fill="FFFFFF"/>
          </w:tcPr>
          <w:p w14:paraId="78080298" w14:textId="77777777" w:rsidR="005726B4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Strongly disagree</w:t>
            </w:r>
          </w:p>
          <w:p w14:paraId="7055F26B" w14:textId="66586FBC" w:rsidR="009418E6" w:rsidRPr="00C6706A" w:rsidRDefault="009418E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C"/>
            </w:r>
          </w:p>
        </w:tc>
        <w:tc>
          <w:tcPr>
            <w:tcW w:w="851" w:type="dxa"/>
            <w:shd w:val="clear" w:color="auto" w:fill="FFFFFF"/>
          </w:tcPr>
          <w:p w14:paraId="2C41E1C4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FFFFF"/>
          </w:tcPr>
          <w:p w14:paraId="767EEF72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</w:tcPr>
          <w:p w14:paraId="7EB4E10C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FFFFFF"/>
          </w:tcPr>
          <w:p w14:paraId="7C2A7447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FFFFF"/>
          </w:tcPr>
          <w:p w14:paraId="03BBCFCB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</w:tcPr>
          <w:p w14:paraId="26B49F23" w14:textId="77777777" w:rsidR="005726B4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Strongly agree</w:t>
            </w:r>
          </w:p>
          <w:p w14:paraId="571F45EF" w14:textId="7A49C7FF" w:rsidR="009418E6" w:rsidRPr="00C6706A" w:rsidRDefault="009418E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0A4">
              <w:rPr>
                <w:rFonts w:ascii="Arial" w:hAnsi="Arial" w:cs="Arial"/>
                <w:sz w:val="20"/>
                <w:szCs w:val="20"/>
              </w:rPr>
              <w:sym w:font="Wingdings" w:char="F04A"/>
            </w:r>
          </w:p>
        </w:tc>
      </w:tr>
      <w:tr w:rsidR="005726B4" w:rsidRPr="00C6706A" w14:paraId="390DD44D" w14:textId="77777777" w:rsidTr="000C08E6">
        <w:trPr>
          <w:trHeight w:val="576"/>
        </w:trPr>
        <w:tc>
          <w:tcPr>
            <w:tcW w:w="3592" w:type="dxa"/>
          </w:tcPr>
          <w:p w14:paraId="2D8B5A8F" w14:textId="77777777" w:rsidR="005726B4" w:rsidRPr="00C6706A" w:rsidRDefault="005726B4" w:rsidP="001B1287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s well organised.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61DFD75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579165B7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FF8131D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6B02467B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5156BBC4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076E3B61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AE89E4E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5726B4" w:rsidRPr="00C6706A" w14:paraId="6C422E3A" w14:textId="77777777" w:rsidTr="000C08E6">
        <w:trPr>
          <w:trHeight w:val="698"/>
        </w:trPr>
        <w:tc>
          <w:tcPr>
            <w:tcW w:w="3592" w:type="dxa"/>
          </w:tcPr>
          <w:p w14:paraId="62967020" w14:textId="77777777" w:rsidR="005726B4" w:rsidRPr="00C6706A" w:rsidRDefault="005726B4" w:rsidP="001B1287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color w:val="000000"/>
                <w:sz w:val="20"/>
                <w:szCs w:val="20"/>
              </w:rPr>
              <w:t>Contains the right level of detail.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405879E1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1D48890D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02BE892C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62A12178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5A8DD32F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0DEB93B6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18E543B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5726B4" w:rsidRPr="00C6706A" w14:paraId="03E0D33F" w14:textId="77777777" w:rsidTr="000C08E6">
        <w:trPr>
          <w:trHeight w:val="706"/>
        </w:trPr>
        <w:tc>
          <w:tcPr>
            <w:tcW w:w="3592" w:type="dxa"/>
          </w:tcPr>
          <w:p w14:paraId="41F45C42" w14:textId="77777777" w:rsidR="005726B4" w:rsidRPr="00C6706A" w:rsidRDefault="005726B4" w:rsidP="001B1287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color w:val="000000"/>
                <w:sz w:val="20"/>
                <w:szCs w:val="20"/>
              </w:rPr>
              <w:t>Is clearly written.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6842D1D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27C382E9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281E22A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1BCE1D9B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4D528D90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30DA760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DDAF473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4448C6" w:rsidRPr="00C6706A" w14:paraId="3A7EC58C" w14:textId="77777777" w:rsidTr="000C08E6">
        <w:trPr>
          <w:trHeight w:val="706"/>
        </w:trPr>
        <w:tc>
          <w:tcPr>
            <w:tcW w:w="3592" w:type="dxa"/>
          </w:tcPr>
          <w:p w14:paraId="60A150B1" w14:textId="302083B2" w:rsidR="004448C6" w:rsidRPr="00C6706A" w:rsidRDefault="00EF6A2B" w:rsidP="001B1287">
            <w:pPr>
              <w:pStyle w:val="NormalWeb"/>
              <w:shd w:val="clear" w:color="auto" w:fill="FFFFFF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  <w:r w:rsidR="007D321A"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urately represents the consensus reached during the workshop.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7A18D24" w14:textId="2C6D5896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7BB054B3" w14:textId="79EC4C54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36AE40D4" w14:textId="79392A8C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55F9CAC6" w14:textId="21223CC4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6AE4EBE3" w14:textId="3981E114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6B3A5B1F" w14:textId="46A486BF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8C6B79D" w14:textId="30D215FE" w:rsidR="004448C6" w:rsidRPr="00C6706A" w:rsidRDefault="004448C6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</w:tbl>
    <w:p w14:paraId="23FBFB21" w14:textId="5AE5A822" w:rsidR="00F33BC3" w:rsidRPr="00C6706A" w:rsidRDefault="00F33BC3" w:rsidP="00F33BC3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  <w:u w:val="single"/>
        </w:rPr>
      </w:pPr>
      <w:r w:rsidRPr="00C6706A">
        <w:rPr>
          <w:rFonts w:ascii="Arial" w:hAnsi="Arial" w:cs="Arial"/>
          <w:b/>
          <w:bCs/>
          <w:sz w:val="20"/>
          <w:szCs w:val="20"/>
          <w:u w:val="single"/>
        </w:rPr>
        <w:t>Funds and resource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4819"/>
        <w:gridCol w:w="1768"/>
        <w:gridCol w:w="1965"/>
        <w:gridCol w:w="1791"/>
      </w:tblGrid>
      <w:tr w:rsidR="005726B4" w:rsidRPr="00C6706A" w14:paraId="1C6052E3" w14:textId="24F097F8" w:rsidTr="006E3919">
        <w:tc>
          <w:tcPr>
            <w:tcW w:w="4819" w:type="dxa"/>
          </w:tcPr>
          <w:p w14:paraId="75A3CAB1" w14:textId="6419252A" w:rsidR="003F02E4" w:rsidRPr="00473CAE" w:rsidRDefault="005726B4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</w:pPr>
            <w:r w:rsidRPr="00473C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. </w:t>
            </w:r>
            <w:r w:rsidRPr="00473CA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Has the final workshop report </w:t>
            </w:r>
            <w:r w:rsidR="00473CAE" w:rsidRPr="00473CA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or action plan </w:t>
            </w:r>
            <w:r w:rsidRPr="00473CA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helped you or your organisation </w:t>
            </w:r>
            <w:r w:rsidR="00473CAE" w:rsidRPr="00473CAE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 xml:space="preserve">with any of the following? </w:t>
            </w:r>
            <w:r w:rsidRPr="00473CAE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)</w:t>
            </w:r>
          </w:p>
          <w:p w14:paraId="565C4858" w14:textId="712099A7" w:rsidR="003F02E4" w:rsidRPr="00473CAE" w:rsidRDefault="003F02E4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</w:tcPr>
          <w:p w14:paraId="2D5043B8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864C5B" w14:textId="77777777" w:rsidR="003F02E4" w:rsidRPr="00C6706A" w:rsidRDefault="003F02E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42A4F5" w14:textId="27A3D745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46BF5745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0EE960" w14:textId="77777777" w:rsidR="003F02E4" w:rsidRPr="00C6706A" w:rsidRDefault="003F02E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583CD1B" w14:textId="622C142D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791" w:type="dxa"/>
          </w:tcPr>
          <w:p w14:paraId="34629573" w14:textId="77777777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47AB52" w14:textId="77777777" w:rsidR="003F02E4" w:rsidRPr="00C6706A" w:rsidRDefault="003F02E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D02D857" w14:textId="671BD859" w:rsidR="005726B4" w:rsidRPr="00C6706A" w:rsidRDefault="005726B4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</w:t>
            </w:r>
            <w:r w:rsidRPr="00C6706A">
              <w:rPr>
                <w:sz w:val="20"/>
                <w:szCs w:val="20"/>
              </w:rPr>
              <w:t xml:space="preserve"> don’t know</w:t>
            </w:r>
          </w:p>
        </w:tc>
      </w:tr>
      <w:tr w:rsidR="00473CAE" w:rsidRPr="00C6706A" w14:paraId="1761063B" w14:textId="77777777" w:rsidTr="006E3919">
        <w:tc>
          <w:tcPr>
            <w:tcW w:w="4819" w:type="dxa"/>
          </w:tcPr>
          <w:p w14:paraId="398057C3" w14:textId="04206513" w:rsidR="00473CAE" w:rsidRPr="00473CAE" w:rsidRDefault="00473CAE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73CAE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 xml:space="preserve">To </w:t>
            </w:r>
            <w:r w:rsidRPr="00995A0E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 xml:space="preserve">attract </w:t>
            </w:r>
            <w:r w:rsidRPr="00473CAE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funds or in-kind resources to improve conservation or management of the species.</w:t>
            </w:r>
          </w:p>
        </w:tc>
        <w:tc>
          <w:tcPr>
            <w:tcW w:w="1768" w:type="dxa"/>
          </w:tcPr>
          <w:p w14:paraId="0BB39E3F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5" w:type="dxa"/>
          </w:tcPr>
          <w:p w14:paraId="04CA9887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1" w:type="dxa"/>
          </w:tcPr>
          <w:p w14:paraId="6B4A2B03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3CAE" w:rsidRPr="00C6706A" w14:paraId="548E5AA3" w14:textId="77777777" w:rsidTr="006E3919">
        <w:tc>
          <w:tcPr>
            <w:tcW w:w="4819" w:type="dxa"/>
          </w:tcPr>
          <w:p w14:paraId="4CBC7A69" w14:textId="4073E92B" w:rsidR="00473CAE" w:rsidRPr="00473CAE" w:rsidRDefault="00473CAE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473CAE">
              <w:rPr>
                <w:rFonts w:ascii="Arial" w:hAnsi="Arial" w:cs="Arial"/>
                <w:sz w:val="20"/>
                <w:szCs w:val="20"/>
              </w:rPr>
              <w:t>As a guide to help develop other action plans for the species (e.g. regional, national or local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768" w:type="dxa"/>
          </w:tcPr>
          <w:p w14:paraId="75B0F086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5" w:type="dxa"/>
          </w:tcPr>
          <w:p w14:paraId="2008317A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1" w:type="dxa"/>
          </w:tcPr>
          <w:p w14:paraId="755EE544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3CAE" w:rsidRPr="00C6706A" w14:paraId="5D58B4BF" w14:textId="77777777" w:rsidTr="006E3919">
        <w:tc>
          <w:tcPr>
            <w:tcW w:w="4819" w:type="dxa"/>
          </w:tcPr>
          <w:p w14:paraId="23D22162" w14:textId="4E85B007" w:rsidR="00473CAE" w:rsidRPr="00473CAE" w:rsidRDefault="00473CAE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473CAE">
              <w:rPr>
                <w:rFonts w:ascii="Arial" w:hAnsi="Arial" w:cs="Arial"/>
                <w:sz w:val="20"/>
                <w:szCs w:val="20"/>
              </w:rPr>
              <w:t>To help direct resources or inform institutional priorities / work plans.</w:t>
            </w:r>
          </w:p>
        </w:tc>
        <w:tc>
          <w:tcPr>
            <w:tcW w:w="1768" w:type="dxa"/>
          </w:tcPr>
          <w:p w14:paraId="4F576F23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5" w:type="dxa"/>
          </w:tcPr>
          <w:p w14:paraId="684F76F1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1" w:type="dxa"/>
          </w:tcPr>
          <w:p w14:paraId="4B92E49A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3CAE" w:rsidRPr="00C6706A" w14:paraId="0169F78C" w14:textId="77777777" w:rsidTr="006E3919">
        <w:tc>
          <w:tcPr>
            <w:tcW w:w="4819" w:type="dxa"/>
          </w:tcPr>
          <w:p w14:paraId="00F37E5F" w14:textId="27B1DA74" w:rsidR="00473CAE" w:rsidRPr="00473CAE" w:rsidRDefault="00995A0E" w:rsidP="003F02E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help leverage support / approval for a particular action or project.</w:t>
            </w:r>
          </w:p>
        </w:tc>
        <w:tc>
          <w:tcPr>
            <w:tcW w:w="1768" w:type="dxa"/>
          </w:tcPr>
          <w:p w14:paraId="1843AA01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5" w:type="dxa"/>
          </w:tcPr>
          <w:p w14:paraId="76DD9EED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1" w:type="dxa"/>
          </w:tcPr>
          <w:p w14:paraId="2F26DFF1" w14:textId="77777777" w:rsidR="00473CAE" w:rsidRPr="00C6706A" w:rsidRDefault="00473CAE" w:rsidP="001B12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81E729" w14:textId="77777777" w:rsidR="009516AA" w:rsidRDefault="009516AA" w:rsidP="00F33BC3">
      <w:pPr>
        <w:pStyle w:val="NormalWeb"/>
        <w:shd w:val="clear" w:color="auto" w:fill="FFFFFF"/>
        <w:rPr>
          <w:rFonts w:ascii="Arial" w:hAnsi="Arial" w:cs="Arial"/>
          <w:color w:val="000000"/>
          <w:sz w:val="20"/>
          <w:szCs w:val="20"/>
        </w:rPr>
      </w:pPr>
    </w:p>
    <w:p w14:paraId="4AEB12E0" w14:textId="77777777" w:rsidR="009516AA" w:rsidRDefault="009516AA" w:rsidP="00F33BC3">
      <w:pPr>
        <w:pStyle w:val="NormalWeb"/>
        <w:shd w:val="clear" w:color="auto" w:fill="FFFFFF"/>
        <w:rPr>
          <w:rFonts w:ascii="Arial" w:hAnsi="Arial" w:cs="Arial"/>
          <w:color w:val="000000"/>
          <w:sz w:val="20"/>
          <w:szCs w:val="20"/>
        </w:rPr>
      </w:pPr>
    </w:p>
    <w:p w14:paraId="6AC8241B" w14:textId="518DE084" w:rsidR="00F33BC3" w:rsidRPr="00C6706A" w:rsidRDefault="00F33BC3" w:rsidP="00F33BC3">
      <w:pPr>
        <w:pStyle w:val="NormalWeb"/>
        <w:shd w:val="clear" w:color="auto" w:fill="FFFFFF"/>
        <w:rPr>
          <w:rFonts w:ascii="Arial" w:hAnsi="Arial" w:cs="Arial"/>
          <w:color w:val="000000"/>
          <w:sz w:val="20"/>
          <w:szCs w:val="20"/>
        </w:rPr>
      </w:pPr>
      <w:r w:rsidRPr="00C6706A">
        <w:rPr>
          <w:rFonts w:ascii="Arial" w:hAnsi="Arial" w:cs="Arial"/>
          <w:color w:val="000000"/>
          <w:sz w:val="20"/>
          <w:szCs w:val="20"/>
        </w:rPr>
        <w:lastRenderedPageBreak/>
        <w:t>If yes, please provide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F33BC3" w:rsidRPr="00C6706A" w14:paraId="536D2689" w14:textId="77777777" w:rsidTr="006E3919">
        <w:trPr>
          <w:trHeight w:val="1199"/>
        </w:trPr>
        <w:tc>
          <w:tcPr>
            <w:tcW w:w="10343" w:type="dxa"/>
          </w:tcPr>
          <w:p w14:paraId="1B1E009E" w14:textId="77777777" w:rsidR="00F33BC3" w:rsidRPr="00C6706A" w:rsidRDefault="00F33BC3" w:rsidP="005732D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90A7AF2" w14:textId="77777777" w:rsidR="00F33BC3" w:rsidRPr="00C6706A" w:rsidRDefault="00F33BC3" w:rsidP="005732D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21B960A" w14:textId="77777777" w:rsidR="00F33BC3" w:rsidRPr="00C6706A" w:rsidRDefault="00F33BC3" w:rsidP="005732D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757EEB4" w14:textId="77777777" w:rsidR="00F33BC3" w:rsidRPr="00C6706A" w:rsidRDefault="00F33BC3" w:rsidP="005732D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BC19491" w14:textId="1736A0AC" w:rsidR="00C6706A" w:rsidRPr="00AE7217" w:rsidRDefault="00C6706A" w:rsidP="00C6706A">
      <w:pPr>
        <w:pStyle w:val="NormalWeb"/>
        <w:shd w:val="clear" w:color="auto" w:fill="CECECE"/>
        <w:rPr>
          <w:rFonts w:ascii="Arial" w:hAnsi="Arial" w:cs="Arial"/>
          <w:sz w:val="22"/>
          <w:szCs w:val="22"/>
        </w:rPr>
      </w:pPr>
      <w:r w:rsidRPr="00AE7217">
        <w:rPr>
          <w:rStyle w:val="Strong"/>
          <w:rFonts w:ascii="Arial" w:hAnsi="Arial" w:cs="Arial"/>
          <w:color w:val="000000"/>
          <w:sz w:val="22"/>
          <w:szCs w:val="22"/>
        </w:rPr>
        <w:t>Section 3. Conservation</w:t>
      </w:r>
      <w:r w:rsidR="009457A0">
        <w:rPr>
          <w:rStyle w:val="Strong"/>
          <w:rFonts w:ascii="Arial" w:hAnsi="Arial" w:cs="Arial"/>
          <w:color w:val="000000"/>
          <w:sz w:val="22"/>
          <w:szCs w:val="22"/>
        </w:rPr>
        <w:t xml:space="preserve"> change and</w:t>
      </w:r>
      <w:r w:rsidRPr="00AE7217">
        <w:rPr>
          <w:rStyle w:val="Strong"/>
          <w:rFonts w:ascii="Arial" w:hAnsi="Arial" w:cs="Arial"/>
          <w:color w:val="000000"/>
          <w:sz w:val="22"/>
          <w:szCs w:val="22"/>
        </w:rPr>
        <w:t xml:space="preserve"> progress </w:t>
      </w:r>
    </w:p>
    <w:p w14:paraId="309AF86D" w14:textId="06B5DCCB" w:rsidR="000C08E6" w:rsidRPr="00C6706A" w:rsidRDefault="00E44AA2" w:rsidP="002A1E14">
      <w:pPr>
        <w:pStyle w:val="NormalWeb"/>
        <w:shd w:val="clear" w:color="auto" w:fill="FFFFFF"/>
        <w:rPr>
          <w:rFonts w:ascii="Arial" w:hAnsi="Arial" w:cs="Arial"/>
          <w:sz w:val="20"/>
          <w:szCs w:val="20"/>
        </w:rPr>
      </w:pPr>
      <w:r w:rsidRPr="00C6706A">
        <w:rPr>
          <w:rFonts w:ascii="Arial" w:hAnsi="Arial" w:cs="Arial"/>
          <w:sz w:val="20"/>
          <w:szCs w:val="20"/>
        </w:rPr>
        <w:t xml:space="preserve">This section </w:t>
      </w:r>
      <w:r w:rsidR="002032F1" w:rsidRPr="00C6706A">
        <w:rPr>
          <w:rFonts w:ascii="Arial" w:hAnsi="Arial" w:cs="Arial"/>
          <w:sz w:val="20"/>
          <w:szCs w:val="20"/>
        </w:rPr>
        <w:t xml:space="preserve">asks about what impact you think the workshop(s) </w:t>
      </w:r>
      <w:r w:rsidR="002204CB">
        <w:rPr>
          <w:rFonts w:ascii="Arial" w:hAnsi="Arial" w:cs="Arial"/>
          <w:sz w:val="20"/>
          <w:szCs w:val="20"/>
        </w:rPr>
        <w:t xml:space="preserve">have </w:t>
      </w:r>
      <w:r w:rsidR="007D398F" w:rsidRPr="00C6706A">
        <w:rPr>
          <w:rFonts w:ascii="Arial" w:hAnsi="Arial" w:cs="Arial"/>
          <w:sz w:val="20"/>
          <w:szCs w:val="20"/>
        </w:rPr>
        <w:t>had on conservation progress for the species.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4819"/>
        <w:gridCol w:w="1768"/>
        <w:gridCol w:w="1965"/>
        <w:gridCol w:w="1933"/>
      </w:tblGrid>
      <w:tr w:rsidR="000C08E6" w:rsidRPr="00C6706A" w14:paraId="0213031D" w14:textId="77777777" w:rsidTr="00D342DE">
        <w:tc>
          <w:tcPr>
            <w:tcW w:w="10485" w:type="dxa"/>
            <w:gridSpan w:val="4"/>
          </w:tcPr>
          <w:p w14:paraId="06B15FBF" w14:textId="19C640C0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73FFE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</w:t>
            </w:r>
            <w:r w:rsidR="00F61D74">
              <w:rPr>
                <w:rFonts w:ascii="Arial" w:hAnsi="Arial" w:cs="Arial"/>
                <w:b/>
                <w:bCs/>
                <w:sz w:val="20"/>
                <w:szCs w:val="20"/>
              </w:rPr>
              <w:t>In your view, d</w:t>
            </w: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d the workshop(s) contribute to: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</w:t>
            </w:r>
            <w:r w:rsidR="00850B6F"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  <w:p w14:paraId="5423F24B" w14:textId="5ED01557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C08E6" w:rsidRPr="00C6706A" w14:paraId="16C17E23" w14:textId="77777777" w:rsidTr="00D342DE">
        <w:trPr>
          <w:trHeight w:val="567"/>
        </w:trPr>
        <w:tc>
          <w:tcPr>
            <w:tcW w:w="4819" w:type="dxa"/>
          </w:tcPr>
          <w:p w14:paraId="1D23A74E" w14:textId="77777777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ew government regulations protecting the species in the wild?</w:t>
            </w:r>
          </w:p>
          <w:p w14:paraId="71EE295A" w14:textId="1C91E259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107BFF83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B555C2" w14:textId="68834F09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76DCC3A9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7DB41" w14:textId="5166FBF5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5D00F127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593160C" w14:textId="08305856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0C08E6" w:rsidRPr="00C6706A" w14:paraId="2B710812" w14:textId="77777777" w:rsidTr="00D342DE">
        <w:trPr>
          <w:trHeight w:val="567"/>
        </w:trPr>
        <w:tc>
          <w:tcPr>
            <w:tcW w:w="4819" w:type="dxa"/>
          </w:tcPr>
          <w:p w14:paraId="18CF9F73" w14:textId="77777777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New or different management activities for the species in the wild? </w:t>
            </w:r>
          </w:p>
          <w:p w14:paraId="05F3A7C0" w14:textId="23A53053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02211DCC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7732C2" w14:textId="00060602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74F8BDF7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AE33DA7" w14:textId="0E4B2C8C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41B995B0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C10F35" w14:textId="07B04E7E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0C08E6" w:rsidRPr="00C6706A" w14:paraId="384503A0" w14:textId="77777777" w:rsidTr="00D342DE">
        <w:trPr>
          <w:trHeight w:val="567"/>
        </w:trPr>
        <w:tc>
          <w:tcPr>
            <w:tcW w:w="4819" w:type="dxa"/>
          </w:tcPr>
          <w:p w14:paraId="4E04B4AF" w14:textId="77777777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New or different management activities for the species in captivity? </w:t>
            </w:r>
          </w:p>
          <w:p w14:paraId="2319A1AF" w14:textId="133BAF48" w:rsidR="000C08E6" w:rsidRPr="00C6706A" w:rsidRDefault="000C08E6" w:rsidP="000C08E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278DAF4E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95C693A" w14:textId="4B80CEE3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630E27C0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93DA7D1" w14:textId="059C9509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11BFEB2D" w14:textId="77777777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5BDD49" w14:textId="0AADE80E" w:rsidR="000C08E6" w:rsidRPr="00C6706A" w:rsidRDefault="000C08E6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473CAE" w:rsidRPr="00C6706A" w14:paraId="5FEC82CC" w14:textId="77777777" w:rsidTr="00D342DE">
        <w:trPr>
          <w:trHeight w:val="567"/>
        </w:trPr>
        <w:tc>
          <w:tcPr>
            <w:tcW w:w="4819" w:type="dxa"/>
          </w:tcPr>
          <w:p w14:paraId="599F5A7E" w14:textId="132FD1A5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or different ways of making decisions about the species’ conservation or management.</w:t>
            </w:r>
          </w:p>
        </w:tc>
        <w:tc>
          <w:tcPr>
            <w:tcW w:w="1768" w:type="dxa"/>
          </w:tcPr>
          <w:p w14:paraId="5527103F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5F6BD0" w14:textId="56A71DB9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0B8A668B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B7F4CF" w14:textId="578C9958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0216BF76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03798C5" w14:textId="0ADD8252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473CAE" w:rsidRPr="00C6706A" w14:paraId="1D9E8422" w14:textId="77777777" w:rsidTr="00D342DE">
        <w:trPr>
          <w:trHeight w:val="567"/>
        </w:trPr>
        <w:tc>
          <w:tcPr>
            <w:tcW w:w="4819" w:type="dxa"/>
          </w:tcPr>
          <w:p w14:paraId="4F1A081F" w14:textId="77777777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More publications concerning the species or its management? </w:t>
            </w:r>
          </w:p>
          <w:p w14:paraId="502B8EE6" w14:textId="73C00970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7E01A218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15EBAA" w14:textId="065ECD96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7A3C6395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DFEB7FF" w14:textId="3117D468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4CAC183C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FE55FF0" w14:textId="012A83A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473CAE" w:rsidRPr="00C6706A" w14:paraId="5C723341" w14:textId="77777777" w:rsidTr="00D342DE">
        <w:trPr>
          <w:trHeight w:val="567"/>
        </w:trPr>
        <w:tc>
          <w:tcPr>
            <w:tcW w:w="4819" w:type="dxa"/>
          </w:tcPr>
          <w:p w14:paraId="57C2FDE8" w14:textId="77777777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The availability of funding for conserving or managing the species? </w:t>
            </w:r>
          </w:p>
          <w:p w14:paraId="097B84CB" w14:textId="2936F4F1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688CDAC6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2A212FF" w14:textId="1FB4722D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206C331D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BFA3C3" w14:textId="79C5481B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57094694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8FA7BF5" w14:textId="19E57C5A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473CAE" w:rsidRPr="00C6706A" w14:paraId="5E7A68A5" w14:textId="77777777" w:rsidTr="00D342DE">
        <w:trPr>
          <w:trHeight w:val="567"/>
        </w:trPr>
        <w:tc>
          <w:tcPr>
            <w:tcW w:w="4819" w:type="dxa"/>
          </w:tcPr>
          <w:p w14:paraId="13B7C7C5" w14:textId="6EDD3CCF" w:rsidR="00473CAE" w:rsidRPr="00C6706A" w:rsidRDefault="00473CAE" w:rsidP="00473CA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Greater public awareness of the need to protect or manage the species or its habitat? </w:t>
            </w:r>
          </w:p>
        </w:tc>
        <w:tc>
          <w:tcPr>
            <w:tcW w:w="1768" w:type="dxa"/>
          </w:tcPr>
          <w:p w14:paraId="044B2214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778A44" w14:textId="7EB1C122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5F228369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10000EF" w14:textId="71F1AA63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13E04CCF" w14:textId="77777777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30AD6F" w14:textId="1EEF58F3" w:rsidR="00473CAE" w:rsidRPr="00C6706A" w:rsidRDefault="00473CAE" w:rsidP="00473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</w:tbl>
    <w:p w14:paraId="46EA3E30" w14:textId="5D92641E" w:rsidR="000C08E6" w:rsidRPr="00C6706A" w:rsidRDefault="000C08E6" w:rsidP="009C0E74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4819"/>
        <w:gridCol w:w="1768"/>
        <w:gridCol w:w="1965"/>
        <w:gridCol w:w="1933"/>
      </w:tblGrid>
      <w:tr w:rsidR="00850B6F" w:rsidRPr="00C6706A" w14:paraId="212B36DF" w14:textId="77777777" w:rsidTr="00D342DE">
        <w:tc>
          <w:tcPr>
            <w:tcW w:w="10485" w:type="dxa"/>
            <w:gridSpan w:val="4"/>
          </w:tcPr>
          <w:p w14:paraId="1CAFA27A" w14:textId="6765C51D" w:rsidR="00850B6F" w:rsidRPr="00C6706A" w:rsidRDefault="00850B6F" w:rsidP="001B1287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73FFE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C6706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Since the workshop: </w:t>
            </w:r>
            <w:r w:rsidRPr="00C6706A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20"/>
                <w:szCs w:val="20"/>
              </w:rPr>
              <w:t>(Please circle)</w:t>
            </w:r>
          </w:p>
          <w:p w14:paraId="18F8F066" w14:textId="77777777" w:rsidR="00850B6F" w:rsidRPr="00C6706A" w:rsidRDefault="00850B6F" w:rsidP="001B128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50B6F" w:rsidRPr="00C6706A" w14:paraId="6EF80CB0" w14:textId="77777777" w:rsidTr="00D342DE">
        <w:trPr>
          <w:trHeight w:val="567"/>
        </w:trPr>
        <w:tc>
          <w:tcPr>
            <w:tcW w:w="4819" w:type="dxa"/>
          </w:tcPr>
          <w:p w14:paraId="10BAA5E1" w14:textId="77777777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Have any new administrative bodies, groups, committees or coalitions been formed to coordinate or support conservation management or information exchange for the species? </w:t>
            </w:r>
          </w:p>
          <w:p w14:paraId="14080092" w14:textId="5B4DCA28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120A963E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A172D5" w14:textId="77777777" w:rsidR="003F02E4" w:rsidRPr="00C6706A" w:rsidRDefault="003F02E4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B327AA7" w14:textId="02842C3B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1A982001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61BB1F" w14:textId="77777777" w:rsidR="003F02E4" w:rsidRPr="00C6706A" w:rsidRDefault="003F02E4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91076D7" w14:textId="03BF0CFB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67AC03F3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C2AB777" w14:textId="77777777" w:rsidR="003F02E4" w:rsidRPr="00C6706A" w:rsidRDefault="003F02E4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D20660E" w14:textId="6754681B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850B6F" w:rsidRPr="00C6706A" w14:paraId="36FDAE2D" w14:textId="77777777" w:rsidTr="00D342DE">
        <w:trPr>
          <w:trHeight w:val="567"/>
        </w:trPr>
        <w:tc>
          <w:tcPr>
            <w:tcW w:w="4819" w:type="dxa"/>
          </w:tcPr>
          <w:p w14:paraId="5300CB24" w14:textId="6471E823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Has progress been made in implementing the specific recommendations in the final workshop report</w:t>
            </w:r>
            <w:r w:rsidR="00CB081B">
              <w:rPr>
                <w:rFonts w:ascii="Arial" w:hAnsi="Arial" w:cs="Arial"/>
                <w:sz w:val="20"/>
                <w:szCs w:val="20"/>
              </w:rPr>
              <w:t xml:space="preserve"> or action plan</w:t>
            </w:r>
            <w:r w:rsidRPr="00C6706A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23E30DE" w14:textId="0B296646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26E577F0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C36EA03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71BC4BEE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B9D74E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7785B043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C7EDE1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  <w:tr w:rsidR="00850B6F" w:rsidRPr="00C6706A" w14:paraId="15D4D5C4" w14:textId="77777777" w:rsidTr="00D342DE">
        <w:trPr>
          <w:trHeight w:val="567"/>
        </w:trPr>
        <w:tc>
          <w:tcPr>
            <w:tcW w:w="4819" w:type="dxa"/>
          </w:tcPr>
          <w:p w14:paraId="47BCCB26" w14:textId="211C50DA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Has progress been made in filling the key information gaps identified in the final workshop report</w:t>
            </w:r>
            <w:r w:rsidR="00CB081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5768">
              <w:rPr>
                <w:rFonts w:ascii="Arial" w:hAnsi="Arial" w:cs="Arial"/>
                <w:sz w:val="20"/>
                <w:szCs w:val="20"/>
              </w:rPr>
              <w:t>or</w:t>
            </w:r>
            <w:r w:rsidR="00CB081B">
              <w:rPr>
                <w:rFonts w:ascii="Arial" w:hAnsi="Arial" w:cs="Arial"/>
                <w:sz w:val="20"/>
                <w:szCs w:val="20"/>
              </w:rPr>
              <w:t xml:space="preserve"> action plan</w:t>
            </w:r>
            <w:r w:rsidRPr="00C6706A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F8E99D5" w14:textId="04108926" w:rsidR="00850B6F" w:rsidRPr="00C6706A" w:rsidRDefault="00850B6F" w:rsidP="00850B6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8" w:type="dxa"/>
          </w:tcPr>
          <w:p w14:paraId="3CB03A39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B67F3D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965" w:type="dxa"/>
          </w:tcPr>
          <w:p w14:paraId="273C1B88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7F8F81D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933" w:type="dxa"/>
          </w:tcPr>
          <w:p w14:paraId="355343DB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65F01CC" w14:textId="77777777" w:rsidR="00850B6F" w:rsidRPr="00C6706A" w:rsidRDefault="00850B6F" w:rsidP="00850B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 don’t know</w:t>
            </w:r>
          </w:p>
        </w:tc>
      </w:tr>
    </w:tbl>
    <w:p w14:paraId="01F0C6CA" w14:textId="05CFD99A" w:rsidR="005F5DE4" w:rsidRPr="00C6706A" w:rsidRDefault="005F5DE4" w:rsidP="002A1E14">
      <w:pPr>
        <w:pStyle w:val="NormalWeb"/>
        <w:shd w:val="clear" w:color="auto" w:fill="FFFFFF"/>
        <w:rPr>
          <w:rFonts w:ascii="Arial" w:hAnsi="Arial" w:cs="Arial"/>
          <w:sz w:val="20"/>
          <w:szCs w:val="20"/>
        </w:rPr>
      </w:pPr>
      <w:r w:rsidRPr="00C6706A">
        <w:rPr>
          <w:rFonts w:ascii="Arial" w:hAnsi="Arial" w:cs="Arial"/>
          <w:sz w:val="20"/>
          <w:szCs w:val="20"/>
        </w:rPr>
        <w:t>Please provide further comments / describe any evidence</w:t>
      </w:r>
      <w:r w:rsidR="0044146D" w:rsidRPr="00C6706A">
        <w:rPr>
          <w:rFonts w:ascii="Arial" w:hAnsi="Arial" w:cs="Arial"/>
          <w:sz w:val="20"/>
          <w:szCs w:val="20"/>
        </w:rPr>
        <w:t>.</w:t>
      </w:r>
      <w:r w:rsidR="00954ECD" w:rsidRPr="00C6706A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5F5DE4" w:rsidRPr="00C6706A" w14:paraId="3ED1E46E" w14:textId="77777777" w:rsidTr="00D342DE">
        <w:tc>
          <w:tcPr>
            <w:tcW w:w="10485" w:type="dxa"/>
          </w:tcPr>
          <w:p w14:paraId="75FDD3CD" w14:textId="77777777" w:rsidR="00977728" w:rsidRPr="00C6706A" w:rsidRDefault="00977728" w:rsidP="002A1E1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4647644" w14:textId="77777777" w:rsidR="00850B6F" w:rsidRPr="00C6706A" w:rsidRDefault="00850B6F" w:rsidP="002A1E1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2D4F544" w14:textId="77777777" w:rsidR="005F5DE4" w:rsidRPr="00C6706A" w:rsidRDefault="005F5DE4" w:rsidP="002A1E1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61999D6" w14:textId="7D761E01" w:rsidR="00E24AE9" w:rsidRPr="00AE7217" w:rsidRDefault="00AC49ED" w:rsidP="00E24AE9">
      <w:pPr>
        <w:pStyle w:val="NormalWeb"/>
        <w:shd w:val="clear" w:color="auto" w:fill="CECECE"/>
        <w:rPr>
          <w:rFonts w:ascii="Arial" w:hAnsi="Arial" w:cs="Arial"/>
          <w:b/>
          <w:bCs/>
          <w:color w:val="000000"/>
          <w:sz w:val="22"/>
          <w:szCs w:val="22"/>
        </w:rPr>
      </w:pPr>
      <w:r w:rsidRPr="00AE7217">
        <w:rPr>
          <w:rStyle w:val="Strong"/>
          <w:rFonts w:ascii="Arial" w:hAnsi="Arial" w:cs="Arial"/>
          <w:color w:val="000000"/>
          <w:sz w:val="22"/>
          <w:szCs w:val="22"/>
        </w:rPr>
        <w:lastRenderedPageBreak/>
        <w:t xml:space="preserve">Section </w:t>
      </w:r>
      <w:r w:rsidR="00B945D7">
        <w:rPr>
          <w:rStyle w:val="Strong"/>
          <w:rFonts w:ascii="Arial" w:hAnsi="Arial" w:cs="Arial"/>
          <w:color w:val="000000"/>
          <w:sz w:val="22"/>
          <w:szCs w:val="22"/>
        </w:rPr>
        <w:t>4</w:t>
      </w:r>
      <w:r w:rsidRPr="00AE7217">
        <w:rPr>
          <w:rStyle w:val="Strong"/>
          <w:rFonts w:ascii="Arial" w:hAnsi="Arial" w:cs="Arial"/>
          <w:color w:val="000000"/>
          <w:sz w:val="22"/>
          <w:szCs w:val="22"/>
        </w:rPr>
        <w:t xml:space="preserve">. </w:t>
      </w:r>
      <w:r w:rsidR="00D82243" w:rsidRPr="00AE7217">
        <w:rPr>
          <w:rStyle w:val="Strong"/>
          <w:rFonts w:ascii="Arial" w:hAnsi="Arial" w:cs="Arial"/>
          <w:color w:val="000000"/>
          <w:sz w:val="22"/>
          <w:szCs w:val="22"/>
        </w:rPr>
        <w:t xml:space="preserve">Personal </w:t>
      </w:r>
      <w:r w:rsidRPr="00AE7217">
        <w:rPr>
          <w:rStyle w:val="Strong"/>
          <w:rFonts w:ascii="Arial" w:hAnsi="Arial" w:cs="Arial"/>
          <w:color w:val="000000"/>
          <w:sz w:val="22"/>
          <w:szCs w:val="22"/>
        </w:rPr>
        <w:t>information</w:t>
      </w:r>
    </w:p>
    <w:p w14:paraId="7A98D145" w14:textId="3A43D377" w:rsidR="00D82243" w:rsidRPr="00C6706A" w:rsidRDefault="00D82243" w:rsidP="002A1E14">
      <w:pPr>
        <w:pStyle w:val="NormalWeb"/>
        <w:shd w:val="clear" w:color="auto" w:fill="FFFFFF"/>
        <w:rPr>
          <w:rStyle w:val="Strong"/>
          <w:rFonts w:ascii="Arial" w:hAnsi="Arial" w:cs="Arial"/>
          <w:color w:val="000000"/>
          <w:sz w:val="20"/>
          <w:szCs w:val="20"/>
        </w:rPr>
      </w:pPr>
    </w:p>
    <w:tbl>
      <w:tblPr>
        <w:tblStyle w:val="TableGridLight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1701"/>
        <w:gridCol w:w="1559"/>
        <w:gridCol w:w="2410"/>
      </w:tblGrid>
      <w:tr w:rsidR="00C229E3" w:rsidRPr="00C6706A" w14:paraId="155120FF" w14:textId="71996492" w:rsidTr="00827F52">
        <w:tc>
          <w:tcPr>
            <w:tcW w:w="10485" w:type="dxa"/>
            <w:gridSpan w:val="5"/>
          </w:tcPr>
          <w:p w14:paraId="3CA2A824" w14:textId="643792B5" w:rsidR="00C229E3" w:rsidRPr="00C6706A" w:rsidRDefault="00C229E3" w:rsidP="00EE1E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6706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F13641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C6706A">
              <w:rPr>
                <w:rFonts w:ascii="Arial" w:hAnsi="Arial" w:cs="Arial"/>
                <w:b/>
                <w:sz w:val="20"/>
                <w:szCs w:val="20"/>
              </w:rPr>
              <w:t xml:space="preserve">. Gender: how do you identify? </w:t>
            </w:r>
            <w:r w:rsidRPr="00C6706A">
              <w:rPr>
                <w:rFonts w:ascii="Arial" w:hAnsi="Arial" w:cs="Arial"/>
                <w:bCs/>
                <w:sz w:val="20"/>
                <w:szCs w:val="20"/>
              </w:rPr>
              <w:t>(Please circle)</w:t>
            </w:r>
          </w:p>
          <w:p w14:paraId="3141638D" w14:textId="601DC848" w:rsidR="00C229E3" w:rsidRPr="00C6706A" w:rsidRDefault="00C229E3" w:rsidP="00EE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4AE9" w:rsidRPr="00C6706A" w14:paraId="12495391" w14:textId="452079CD" w:rsidTr="00C229E3">
        <w:tc>
          <w:tcPr>
            <w:tcW w:w="3397" w:type="dxa"/>
            <w:vAlign w:val="center"/>
          </w:tcPr>
          <w:p w14:paraId="0C2696D7" w14:textId="77777777" w:rsidR="003772A5" w:rsidRPr="00C6706A" w:rsidRDefault="003772A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AE29F0" w14:textId="5395AA0C" w:rsidR="00E24AE9" w:rsidRPr="00C6706A" w:rsidRDefault="00E24AE9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Prefer not to </w:t>
            </w:r>
            <w:r w:rsidR="00BA6A49" w:rsidRPr="00C6706A">
              <w:rPr>
                <w:rFonts w:ascii="Arial" w:hAnsi="Arial" w:cs="Arial"/>
                <w:sz w:val="20"/>
                <w:szCs w:val="20"/>
              </w:rPr>
              <w:t>answer</w:t>
            </w:r>
          </w:p>
          <w:p w14:paraId="646B9CC5" w14:textId="228471D5" w:rsidR="00BF7788" w:rsidRPr="00C6706A" w:rsidRDefault="00BF7788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F6A0C02" w14:textId="2FA97DA1" w:rsidR="00E24AE9" w:rsidRPr="00C6706A" w:rsidRDefault="00D63C57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701" w:type="dxa"/>
            <w:vAlign w:val="center"/>
          </w:tcPr>
          <w:p w14:paraId="725B656A" w14:textId="14455937" w:rsidR="00E24AE9" w:rsidRPr="00C6706A" w:rsidRDefault="00E24AE9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n binary</w:t>
            </w:r>
          </w:p>
        </w:tc>
        <w:tc>
          <w:tcPr>
            <w:tcW w:w="1559" w:type="dxa"/>
            <w:vAlign w:val="center"/>
          </w:tcPr>
          <w:p w14:paraId="374E98A8" w14:textId="437C50A6" w:rsidR="00E24AE9" w:rsidRPr="00C6706A" w:rsidRDefault="00D63C57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2410" w:type="dxa"/>
            <w:vAlign w:val="center"/>
          </w:tcPr>
          <w:p w14:paraId="5D433654" w14:textId="132EB697" w:rsidR="00E24AE9" w:rsidRPr="00C6706A" w:rsidRDefault="00E24AE9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Prefer to </w:t>
            </w:r>
            <w:r w:rsidR="00E33F6C" w:rsidRPr="00C6706A">
              <w:rPr>
                <w:rFonts w:ascii="Arial" w:hAnsi="Arial" w:cs="Arial"/>
                <w:sz w:val="20"/>
                <w:szCs w:val="20"/>
              </w:rPr>
              <w:t>self-describe</w:t>
            </w:r>
          </w:p>
        </w:tc>
      </w:tr>
    </w:tbl>
    <w:p w14:paraId="6A97B992" w14:textId="690CBE8B" w:rsidR="00D82243" w:rsidRPr="00C6706A" w:rsidRDefault="00D82243" w:rsidP="002A1E14">
      <w:pPr>
        <w:pStyle w:val="NormalWeb"/>
        <w:shd w:val="clear" w:color="auto" w:fill="FFFFFF"/>
        <w:rPr>
          <w:rFonts w:ascii="Arial" w:hAnsi="Arial" w:cs="Arial"/>
          <w:color w:val="000000"/>
          <w:sz w:val="20"/>
          <w:szCs w:val="20"/>
        </w:rPr>
      </w:pPr>
      <w:r w:rsidRPr="00C6706A">
        <w:rPr>
          <w:rFonts w:ascii="Arial" w:hAnsi="Arial" w:cs="Arial"/>
          <w:color w:val="000000"/>
          <w:sz w:val="20"/>
          <w:szCs w:val="20"/>
        </w:rPr>
        <w:t>Gender description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82243" w:rsidRPr="00C6706A" w14:paraId="02661222" w14:textId="682533E4" w:rsidTr="00F31291">
        <w:tc>
          <w:tcPr>
            <w:tcW w:w="10485" w:type="dxa"/>
          </w:tcPr>
          <w:p w14:paraId="535372B7" w14:textId="77777777" w:rsidR="0048736E" w:rsidRDefault="0048736E" w:rsidP="002A1E1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F24D0AB" w14:textId="28914588" w:rsidR="004244C3" w:rsidRPr="00C6706A" w:rsidRDefault="004244C3" w:rsidP="002A1E1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26C855FF" w14:textId="77777777" w:rsidR="00E236C8" w:rsidRPr="00C6706A" w:rsidRDefault="00E236C8" w:rsidP="002A1E14">
      <w:pPr>
        <w:rPr>
          <w:rFonts w:ascii="Arial" w:hAnsi="Arial" w:cs="Arial"/>
          <w:sz w:val="20"/>
          <w:szCs w:val="20"/>
        </w:rPr>
      </w:pPr>
    </w:p>
    <w:tbl>
      <w:tblPr>
        <w:tblStyle w:val="TableGridLight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709"/>
        <w:gridCol w:w="2410"/>
        <w:gridCol w:w="709"/>
        <w:gridCol w:w="3118"/>
        <w:gridCol w:w="709"/>
      </w:tblGrid>
      <w:tr w:rsidR="002A1E14" w:rsidRPr="00C6706A" w14:paraId="3A391FF5" w14:textId="77777777" w:rsidTr="003F02E4">
        <w:tc>
          <w:tcPr>
            <w:tcW w:w="10485" w:type="dxa"/>
            <w:gridSpan w:val="6"/>
          </w:tcPr>
          <w:p w14:paraId="2679A645" w14:textId="3A17EC62" w:rsidR="002A1E14" w:rsidRPr="00C6706A" w:rsidRDefault="00CD202F" w:rsidP="00D8224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F13641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="00D82243" w:rsidRPr="00C6706A">
              <w:rPr>
                <w:rFonts w:ascii="Arial" w:hAnsi="Arial" w:cs="Arial"/>
                <w:b/>
                <w:sz w:val="20"/>
                <w:szCs w:val="20"/>
              </w:rPr>
              <w:t>. Which of the following best describes your role in the workshop</w:t>
            </w:r>
            <w:r w:rsidR="0044146D" w:rsidRPr="00C6706A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D82243" w:rsidRPr="00C6706A">
              <w:rPr>
                <w:rFonts w:ascii="Arial" w:hAnsi="Arial" w:cs="Arial"/>
                <w:b/>
                <w:sz w:val="20"/>
                <w:szCs w:val="20"/>
              </w:rPr>
              <w:t xml:space="preserve">? </w:t>
            </w:r>
            <w:r w:rsidR="00D82243" w:rsidRPr="00C6706A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F45698" w:rsidRPr="00C6706A">
              <w:rPr>
                <w:rFonts w:ascii="Arial" w:hAnsi="Arial" w:cs="Arial"/>
                <w:bCs/>
                <w:sz w:val="20"/>
                <w:szCs w:val="20"/>
              </w:rPr>
              <w:t xml:space="preserve">Please </w:t>
            </w:r>
            <w:r w:rsidR="00C229E3" w:rsidRPr="00C6706A">
              <w:rPr>
                <w:rFonts w:ascii="Arial" w:hAnsi="Arial" w:cs="Arial"/>
                <w:bCs/>
                <w:sz w:val="20"/>
                <w:szCs w:val="20"/>
              </w:rPr>
              <w:t xml:space="preserve">tick </w:t>
            </w:r>
            <w:r w:rsidR="00C229E3" w:rsidRPr="00C6706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188483FA" wp14:editId="2EC7D0CF">
                  <wp:extent cx="127000" cy="127000"/>
                  <wp:effectExtent l="0" t="0" r="0" b="0"/>
                  <wp:docPr id="533194171" name="Graphic 1" descr="Ti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2389632" name="Graphic 812389632" descr="Tick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2243" w:rsidRPr="00C6706A">
              <w:rPr>
                <w:rFonts w:ascii="Arial" w:hAnsi="Arial" w:cs="Arial"/>
                <w:bCs/>
                <w:sz w:val="20"/>
                <w:szCs w:val="20"/>
              </w:rPr>
              <w:t xml:space="preserve"> only one)</w:t>
            </w:r>
            <w:r w:rsidR="00BF41BA" w:rsidRPr="00C6706A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5FF44CF4" w14:textId="664A03D1" w:rsidR="003D0BB2" w:rsidRPr="00C6706A" w:rsidRDefault="003D0BB2" w:rsidP="00D8224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A1E14" w:rsidRPr="00C6706A" w14:paraId="5E64AC98" w14:textId="77777777" w:rsidTr="003F02E4">
        <w:trPr>
          <w:trHeight w:val="575"/>
        </w:trPr>
        <w:tc>
          <w:tcPr>
            <w:tcW w:w="2830" w:type="dxa"/>
          </w:tcPr>
          <w:p w14:paraId="3C8BC263" w14:textId="6C43F395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Wildlife manager</w:t>
            </w:r>
            <w:r w:rsidR="00D82243" w:rsidRPr="00C6706A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58AD1546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315F8F2" w14:textId="17904647" w:rsidR="002A1E14" w:rsidRPr="00C6706A" w:rsidRDefault="00D82243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GO representative.</w:t>
            </w:r>
          </w:p>
        </w:tc>
        <w:tc>
          <w:tcPr>
            <w:tcW w:w="709" w:type="dxa"/>
          </w:tcPr>
          <w:p w14:paraId="7CFC1F92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0A8563D" w14:textId="77777777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Indigenous People's representative.</w:t>
            </w:r>
          </w:p>
          <w:p w14:paraId="6F542511" w14:textId="77D1BEBD" w:rsidR="00C229E3" w:rsidRPr="00C6706A" w:rsidRDefault="00C229E3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1EE5DB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1E14" w:rsidRPr="00C6706A" w14:paraId="2760BD8F" w14:textId="77777777" w:rsidTr="003F02E4">
        <w:trPr>
          <w:trHeight w:val="647"/>
        </w:trPr>
        <w:tc>
          <w:tcPr>
            <w:tcW w:w="2830" w:type="dxa"/>
          </w:tcPr>
          <w:p w14:paraId="573E193C" w14:textId="05E47DE3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Forestry </w:t>
            </w:r>
            <w:r w:rsidR="00D82243" w:rsidRPr="00C6706A">
              <w:rPr>
                <w:rFonts w:ascii="Arial" w:hAnsi="Arial" w:cs="Arial"/>
                <w:sz w:val="20"/>
                <w:szCs w:val="20"/>
              </w:rPr>
              <w:t>representative.</w:t>
            </w:r>
          </w:p>
        </w:tc>
        <w:tc>
          <w:tcPr>
            <w:tcW w:w="709" w:type="dxa"/>
          </w:tcPr>
          <w:p w14:paraId="045B00B8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237583B" w14:textId="0534E9CB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ational government official.</w:t>
            </w:r>
          </w:p>
        </w:tc>
        <w:tc>
          <w:tcPr>
            <w:tcW w:w="709" w:type="dxa"/>
          </w:tcPr>
          <w:p w14:paraId="10408A8E" w14:textId="5380EBD1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17102921" w14:textId="789934E8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Educator.</w:t>
            </w:r>
          </w:p>
          <w:p w14:paraId="62068BA9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028C6D6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1E14" w:rsidRPr="00C6706A" w14:paraId="019E9ABF" w14:textId="77777777" w:rsidTr="003F02E4">
        <w:trPr>
          <w:trHeight w:val="575"/>
        </w:trPr>
        <w:tc>
          <w:tcPr>
            <w:tcW w:w="2830" w:type="dxa"/>
          </w:tcPr>
          <w:p w14:paraId="4554EB2B" w14:textId="29BE3087" w:rsidR="002A1E14" w:rsidRPr="00C6706A" w:rsidRDefault="00D82243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Agriculture / aquaculture.</w:t>
            </w:r>
          </w:p>
        </w:tc>
        <w:tc>
          <w:tcPr>
            <w:tcW w:w="709" w:type="dxa"/>
          </w:tcPr>
          <w:p w14:paraId="65CEB0C1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4164058" w14:textId="0D862A6A" w:rsidR="002A1E14" w:rsidRPr="00C6706A" w:rsidRDefault="00606655" w:rsidP="00606655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State or provincial government official.</w:t>
            </w:r>
          </w:p>
        </w:tc>
        <w:tc>
          <w:tcPr>
            <w:tcW w:w="709" w:type="dxa"/>
          </w:tcPr>
          <w:p w14:paraId="64AF10EF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2B299E08" w14:textId="288F9DEC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color w:val="000000"/>
                <w:sz w:val="20"/>
                <w:szCs w:val="20"/>
              </w:rPr>
              <w:t>Research scientist.</w:t>
            </w:r>
          </w:p>
        </w:tc>
        <w:tc>
          <w:tcPr>
            <w:tcW w:w="709" w:type="dxa"/>
          </w:tcPr>
          <w:p w14:paraId="76A06063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1E14" w:rsidRPr="00C6706A" w14:paraId="08FFB8F0" w14:textId="77777777" w:rsidTr="003F02E4">
        <w:trPr>
          <w:trHeight w:val="557"/>
        </w:trPr>
        <w:tc>
          <w:tcPr>
            <w:tcW w:w="2830" w:type="dxa"/>
          </w:tcPr>
          <w:p w14:paraId="407585E7" w14:textId="77777777" w:rsidR="002A1E14" w:rsidRPr="00C6706A" w:rsidRDefault="00D82243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atural Resource Manager.</w:t>
            </w:r>
          </w:p>
          <w:p w14:paraId="3CA350B4" w14:textId="00587454" w:rsidR="00C229E3" w:rsidRPr="00C6706A" w:rsidRDefault="00C229E3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05BCF86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D352D95" w14:textId="36D72A9F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 xml:space="preserve">Local </w:t>
            </w:r>
            <w:r w:rsidR="00606655" w:rsidRPr="00C6706A">
              <w:rPr>
                <w:rFonts w:ascii="Arial" w:hAnsi="Arial" w:cs="Arial"/>
                <w:sz w:val="20"/>
                <w:szCs w:val="20"/>
              </w:rPr>
              <w:t>government official.</w:t>
            </w:r>
          </w:p>
        </w:tc>
        <w:tc>
          <w:tcPr>
            <w:tcW w:w="709" w:type="dxa"/>
          </w:tcPr>
          <w:p w14:paraId="3C22882B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CEA7B3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7A043BD7" w14:textId="28AA211B" w:rsidR="002A1E14" w:rsidRPr="00C6706A" w:rsidRDefault="00CD5A6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Donor</w:t>
            </w:r>
            <w:r w:rsidR="00606655" w:rsidRPr="00C6706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F78A1B1" w14:textId="2F048A31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1DFBD13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65371B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1E14" w:rsidRPr="00C6706A" w14:paraId="0FCCD3C8" w14:textId="77777777" w:rsidTr="003F02E4">
        <w:trPr>
          <w:trHeight w:val="557"/>
        </w:trPr>
        <w:tc>
          <w:tcPr>
            <w:tcW w:w="2830" w:type="dxa"/>
          </w:tcPr>
          <w:p w14:paraId="5D4FB4DF" w14:textId="77777777" w:rsidR="002A1E14" w:rsidRPr="00C6706A" w:rsidRDefault="00D82243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Zoo/aquarium/botanic garden/rescue center representative.</w:t>
            </w:r>
          </w:p>
          <w:p w14:paraId="55669685" w14:textId="5C73605A" w:rsidR="00C229E3" w:rsidRPr="00C6706A" w:rsidRDefault="00C229E3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BA94328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7824361" w14:textId="66E98097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Local community representative.</w:t>
            </w:r>
          </w:p>
        </w:tc>
        <w:tc>
          <w:tcPr>
            <w:tcW w:w="709" w:type="dxa"/>
          </w:tcPr>
          <w:p w14:paraId="2B5F9EA8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</w:tcPr>
          <w:p w14:paraId="0E565246" w14:textId="21C4CF65" w:rsidR="002A1E14" w:rsidRPr="00C6706A" w:rsidRDefault="00606655" w:rsidP="00ED61F0">
            <w:pPr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Business / private sector representative.</w:t>
            </w:r>
          </w:p>
        </w:tc>
        <w:tc>
          <w:tcPr>
            <w:tcW w:w="709" w:type="dxa"/>
          </w:tcPr>
          <w:p w14:paraId="209F0699" w14:textId="77777777" w:rsidR="002A1E14" w:rsidRPr="00C6706A" w:rsidRDefault="002A1E14" w:rsidP="00ED61F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AB75063" w14:textId="77777777" w:rsidR="00F74EA1" w:rsidRPr="00C6706A" w:rsidRDefault="00F74EA1" w:rsidP="00606655">
      <w:pPr>
        <w:spacing w:line="360" w:lineRule="auto"/>
        <w:rPr>
          <w:rFonts w:ascii="Arial" w:hAnsi="Arial" w:cs="Arial"/>
          <w:sz w:val="20"/>
          <w:szCs w:val="20"/>
        </w:rPr>
      </w:pPr>
    </w:p>
    <w:p w14:paraId="72CBD8FB" w14:textId="08019E9E" w:rsidR="00606655" w:rsidRPr="00C6706A" w:rsidRDefault="00606655" w:rsidP="00606655">
      <w:pPr>
        <w:spacing w:line="360" w:lineRule="auto"/>
        <w:rPr>
          <w:rFonts w:ascii="Arial" w:hAnsi="Arial" w:cs="Arial"/>
          <w:sz w:val="20"/>
          <w:szCs w:val="20"/>
        </w:rPr>
      </w:pPr>
      <w:r w:rsidRPr="00C6706A">
        <w:rPr>
          <w:rFonts w:ascii="Arial" w:hAnsi="Arial" w:cs="Arial"/>
          <w:sz w:val="20"/>
          <w:szCs w:val="20"/>
        </w:rPr>
        <w:t>Other (please specify)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606655" w:rsidRPr="00C6706A" w14:paraId="533A9C78" w14:textId="77777777" w:rsidTr="00F31291">
        <w:tc>
          <w:tcPr>
            <w:tcW w:w="10485" w:type="dxa"/>
          </w:tcPr>
          <w:p w14:paraId="0B392FD6" w14:textId="77777777" w:rsidR="00606655" w:rsidRPr="00C6706A" w:rsidRDefault="00606655" w:rsidP="0060665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CA64F3D" w14:textId="77777777" w:rsidR="00606655" w:rsidRPr="00C6706A" w:rsidRDefault="00606655" w:rsidP="0060665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F8C63F" w14:textId="5E92A7B1" w:rsidR="00120B6C" w:rsidRPr="00C6706A" w:rsidRDefault="00CD202F" w:rsidP="00120B6C">
      <w:pPr>
        <w:pStyle w:val="NormalWeb"/>
        <w:shd w:val="clear" w:color="auto" w:fill="FFFFFF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</w:t>
      </w:r>
      <w:r w:rsidR="00F13641">
        <w:rPr>
          <w:rFonts w:ascii="Arial" w:hAnsi="Arial" w:cs="Arial"/>
          <w:b/>
          <w:bCs/>
          <w:sz w:val="20"/>
          <w:szCs w:val="20"/>
        </w:rPr>
        <w:t>5</w:t>
      </w:r>
      <w:r w:rsidR="00120B6C" w:rsidRPr="00C6706A">
        <w:rPr>
          <w:rFonts w:ascii="Arial" w:hAnsi="Arial" w:cs="Arial"/>
          <w:b/>
          <w:bCs/>
          <w:sz w:val="20"/>
          <w:szCs w:val="20"/>
        </w:rPr>
        <w:t>. Since the workshop(s)</w:t>
      </w:r>
      <w:r w:rsidR="00A54603" w:rsidRPr="00C6706A">
        <w:rPr>
          <w:rFonts w:ascii="Arial" w:hAnsi="Arial" w:cs="Arial"/>
          <w:b/>
          <w:bCs/>
          <w:sz w:val="20"/>
          <w:szCs w:val="20"/>
        </w:rPr>
        <w:t xml:space="preserve"> have you been </w:t>
      </w:r>
      <w:r w:rsidR="00120B6C" w:rsidRPr="00C6706A">
        <w:rPr>
          <w:rFonts w:ascii="Arial" w:hAnsi="Arial" w:cs="Arial"/>
          <w:b/>
          <w:bCs/>
          <w:sz w:val="20"/>
          <w:szCs w:val="20"/>
        </w:rPr>
        <w:t xml:space="preserve">directly involved in the conservation or management of the species? </w:t>
      </w:r>
      <w:r w:rsidR="00120B6C" w:rsidRPr="00C6706A">
        <w:rPr>
          <w:rFonts w:ascii="Arial" w:hAnsi="Arial" w:cs="Arial"/>
          <w:sz w:val="20"/>
          <w:szCs w:val="20"/>
        </w:rPr>
        <w:t>(</w:t>
      </w:r>
      <w:r w:rsidR="00C229E3" w:rsidRPr="00C6706A">
        <w:rPr>
          <w:rFonts w:ascii="Arial" w:hAnsi="Arial" w:cs="Arial"/>
          <w:sz w:val="20"/>
          <w:szCs w:val="20"/>
        </w:rPr>
        <w:t>Please circle</w:t>
      </w:r>
      <w:r w:rsidR="00120B6C" w:rsidRPr="00C6706A">
        <w:rPr>
          <w:rFonts w:ascii="Arial" w:hAnsi="Arial" w:cs="Arial"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7"/>
        <w:gridCol w:w="5231"/>
      </w:tblGrid>
      <w:tr w:rsidR="00120B6C" w:rsidRPr="00C6706A" w14:paraId="340B2D95" w14:textId="77777777" w:rsidTr="0094423A">
        <w:trPr>
          <w:trHeight w:val="444"/>
        </w:trPr>
        <w:tc>
          <w:tcPr>
            <w:tcW w:w="5217" w:type="dxa"/>
            <w:vAlign w:val="center"/>
          </w:tcPr>
          <w:p w14:paraId="21DA3428" w14:textId="77777777" w:rsidR="00120B6C" w:rsidRPr="00C6706A" w:rsidRDefault="00120B6C" w:rsidP="00AF10C9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231" w:type="dxa"/>
            <w:vAlign w:val="center"/>
          </w:tcPr>
          <w:p w14:paraId="4B0FB121" w14:textId="77777777" w:rsidR="00120B6C" w:rsidRPr="00C6706A" w:rsidRDefault="00120B6C" w:rsidP="00AF10C9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</w:tbl>
    <w:p w14:paraId="38078A27" w14:textId="77777777" w:rsidR="00441CFE" w:rsidRPr="00C6706A" w:rsidRDefault="00441CFE" w:rsidP="00606655">
      <w:pPr>
        <w:spacing w:line="360" w:lineRule="auto"/>
        <w:rPr>
          <w:rFonts w:ascii="Arial" w:hAnsi="Arial" w:cs="Arial"/>
          <w:sz w:val="20"/>
          <w:szCs w:val="20"/>
        </w:rPr>
      </w:pPr>
    </w:p>
    <w:p w14:paraId="57E8C14F" w14:textId="77777777" w:rsidR="00606655" w:rsidRPr="00C6706A" w:rsidRDefault="00606655" w:rsidP="00606655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leGridLight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1418"/>
        <w:gridCol w:w="1134"/>
        <w:gridCol w:w="1134"/>
        <w:gridCol w:w="1276"/>
        <w:gridCol w:w="1417"/>
        <w:gridCol w:w="1276"/>
      </w:tblGrid>
      <w:tr w:rsidR="00C229E3" w:rsidRPr="00C6706A" w14:paraId="4188B535" w14:textId="77777777" w:rsidTr="005C160C">
        <w:tc>
          <w:tcPr>
            <w:tcW w:w="10485" w:type="dxa"/>
            <w:gridSpan w:val="7"/>
          </w:tcPr>
          <w:p w14:paraId="08A408B5" w14:textId="531900CF" w:rsidR="00C229E3" w:rsidRPr="00C6706A" w:rsidRDefault="00F176F3" w:rsidP="00EE1EA7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F13641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C229E3" w:rsidRPr="00C6706A">
              <w:rPr>
                <w:rFonts w:ascii="Arial" w:hAnsi="Arial" w:cs="Arial"/>
                <w:b/>
                <w:sz w:val="20"/>
                <w:szCs w:val="20"/>
              </w:rPr>
              <w:t xml:space="preserve">.  What is your age group? </w:t>
            </w:r>
            <w:r w:rsidR="00C229E3" w:rsidRPr="00C6706A">
              <w:rPr>
                <w:rFonts w:ascii="Arial" w:hAnsi="Arial" w:cs="Arial"/>
                <w:bCs/>
                <w:sz w:val="20"/>
                <w:szCs w:val="20"/>
              </w:rPr>
              <w:t>(Please circle)</w:t>
            </w:r>
          </w:p>
          <w:p w14:paraId="78CBE7CE" w14:textId="77777777" w:rsidR="00C229E3" w:rsidRPr="00C6706A" w:rsidRDefault="00C229E3" w:rsidP="00EE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6655" w:rsidRPr="00C6706A" w14:paraId="5FD33D35" w14:textId="77777777" w:rsidTr="003F02E4">
        <w:tc>
          <w:tcPr>
            <w:tcW w:w="2830" w:type="dxa"/>
            <w:vAlign w:val="center"/>
          </w:tcPr>
          <w:p w14:paraId="349C9755" w14:textId="43825408" w:rsidR="00606655" w:rsidRPr="00C6706A" w:rsidRDefault="00606655" w:rsidP="000C369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Prefer not to answer</w:t>
            </w:r>
          </w:p>
        </w:tc>
        <w:tc>
          <w:tcPr>
            <w:tcW w:w="1418" w:type="dxa"/>
            <w:vAlign w:val="center"/>
          </w:tcPr>
          <w:p w14:paraId="766672FD" w14:textId="79DE88A6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&lt;30 yrs</w:t>
            </w:r>
          </w:p>
        </w:tc>
        <w:tc>
          <w:tcPr>
            <w:tcW w:w="1134" w:type="dxa"/>
            <w:vAlign w:val="center"/>
          </w:tcPr>
          <w:p w14:paraId="53564F51" w14:textId="692D4F06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30-39 yrs</w:t>
            </w:r>
          </w:p>
        </w:tc>
        <w:tc>
          <w:tcPr>
            <w:tcW w:w="1134" w:type="dxa"/>
            <w:vAlign w:val="center"/>
          </w:tcPr>
          <w:p w14:paraId="312DB68F" w14:textId="0A3D89CD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40-49 yrs</w:t>
            </w:r>
          </w:p>
        </w:tc>
        <w:tc>
          <w:tcPr>
            <w:tcW w:w="1276" w:type="dxa"/>
            <w:vAlign w:val="center"/>
          </w:tcPr>
          <w:p w14:paraId="41C16783" w14:textId="75DC312C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50-59 yrs</w:t>
            </w:r>
          </w:p>
        </w:tc>
        <w:tc>
          <w:tcPr>
            <w:tcW w:w="1417" w:type="dxa"/>
            <w:vAlign w:val="center"/>
          </w:tcPr>
          <w:p w14:paraId="33ACE515" w14:textId="1B574B90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60-69 yrs</w:t>
            </w:r>
          </w:p>
        </w:tc>
        <w:tc>
          <w:tcPr>
            <w:tcW w:w="1276" w:type="dxa"/>
            <w:vAlign w:val="center"/>
          </w:tcPr>
          <w:p w14:paraId="4C91F98B" w14:textId="77777777" w:rsidR="00EA4A08" w:rsidRPr="00C6706A" w:rsidRDefault="00EA4A08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3B4D456" w14:textId="7EFAA069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06A">
              <w:rPr>
                <w:rFonts w:ascii="Arial" w:hAnsi="Arial" w:cs="Arial"/>
                <w:sz w:val="20"/>
                <w:szCs w:val="20"/>
              </w:rPr>
              <w:t>70+ yrs</w:t>
            </w:r>
          </w:p>
          <w:p w14:paraId="0ADD1DF7" w14:textId="1632F6E0" w:rsidR="00606655" w:rsidRPr="00C6706A" w:rsidRDefault="00606655" w:rsidP="00EE1E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8818873" w14:textId="77777777" w:rsidR="004244C3" w:rsidRPr="00C6706A" w:rsidRDefault="004244C3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264885BF" w14:textId="77777777" w:rsidR="004244C3" w:rsidRPr="00C6706A" w:rsidRDefault="004244C3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4B82A4E9" w14:textId="77777777" w:rsidR="004244C3" w:rsidRDefault="004244C3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6609428F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3F2D4849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3CA9D6FF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40FDFD80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02FC60FC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423FF372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6C1623EA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6F103F88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1E48027D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0E10FCB8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0B63D245" w14:textId="77777777" w:rsidR="009516A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2D3B6321" w14:textId="77777777" w:rsidR="009516AA" w:rsidRPr="00C6706A" w:rsidRDefault="009516AA" w:rsidP="002A1E14">
      <w:pPr>
        <w:spacing w:line="120" w:lineRule="auto"/>
        <w:rPr>
          <w:rFonts w:ascii="Arial" w:hAnsi="Arial" w:cs="Arial"/>
          <w:sz w:val="20"/>
          <w:szCs w:val="20"/>
        </w:rPr>
      </w:pPr>
    </w:p>
    <w:p w14:paraId="1B599449" w14:textId="373FFCEF" w:rsidR="00E24AE9" w:rsidRPr="00C6706A" w:rsidRDefault="004C6409" w:rsidP="00E24AE9">
      <w:pPr>
        <w:pStyle w:val="NormalWeb"/>
        <w:shd w:val="clear" w:color="auto" w:fill="CECECE"/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C6706A">
        <w:rPr>
          <w:rFonts w:ascii="Arial" w:hAnsi="Arial" w:cs="Arial"/>
          <w:b/>
          <w:bCs/>
          <w:sz w:val="20"/>
          <w:szCs w:val="20"/>
        </w:rPr>
        <w:lastRenderedPageBreak/>
        <w:t>Opportunity for f</w:t>
      </w:r>
      <w:r w:rsidR="00E24AE9" w:rsidRPr="00C6706A">
        <w:rPr>
          <w:rFonts w:ascii="Arial" w:hAnsi="Arial" w:cs="Arial"/>
          <w:b/>
          <w:bCs/>
          <w:sz w:val="20"/>
          <w:szCs w:val="20"/>
        </w:rPr>
        <w:t>urther comments</w:t>
      </w:r>
    </w:p>
    <w:p w14:paraId="14E3CBC3" w14:textId="77777777" w:rsidR="00E24AE9" w:rsidRPr="00C6706A" w:rsidRDefault="00E24AE9">
      <w:pPr>
        <w:rPr>
          <w:rFonts w:ascii="Arial" w:hAnsi="Arial" w:cs="Arial"/>
          <w:sz w:val="20"/>
          <w:szCs w:val="20"/>
        </w:rPr>
      </w:pPr>
    </w:p>
    <w:p w14:paraId="64C859DE" w14:textId="50CC0B24" w:rsidR="007C339A" w:rsidRPr="00C6706A" w:rsidRDefault="00EA5EA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</w:t>
      </w:r>
      <w:r w:rsidR="00C510B9">
        <w:rPr>
          <w:rFonts w:ascii="Arial" w:hAnsi="Arial" w:cs="Arial"/>
          <w:b/>
          <w:bCs/>
          <w:sz w:val="20"/>
          <w:szCs w:val="20"/>
        </w:rPr>
        <w:t>7</w:t>
      </w:r>
      <w:r w:rsidR="00E24AE9" w:rsidRPr="00C6706A">
        <w:rPr>
          <w:rFonts w:ascii="Arial" w:hAnsi="Arial" w:cs="Arial"/>
          <w:b/>
          <w:bCs/>
          <w:sz w:val="20"/>
          <w:szCs w:val="20"/>
        </w:rPr>
        <w:t xml:space="preserve">. </w:t>
      </w:r>
      <w:r w:rsidR="0049030D" w:rsidRPr="00C6706A">
        <w:rPr>
          <w:rFonts w:ascii="Arial" w:hAnsi="Arial" w:cs="Arial"/>
          <w:b/>
          <w:bCs/>
          <w:sz w:val="20"/>
          <w:szCs w:val="20"/>
        </w:rPr>
        <w:t>Add</w:t>
      </w:r>
      <w:r w:rsidR="00C413E2" w:rsidRPr="00C6706A">
        <w:rPr>
          <w:rFonts w:ascii="Arial" w:hAnsi="Arial" w:cs="Arial"/>
          <w:b/>
          <w:bCs/>
          <w:sz w:val="20"/>
          <w:szCs w:val="20"/>
        </w:rPr>
        <w:t xml:space="preserve"> here</w:t>
      </w:r>
      <w:r w:rsidR="00E24AE9" w:rsidRPr="00C6706A">
        <w:rPr>
          <w:rFonts w:ascii="Arial" w:hAnsi="Arial" w:cs="Arial"/>
          <w:b/>
          <w:bCs/>
          <w:sz w:val="20"/>
          <w:szCs w:val="20"/>
        </w:rPr>
        <w:t xml:space="preserve"> anything else you would like to say about the </w:t>
      </w:r>
      <w:r w:rsidR="0044146D" w:rsidRPr="00C6706A">
        <w:rPr>
          <w:rFonts w:ascii="Arial" w:hAnsi="Arial" w:cs="Arial"/>
          <w:b/>
          <w:bCs/>
          <w:sz w:val="20"/>
          <w:szCs w:val="20"/>
        </w:rPr>
        <w:t>workshop(s)</w:t>
      </w:r>
      <w:r w:rsidR="00716492" w:rsidRPr="00C6706A">
        <w:rPr>
          <w:rFonts w:ascii="Arial" w:hAnsi="Arial" w:cs="Arial"/>
          <w:b/>
          <w:bCs/>
          <w:sz w:val="20"/>
          <w:szCs w:val="20"/>
        </w:rPr>
        <w:t xml:space="preserve">, the </w:t>
      </w:r>
      <w:r w:rsidR="00405636" w:rsidRPr="00C6706A">
        <w:rPr>
          <w:rFonts w:ascii="Arial" w:hAnsi="Arial" w:cs="Arial"/>
          <w:b/>
          <w:bCs/>
          <w:sz w:val="20"/>
          <w:szCs w:val="20"/>
        </w:rPr>
        <w:t>final report</w:t>
      </w:r>
      <w:r w:rsidR="000E1AED">
        <w:rPr>
          <w:rFonts w:ascii="Arial" w:hAnsi="Arial" w:cs="Arial"/>
          <w:b/>
          <w:bCs/>
          <w:sz w:val="20"/>
          <w:szCs w:val="20"/>
        </w:rPr>
        <w:t xml:space="preserve"> or action plan</w:t>
      </w:r>
      <w:r w:rsidR="007D0A98" w:rsidRPr="00C6706A">
        <w:rPr>
          <w:rFonts w:ascii="Arial" w:hAnsi="Arial" w:cs="Arial"/>
          <w:b/>
          <w:bCs/>
          <w:sz w:val="20"/>
          <w:szCs w:val="20"/>
        </w:rPr>
        <w:t>,</w:t>
      </w:r>
      <w:r w:rsidR="00405636" w:rsidRPr="00C6706A">
        <w:rPr>
          <w:rFonts w:ascii="Arial" w:hAnsi="Arial" w:cs="Arial"/>
          <w:b/>
          <w:bCs/>
          <w:sz w:val="20"/>
          <w:szCs w:val="20"/>
        </w:rPr>
        <w:t xml:space="preserve"> </w:t>
      </w:r>
      <w:r w:rsidR="00E24AE9" w:rsidRPr="00C6706A">
        <w:rPr>
          <w:rFonts w:ascii="Arial" w:hAnsi="Arial" w:cs="Arial"/>
          <w:b/>
          <w:bCs/>
          <w:sz w:val="20"/>
          <w:szCs w:val="20"/>
        </w:rPr>
        <w:t>or about this survey</w:t>
      </w:r>
      <w:r w:rsidR="00671803" w:rsidRPr="00C6706A">
        <w:rPr>
          <w:rFonts w:ascii="Arial" w:hAnsi="Arial" w:cs="Arial"/>
          <w:b/>
          <w:bCs/>
          <w:sz w:val="20"/>
          <w:szCs w:val="20"/>
        </w:rPr>
        <w:t>, including and especially how any improvements could be made in future</w:t>
      </w:r>
      <w:r w:rsidR="00BF41BA" w:rsidRPr="00C6706A">
        <w:rPr>
          <w:rFonts w:ascii="Arial" w:hAnsi="Arial" w:cs="Arial"/>
          <w:b/>
          <w:bCs/>
          <w:sz w:val="20"/>
          <w:szCs w:val="20"/>
        </w:rPr>
        <w:t>.</w:t>
      </w:r>
    </w:p>
    <w:p w14:paraId="6643844E" w14:textId="47378BE3" w:rsidR="0035500E" w:rsidRPr="00C6706A" w:rsidRDefault="0035500E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24AE9" w:rsidRPr="00C6706A" w14:paraId="5D52A4D8" w14:textId="77777777" w:rsidTr="00D342DE">
        <w:trPr>
          <w:trHeight w:val="823"/>
        </w:trPr>
        <w:tc>
          <w:tcPr>
            <w:tcW w:w="10485" w:type="dxa"/>
          </w:tcPr>
          <w:p w14:paraId="2034AF1A" w14:textId="77777777" w:rsidR="00196A7E" w:rsidRPr="00C6706A" w:rsidRDefault="00196A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8829AE" w14:textId="77777777" w:rsidR="00196A7E" w:rsidRPr="00C6706A" w:rsidRDefault="00196A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9170CB" w14:textId="77777777" w:rsidR="00196A7E" w:rsidRDefault="00196A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643194" w14:textId="77777777" w:rsidR="00C6706A" w:rsidRDefault="00C6706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E68E2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A4F1F7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BAC8CC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272B45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9978BD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08E7E1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35AB9E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8DBD5A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509DEB" w14:textId="77777777" w:rsidR="007A2DCE" w:rsidRDefault="007A2DC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8239B1" w14:textId="77777777" w:rsidR="00E53836" w:rsidRDefault="00E5383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BC2A06" w14:textId="77777777" w:rsidR="00AE7217" w:rsidRDefault="00AE721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801280" w14:textId="77777777" w:rsidR="00C6706A" w:rsidRPr="00C6706A" w:rsidRDefault="00C670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B7A2F97" w14:textId="698060F6" w:rsidR="0035500E" w:rsidRPr="00C6706A" w:rsidRDefault="0035500E">
      <w:pPr>
        <w:rPr>
          <w:rFonts w:ascii="Arial" w:hAnsi="Arial" w:cs="Arial"/>
          <w:sz w:val="20"/>
          <w:szCs w:val="20"/>
        </w:rPr>
      </w:pPr>
    </w:p>
    <w:p w14:paraId="5B3C8FB2" w14:textId="77777777" w:rsidR="006D7CD3" w:rsidRPr="00C6706A" w:rsidRDefault="006D7CD3" w:rsidP="002F3A50">
      <w:pPr>
        <w:rPr>
          <w:rFonts w:ascii="Arial" w:hAnsi="Arial" w:cs="Arial"/>
          <w:b/>
          <w:bCs/>
          <w:sz w:val="20"/>
          <w:szCs w:val="20"/>
        </w:rPr>
      </w:pPr>
    </w:p>
    <w:p w14:paraId="3549C99D" w14:textId="07798052" w:rsidR="002A1E14" w:rsidRDefault="00E33F6C" w:rsidP="00E236C8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AD122A">
        <w:rPr>
          <w:rFonts w:ascii="Arial" w:hAnsi="Arial" w:cs="Arial"/>
          <w:b/>
          <w:bCs/>
          <w:sz w:val="22"/>
          <w:szCs w:val="22"/>
        </w:rPr>
        <w:t>Thank you for completing this survey.</w:t>
      </w:r>
    </w:p>
    <w:p w14:paraId="3C356E9C" w14:textId="77777777" w:rsidR="00F62DC2" w:rsidRDefault="00F62DC2" w:rsidP="00E236C8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21A1A82E" w14:textId="44FC7AB6" w:rsidR="00CF2A1B" w:rsidRDefault="00CF2A1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01EC29DB" w14:textId="77777777" w:rsidR="00CF2A1B" w:rsidRDefault="00CF2A1B" w:rsidP="00CF2A1B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 xml:space="preserve">IUCN SSC </w:t>
      </w:r>
      <w:r w:rsidRPr="00D20FF7">
        <w:rPr>
          <w:rFonts w:ascii="Arial" w:hAnsi="Arial" w:cs="Arial"/>
          <w:b/>
          <w:bCs/>
          <w:sz w:val="32"/>
          <w:szCs w:val="32"/>
        </w:rPr>
        <w:t>CPSG</w:t>
      </w:r>
    </w:p>
    <w:p w14:paraId="5C0E604B" w14:textId="77777777" w:rsidR="00CF2A1B" w:rsidRDefault="00CF2A1B" w:rsidP="00CF2A1B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Post workshop</w:t>
      </w:r>
      <w:r w:rsidRPr="00D20FF7">
        <w:rPr>
          <w:rFonts w:ascii="Arial" w:hAnsi="Arial" w:cs="Arial"/>
          <w:b/>
          <w:bCs/>
          <w:sz w:val="32"/>
          <w:szCs w:val="32"/>
        </w:rPr>
        <w:t xml:space="preserve"> Survey</w:t>
      </w:r>
      <w:r>
        <w:rPr>
          <w:rFonts w:ascii="Arial" w:hAnsi="Arial" w:cs="Arial"/>
          <w:b/>
          <w:bCs/>
          <w:sz w:val="32"/>
          <w:szCs w:val="32"/>
        </w:rPr>
        <w:t xml:space="preserve"> (</w:t>
      </w:r>
      <w:r>
        <w:rPr>
          <w:rFonts w:ascii="Century Gothic" w:hAnsi="Century Gothic" w:cs="Arial"/>
          <w:b/>
          <w:bCs/>
          <w:sz w:val="32"/>
          <w:szCs w:val="32"/>
        </w:rPr>
        <w:t>≥</w:t>
      </w:r>
      <w:r>
        <w:rPr>
          <w:rFonts w:ascii="Arial" w:hAnsi="Arial" w:cs="Arial"/>
          <w:b/>
          <w:bCs/>
          <w:sz w:val="32"/>
          <w:szCs w:val="32"/>
        </w:rPr>
        <w:t xml:space="preserve"> 3</w:t>
      </w:r>
      <w:r w:rsidRPr="00D11FF9">
        <w:rPr>
          <w:rFonts w:ascii="Arial" w:hAnsi="Arial" w:cs="Arial"/>
          <w:b/>
          <w:bCs/>
          <w:sz w:val="32"/>
          <w:szCs w:val="32"/>
        </w:rPr>
        <w:t xml:space="preserve"> years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Pr="00D11FF9">
        <w:rPr>
          <w:rFonts w:ascii="Arial" w:hAnsi="Arial" w:cs="Arial"/>
          <w:b/>
          <w:bCs/>
          <w:sz w:val="32"/>
          <w:szCs w:val="32"/>
        </w:rPr>
        <w:t>later</w:t>
      </w:r>
      <w:r>
        <w:rPr>
          <w:rFonts w:ascii="Arial" w:hAnsi="Arial" w:cs="Arial"/>
          <w:b/>
          <w:bCs/>
          <w:sz w:val="32"/>
          <w:szCs w:val="32"/>
        </w:rPr>
        <w:t>)</w:t>
      </w:r>
    </w:p>
    <w:p w14:paraId="2E90FDC2" w14:textId="77777777" w:rsidR="00CF2A1B" w:rsidRDefault="00CF2A1B" w:rsidP="00CF2A1B">
      <w:pPr>
        <w:jc w:val="center"/>
        <w:rPr>
          <w:rFonts w:ascii="Arial" w:hAnsi="Arial" w:cs="Arial"/>
          <w:b/>
          <w:bCs/>
          <w:color w:val="333333"/>
          <w:sz w:val="28"/>
          <w:szCs w:val="28"/>
        </w:rPr>
      </w:pPr>
    </w:p>
    <w:p w14:paraId="0B63C429" w14:textId="77777777" w:rsidR="00CF2A1B" w:rsidRPr="00EB0585" w:rsidRDefault="00CF2A1B" w:rsidP="00CF2A1B">
      <w:pPr>
        <w:rPr>
          <w:rFonts w:ascii="Arial" w:hAnsi="Arial" w:cs="Arial"/>
          <w:b/>
          <w:bCs/>
          <w:sz w:val="28"/>
          <w:szCs w:val="28"/>
        </w:rPr>
      </w:pPr>
      <w:r w:rsidRPr="00EB0585">
        <w:rPr>
          <w:rFonts w:ascii="Arial" w:hAnsi="Arial" w:cs="Arial"/>
          <w:b/>
          <w:bCs/>
          <w:sz w:val="28"/>
          <w:szCs w:val="28"/>
        </w:rPr>
        <w:t>Summary of Results</w:t>
      </w:r>
    </w:p>
    <w:p w14:paraId="0D6913B7" w14:textId="77777777" w:rsidR="00CF2A1B" w:rsidRDefault="00CF2A1B" w:rsidP="00CF2A1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</w:p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9515"/>
        <w:gridCol w:w="1117"/>
      </w:tblGrid>
      <w:tr w:rsidR="00CF2A1B" w:rsidRPr="00306E6A" w14:paraId="5687A8E7" w14:textId="77777777" w:rsidTr="00384CAB">
        <w:tc>
          <w:tcPr>
            <w:tcW w:w="9515" w:type="dxa"/>
            <w:shd w:val="clear" w:color="auto" w:fill="A6A6A6" w:themeFill="background1" w:themeFillShade="A6"/>
          </w:tcPr>
          <w:p w14:paraId="13261D83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Survey </w:t>
            </w:r>
            <w:r w:rsidRPr="00306E6A"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>Questions</w:t>
            </w:r>
          </w:p>
          <w:p w14:paraId="3846EFC0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</w:p>
          <w:p w14:paraId="14686554" w14:textId="77777777" w:rsidR="00CF2A1B" w:rsidRPr="00E7100E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 w:rsidRPr="00E7100E"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Circulation: </w:t>
            </w:r>
          </w:p>
          <w:p w14:paraId="0404136C" w14:textId="77777777" w:rsidR="00CF2A1B" w:rsidRPr="00E7100E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 w:rsidRPr="00E7100E"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Number of responses: </w:t>
            </w:r>
          </w:p>
          <w:p w14:paraId="2B69C9C9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</w:p>
          <w:p w14:paraId="146EFCAA" w14:textId="77777777" w:rsidR="00CF2A1B" w:rsidRPr="00585A12" w:rsidRDefault="00CF2A1B" w:rsidP="00384CAB">
            <w:pP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*Number of resp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onses</w:t>
            </w: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 xml:space="preserve"> where people offered comments</w:t>
            </w:r>
          </w:p>
        </w:tc>
        <w:tc>
          <w:tcPr>
            <w:tcW w:w="1117" w:type="dxa"/>
            <w:shd w:val="clear" w:color="auto" w:fill="A6A6A6" w:themeFill="background1" w:themeFillShade="A6"/>
          </w:tcPr>
          <w:p w14:paraId="00DFB4AB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  <w:highlight w:val="darkGray"/>
              </w:rPr>
              <w:t>Weighted Averag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</w:t>
            </w:r>
          </w:p>
          <w:p w14:paraId="2122AC5C" w14:textId="77777777" w:rsidR="00CF2A1B" w:rsidRPr="00965BE3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%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*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f responses </w:t>
            </w:r>
          </w:p>
          <w:p w14:paraId="4A3B0DA7" w14:textId="77777777" w:rsidR="00CF2A1B" w:rsidRPr="00306E6A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F2A1B" w:rsidRPr="00EB0585" w14:paraId="31CC61C1" w14:textId="77777777" w:rsidTr="00384CAB">
        <w:tc>
          <w:tcPr>
            <w:tcW w:w="9515" w:type="dxa"/>
            <w:shd w:val="clear" w:color="auto" w:fill="D9D9D9" w:themeFill="background1" w:themeFillShade="D9"/>
          </w:tcPr>
          <w:p w14:paraId="2D67975C" w14:textId="77777777" w:rsidR="00CF2A1B" w:rsidRPr="00EB0585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Section 1: Introduction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7A267E68" w14:textId="77777777" w:rsidR="00CF2A1B" w:rsidRPr="00EB058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7FBA5C57" w14:textId="77777777" w:rsidTr="00384CAB">
        <w:trPr>
          <w:trHeight w:val="641"/>
        </w:trPr>
        <w:tc>
          <w:tcPr>
            <w:tcW w:w="9515" w:type="dxa"/>
          </w:tcPr>
          <w:p w14:paraId="08CEFA44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Q1: I am willing to provide my information for CPSG use as described above: (percentage)</w:t>
            </w:r>
          </w:p>
          <w:p w14:paraId="0763AB51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B00723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1D0E92D9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53244D19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</w:tcPr>
          <w:p w14:paraId="32AE8FC0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DCD8027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62F7A812" w14:textId="77777777" w:rsidTr="00384CAB">
        <w:tc>
          <w:tcPr>
            <w:tcW w:w="9515" w:type="dxa"/>
            <w:shd w:val="clear" w:color="auto" w:fill="D9D9D9" w:themeFill="background1" w:themeFillShade="D9"/>
          </w:tcPr>
          <w:p w14:paraId="2B755F55" w14:textId="77777777" w:rsidR="00CF2A1B" w:rsidRPr="00EB0585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Section 2: Value to your work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50D6FEBE" w14:textId="77777777" w:rsidR="00CF2A1B" w:rsidRPr="00EB058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4E3B985F" w14:textId="77777777" w:rsidTr="00384CAB">
        <w:tc>
          <w:tcPr>
            <w:tcW w:w="9515" w:type="dxa"/>
          </w:tcPr>
          <w:p w14:paraId="51F7ADB4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Q2: Since the workshop(s), how many people have you contacted or been contacted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by,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0AF5">
              <w:rPr>
                <w:rFonts w:ascii="Arial" w:hAnsi="Arial" w:cs="Arial"/>
                <w:sz w:val="18"/>
                <w:szCs w:val="18"/>
                <w:u w:val="single"/>
              </w:rPr>
              <w:t>who you met for the first time at the workshop(s)</w:t>
            </w:r>
            <w:r w:rsidRPr="00CD0AF5">
              <w:rPr>
                <w:rFonts w:ascii="Arial" w:hAnsi="Arial" w:cs="Arial"/>
                <w:sz w:val="18"/>
                <w:szCs w:val="18"/>
              </w:rPr>
              <w:t>? (percentage)</w:t>
            </w:r>
          </w:p>
          <w:p w14:paraId="25CFB333" w14:textId="77777777" w:rsidR="00CF2A1B" w:rsidRPr="00CD0AF5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C1A7914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None</w:t>
            </w:r>
          </w:p>
          <w:p w14:paraId="0EA3CE08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1-5</w:t>
            </w:r>
          </w:p>
          <w:p w14:paraId="3D23D39C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6-10</w:t>
            </w:r>
          </w:p>
          <w:p w14:paraId="2279E52F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CD0AF5">
              <w:rPr>
                <w:rFonts w:ascii="Arial" w:hAnsi="Arial" w:cs="Arial"/>
                <w:sz w:val="18"/>
                <w:szCs w:val="18"/>
              </w:rPr>
              <w:t>+</w:t>
            </w:r>
          </w:p>
        </w:tc>
        <w:tc>
          <w:tcPr>
            <w:tcW w:w="1117" w:type="dxa"/>
          </w:tcPr>
          <w:p w14:paraId="395A09ED" w14:textId="77777777" w:rsidR="00CF2A1B" w:rsidRPr="00EB0585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1809BEEA" w14:textId="77777777" w:rsidTr="00384CAB">
        <w:trPr>
          <w:trHeight w:val="626"/>
        </w:trPr>
        <w:tc>
          <w:tcPr>
            <w:tcW w:w="9515" w:type="dxa"/>
            <w:shd w:val="clear" w:color="auto" w:fill="auto"/>
          </w:tcPr>
          <w:p w14:paraId="5F515518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Q3: If contact was made, what was the reason?</w:t>
            </w:r>
            <w:r>
              <w:rPr>
                <w:rFonts w:ascii="Arial" w:hAnsi="Arial" w:cs="Arial"/>
                <w:sz w:val="18"/>
                <w:szCs w:val="18"/>
              </w:rPr>
              <w:t xml:space="preserve"> (percentage)</w:t>
            </w:r>
          </w:p>
          <w:p w14:paraId="4E3A58BA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6ABDB3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To work together on species conservation activities or on related research.</w:t>
            </w:r>
          </w:p>
          <w:p w14:paraId="2CFC459C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To work together on funding for species conservation activities or related research.</w:t>
            </w:r>
          </w:p>
          <w:p w14:paraId="65073362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To organise further species conservation activities. </w:t>
            </w:r>
          </w:p>
          <w:p w14:paraId="604B1BE7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To organise another workshop.</w:t>
            </w:r>
          </w:p>
          <w:p w14:paraId="3C7A5CF0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To supply or request information.</w:t>
            </w:r>
          </w:p>
          <w:p w14:paraId="3D4C2BDE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For a purpose unrelated to species conservation activities or management.</w:t>
            </w:r>
          </w:p>
          <w:p w14:paraId="2E3BC4D5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</w:tcPr>
          <w:p w14:paraId="45FAE968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D9264E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9F4AEA" w14:textId="77777777" w:rsidR="00CF2A1B" w:rsidRPr="00BB4810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659A6CCA" w14:textId="77777777" w:rsidTr="00384CAB">
        <w:trPr>
          <w:trHeight w:val="170"/>
        </w:trPr>
        <w:tc>
          <w:tcPr>
            <w:tcW w:w="9515" w:type="dxa"/>
          </w:tcPr>
          <w:p w14:paraId="48EDCA8F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>Q4: Did the workshop influence you in any of the following ways?</w:t>
            </w:r>
            <w:r>
              <w:rPr>
                <w:rFonts w:ascii="Arial" w:hAnsi="Arial" w:cs="Arial"/>
                <w:sz w:val="18"/>
                <w:szCs w:val="18"/>
              </w:rPr>
              <w:t xml:space="preserve"> (1= strongly disagree 7 = strongly agree)</w:t>
            </w:r>
          </w:p>
          <w:p w14:paraId="6580A896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D07E20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As a result of the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workshop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I have done more or different things to help conserve or manage the species. </w:t>
            </w:r>
          </w:p>
          <w:p w14:paraId="4083603A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As a result of the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workshop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I have retained a better understanding of the views of other groups and individuals who attended.</w:t>
            </w:r>
          </w:p>
          <w:p w14:paraId="0B0F594E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Pr="00CD0AF5">
              <w:rPr>
                <w:rFonts w:ascii="Arial" w:hAnsi="Arial" w:cs="Arial"/>
                <w:sz w:val="18"/>
                <w:szCs w:val="18"/>
              </w:rPr>
              <w:t>s a result of the workshop my organisation is more supportive of action to conserve or manage the species.</w:t>
            </w:r>
          </w:p>
          <w:p w14:paraId="66E1BCB5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As a result of the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workshop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I am more supportive of action to conserve or manage the species.</w:t>
            </w:r>
          </w:p>
          <w:p w14:paraId="7D114E82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As a result of the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workshop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I am more aware of the challenges of conserving or managing the species.</w:t>
            </w:r>
          </w:p>
          <w:p w14:paraId="1BFDBA81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CD0AF5">
              <w:rPr>
                <w:rFonts w:ascii="Arial" w:hAnsi="Arial" w:cs="Arial"/>
                <w:sz w:val="18"/>
                <w:szCs w:val="18"/>
              </w:rPr>
              <w:t xml:space="preserve">As a result of the </w:t>
            </w:r>
            <w:proofErr w:type="gramStart"/>
            <w:r w:rsidRPr="00CD0AF5">
              <w:rPr>
                <w:rFonts w:ascii="Arial" w:hAnsi="Arial" w:cs="Arial"/>
                <w:sz w:val="18"/>
                <w:szCs w:val="18"/>
              </w:rPr>
              <w:t>workshop</w:t>
            </w:r>
            <w:proofErr w:type="gramEnd"/>
            <w:r w:rsidRPr="00CD0AF5">
              <w:rPr>
                <w:rFonts w:ascii="Arial" w:hAnsi="Arial" w:cs="Arial"/>
                <w:sz w:val="18"/>
                <w:szCs w:val="18"/>
              </w:rPr>
              <w:t xml:space="preserve"> I am more aware of what I can do to help conserve or manage the species.</w:t>
            </w:r>
          </w:p>
          <w:p w14:paraId="6FE8A247" w14:textId="77777777" w:rsidR="00CF2A1B" w:rsidRPr="00CD0AF5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</w:tcPr>
          <w:p w14:paraId="4AA67F92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78CE97" w14:textId="77777777" w:rsidR="00CF2A1B" w:rsidRPr="00EB0585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123FF6E2" w14:textId="77777777" w:rsidTr="00384CAB">
        <w:trPr>
          <w:trHeight w:val="170"/>
        </w:trPr>
        <w:tc>
          <w:tcPr>
            <w:tcW w:w="9515" w:type="dxa"/>
          </w:tcPr>
          <w:p w14:paraId="704C7DFC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A2706A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Q5: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Since the workshop, have you used any of the following information document(s) produced by CPSG workshop team?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(percentage)</w:t>
            </w:r>
          </w:p>
          <w:p w14:paraId="418A2F5F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</w:p>
          <w:p w14:paraId="6D482F0B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Briefing materials.</w:t>
            </w:r>
          </w:p>
          <w:p w14:paraId="0541A98B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Yes</w:t>
            </w:r>
          </w:p>
          <w:p w14:paraId="4311E661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</w:t>
            </w:r>
          </w:p>
          <w:p w14:paraId="20BFE983" w14:textId="77777777" w:rsidR="00CF2A1B" w:rsidRPr="00022CE4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022CE4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t receive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d</w:t>
            </w:r>
          </w:p>
          <w:p w14:paraId="7D6E0AFF" w14:textId="77777777" w:rsidR="00CF2A1B" w:rsidRPr="007D5403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</w:p>
          <w:p w14:paraId="01A8D2A0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Workshop final report.</w:t>
            </w:r>
          </w:p>
          <w:p w14:paraId="44A4EC83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Yes</w:t>
            </w:r>
          </w:p>
          <w:p w14:paraId="061233C3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</w:t>
            </w:r>
          </w:p>
          <w:p w14:paraId="03587A70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t received</w:t>
            </w:r>
          </w:p>
          <w:p w14:paraId="745DCFCF" w14:textId="77777777" w:rsidR="00CF2A1B" w:rsidRPr="00B453C7" w:rsidRDefault="00CF2A1B" w:rsidP="00384C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7" w:type="dxa"/>
          </w:tcPr>
          <w:p w14:paraId="4DFA3015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138773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7D5403" w14:paraId="79407000" w14:textId="77777777" w:rsidTr="00384CAB">
        <w:trPr>
          <w:trHeight w:val="1132"/>
        </w:trPr>
        <w:tc>
          <w:tcPr>
            <w:tcW w:w="9515" w:type="dxa"/>
            <w:shd w:val="clear" w:color="auto" w:fill="auto"/>
          </w:tcPr>
          <w:p w14:paraId="3AEF071B" w14:textId="77777777" w:rsidR="00CF2A1B" w:rsidRPr="007D5403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7D5403">
              <w:rPr>
                <w:rFonts w:ascii="Arial" w:hAnsi="Arial" w:cs="Arial"/>
                <w:sz w:val="18"/>
                <w:szCs w:val="18"/>
              </w:rPr>
              <w:t xml:space="preserve">Q6: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Did you help write, edit, or provide materials for CPSG workshop </w:t>
            </w:r>
            <w:r w:rsidRPr="007D5403">
              <w:rPr>
                <w:rFonts w:ascii="Arial" w:hAnsi="Arial" w:cs="Arial"/>
                <w:sz w:val="18"/>
                <w:szCs w:val="18"/>
              </w:rPr>
              <w:t xml:space="preserve">final </w:t>
            </w:r>
            <w:r w:rsidRPr="00022CE4">
              <w:rPr>
                <w:rFonts w:ascii="Arial" w:hAnsi="Arial" w:cs="Arial"/>
                <w:sz w:val="18"/>
                <w:szCs w:val="18"/>
              </w:rPr>
              <w:t>report or action plan?</w:t>
            </w:r>
            <w:r w:rsidRPr="007D5403">
              <w:rPr>
                <w:rFonts w:ascii="Arial" w:hAnsi="Arial" w:cs="Arial"/>
                <w:sz w:val="18"/>
                <w:szCs w:val="18"/>
              </w:rPr>
              <w:t xml:space="preserve"> (percentage)</w:t>
            </w:r>
          </w:p>
          <w:p w14:paraId="7EF069D3" w14:textId="77777777" w:rsidR="00CF2A1B" w:rsidRPr="007D5403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18CDBE" w14:textId="77777777" w:rsidR="00CF2A1B" w:rsidRPr="007D5403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7D5403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1A99E93D" w14:textId="77777777" w:rsidR="00CF2A1B" w:rsidRPr="007D5403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7D5403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1D957C44" w14:textId="77777777" w:rsidR="00CF2A1B" w:rsidRPr="007D5403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 xml:space="preserve"> d</w:t>
            </w:r>
            <w:r w:rsidRPr="007D5403">
              <w:rPr>
                <w:rFonts w:ascii="Arial" w:hAnsi="Arial" w:cs="Arial"/>
                <w:sz w:val="18"/>
                <w:szCs w:val="18"/>
              </w:rPr>
              <w:t>on’t remember</w:t>
            </w:r>
          </w:p>
        </w:tc>
        <w:tc>
          <w:tcPr>
            <w:tcW w:w="1117" w:type="dxa"/>
            <w:shd w:val="clear" w:color="auto" w:fill="auto"/>
          </w:tcPr>
          <w:p w14:paraId="0ACCEB89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74AE66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15371C6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EB0585" w14:paraId="31AC748D" w14:textId="77777777" w:rsidTr="00384CAB">
        <w:trPr>
          <w:trHeight w:val="1292"/>
        </w:trPr>
        <w:tc>
          <w:tcPr>
            <w:tcW w:w="9515" w:type="dxa"/>
            <w:shd w:val="clear" w:color="auto" w:fill="FFFFFF" w:themeFill="background1"/>
          </w:tcPr>
          <w:p w14:paraId="38159D3F" w14:textId="77777777" w:rsidR="00CF2A1B" w:rsidRPr="007D5403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Fonts w:ascii="Arial" w:hAnsi="Arial" w:cs="Arial"/>
                <w:sz w:val="18"/>
                <w:szCs w:val="18"/>
              </w:rPr>
              <w:lastRenderedPageBreak/>
              <w:t xml:space="preserve">Q7: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Were you given enough opportunity to contribute to the final report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or action plan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?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(percentage)</w:t>
            </w:r>
          </w:p>
          <w:p w14:paraId="303E58D2" w14:textId="77777777" w:rsidR="00CF2A1B" w:rsidRPr="007D5403" w:rsidRDefault="00CF2A1B" w:rsidP="00384CAB">
            <w:pPr>
              <w:rPr>
                <w:rStyle w:val="Strong"/>
                <w:b w:val="0"/>
                <w:bCs w:val="0"/>
                <w:sz w:val="18"/>
                <w:szCs w:val="18"/>
              </w:rPr>
            </w:pPr>
          </w:p>
          <w:p w14:paraId="62E24F72" w14:textId="77777777" w:rsidR="00CF2A1B" w:rsidRPr="007D5403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Yes </w:t>
            </w:r>
          </w:p>
          <w:p w14:paraId="1F0EBC7B" w14:textId="77777777" w:rsidR="00CF2A1B" w:rsidRPr="007D5403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</w:t>
            </w:r>
          </w:p>
          <w:p w14:paraId="13617C06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I d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on’t remember</w:t>
            </w:r>
          </w:p>
          <w:p w14:paraId="1DDFB4A5" w14:textId="77777777" w:rsidR="00CF2A1B" w:rsidRDefault="00CF2A1B" w:rsidP="00384C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21D5D7" w14:textId="77777777" w:rsidR="00CF2A1B" w:rsidRDefault="00CF2A1B" w:rsidP="00384CAB"/>
          <w:p w14:paraId="6F155FE9" w14:textId="77777777" w:rsidR="00CF2A1B" w:rsidRPr="00306E6A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</w:tcPr>
          <w:p w14:paraId="220D6070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63966A6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323F6D4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C0D4B1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306E6A" w14:paraId="6454865E" w14:textId="77777777" w:rsidTr="00384CAB">
        <w:tc>
          <w:tcPr>
            <w:tcW w:w="9515" w:type="dxa"/>
            <w:shd w:val="clear" w:color="auto" w:fill="A6A6A6" w:themeFill="background1" w:themeFillShade="A6"/>
          </w:tcPr>
          <w:p w14:paraId="40000E6E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Survey </w:t>
            </w:r>
            <w:r w:rsidRPr="00306E6A"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>Questions</w:t>
            </w:r>
          </w:p>
          <w:p w14:paraId="5D365731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</w:p>
          <w:p w14:paraId="08BBECB6" w14:textId="77777777" w:rsidR="00CF2A1B" w:rsidRPr="00585A12" w:rsidRDefault="00CF2A1B" w:rsidP="00384CAB">
            <w:pP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Circulation: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 xml:space="preserve"> </w:t>
            </w:r>
          </w:p>
          <w:p w14:paraId="2C74C9E6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Number of respon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dents</w:t>
            </w:r>
            <w: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: </w:t>
            </w:r>
          </w:p>
          <w:p w14:paraId="177256D9" w14:textId="77777777" w:rsidR="00CF2A1B" w:rsidRPr="00585A12" w:rsidRDefault="00CF2A1B" w:rsidP="00384CAB">
            <w:pP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*N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o.</w:t>
            </w: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 xml:space="preserve"> of responses where people offered comments</w:t>
            </w:r>
          </w:p>
        </w:tc>
        <w:tc>
          <w:tcPr>
            <w:tcW w:w="1117" w:type="dxa"/>
            <w:shd w:val="clear" w:color="auto" w:fill="A6A6A6" w:themeFill="background1" w:themeFillShade="A6"/>
          </w:tcPr>
          <w:p w14:paraId="187A7197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  <w:highlight w:val="darkGray"/>
              </w:rPr>
              <w:t>Weighted Averag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</w:t>
            </w:r>
          </w:p>
          <w:p w14:paraId="2C646E85" w14:textId="77777777" w:rsidR="00CF2A1B" w:rsidRPr="00965BE3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%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*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esponse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23F0B4CB" w14:textId="77777777" w:rsidR="00CF2A1B" w:rsidRPr="00306E6A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F2A1B" w:rsidRPr="007D5403" w14:paraId="6484457A" w14:textId="77777777" w:rsidTr="00384CAB">
        <w:trPr>
          <w:trHeight w:val="1509"/>
        </w:trPr>
        <w:tc>
          <w:tcPr>
            <w:tcW w:w="9515" w:type="dxa"/>
            <w:shd w:val="clear" w:color="auto" w:fill="FFFFFF" w:themeFill="background1"/>
          </w:tcPr>
          <w:p w14:paraId="19B3ADF3" w14:textId="77777777" w:rsidR="00CF2A1B" w:rsidRDefault="00CF2A1B" w:rsidP="00384CAB">
            <w:pPr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Q8:</w:t>
            </w:r>
            <w:r w:rsidRPr="007D5403"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 xml:space="preserve">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How valuable have the following sections of the final report 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or action plan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been 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  <w:u w:val="single"/>
              </w:rPr>
              <w:t>to you</w:t>
            </w:r>
            <w:r w:rsidRPr="007D5403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?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(1 = not at all valuable 7 = very valuable Not included (%))</w:t>
            </w:r>
          </w:p>
          <w:p w14:paraId="1D25090A" w14:textId="77777777" w:rsidR="00CF2A1B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</w:p>
          <w:p w14:paraId="30D87C3B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The Executive Summary.</w:t>
            </w:r>
          </w:p>
          <w:p w14:paraId="7C22B4BA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Definition of success (e.g. vision and associated targets or milestones).</w:t>
            </w:r>
          </w:p>
          <w:p w14:paraId="5A7C46D8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 xml:space="preserve">Information about the species’ biology, situation, threats, and past or current conservation action. </w:t>
            </w:r>
          </w:p>
          <w:p w14:paraId="6CB6AF4C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Identification or confirmation of key information gaps.</w:t>
            </w:r>
          </w:p>
          <w:p w14:paraId="376FE6DA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Goals / objectives for addressing threats and obstacles to conservation or recovery.</w:t>
            </w:r>
          </w:p>
          <w:p w14:paraId="5AF816EE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Recommendations for action.</w:t>
            </w:r>
          </w:p>
          <w:p w14:paraId="7A948B37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Implementation framework / governance structure information.</w:t>
            </w:r>
          </w:p>
          <w:p w14:paraId="2FADA642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Population Viability Analyses.</w:t>
            </w:r>
          </w:p>
          <w:p w14:paraId="33CFED65" w14:textId="77777777" w:rsidR="00CF2A1B" w:rsidRPr="007D5403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>Disease Risk Assessment.</w:t>
            </w:r>
          </w:p>
          <w:p w14:paraId="4AD3171B" w14:textId="77777777" w:rsidR="00CF2A1B" w:rsidRPr="00017479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7D5403">
              <w:rPr>
                <w:rFonts w:ascii="Arial" w:hAnsi="Arial" w:cs="Arial"/>
                <w:i/>
                <w:iCs/>
                <w:color w:val="333333"/>
                <w:sz w:val="18"/>
                <w:szCs w:val="18"/>
              </w:rPr>
              <w:t>Ex situ</w:t>
            </w:r>
            <w:r w:rsidRPr="007D5403">
              <w:rPr>
                <w:rFonts w:ascii="Arial" w:hAnsi="Arial" w:cs="Arial"/>
                <w:color w:val="333333"/>
                <w:sz w:val="18"/>
                <w:szCs w:val="18"/>
              </w:rPr>
              <w:t xml:space="preserve"> assessment or recommendations.</w:t>
            </w:r>
          </w:p>
        </w:tc>
        <w:tc>
          <w:tcPr>
            <w:tcW w:w="1117" w:type="dxa"/>
          </w:tcPr>
          <w:p w14:paraId="1F2A315D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0B48C5C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9797B84" w14:textId="77777777" w:rsidR="00CF2A1B" w:rsidRPr="007D540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F2A1B" w:rsidRPr="00017479" w14:paraId="7005B402" w14:textId="77777777" w:rsidTr="00384CAB">
        <w:trPr>
          <w:trHeight w:val="1242"/>
        </w:trPr>
        <w:tc>
          <w:tcPr>
            <w:tcW w:w="9515" w:type="dxa"/>
            <w:shd w:val="clear" w:color="auto" w:fill="FFFFFF" w:themeFill="background1"/>
          </w:tcPr>
          <w:p w14:paraId="416A40F2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 xml:space="preserve">Q9: </w:t>
            </w:r>
            <w:r w:rsidRPr="00017479">
              <w:rPr>
                <w:rFonts w:ascii="Arial" w:hAnsi="Arial" w:cs="Arial"/>
                <w:sz w:val="18"/>
                <w:szCs w:val="18"/>
              </w:rPr>
              <w:t xml:space="preserve">Please rate the following statements: In my view, the final workshop </w:t>
            </w:r>
            <w:r w:rsidRPr="00022CE4">
              <w:rPr>
                <w:rFonts w:ascii="Arial" w:hAnsi="Arial" w:cs="Arial"/>
                <w:sz w:val="18"/>
                <w:szCs w:val="18"/>
              </w:rPr>
              <w:t>report or action plan</w:t>
            </w:r>
            <w:r w:rsidRPr="00017479">
              <w:rPr>
                <w:rFonts w:ascii="Arial" w:hAnsi="Arial" w:cs="Arial"/>
                <w:sz w:val="18"/>
                <w:szCs w:val="18"/>
              </w:rPr>
              <w:t xml:space="preserve"> ...</w:t>
            </w:r>
            <w:r>
              <w:rPr>
                <w:rFonts w:ascii="Arial" w:hAnsi="Arial" w:cs="Arial"/>
                <w:sz w:val="18"/>
                <w:szCs w:val="18"/>
              </w:rPr>
              <w:t xml:space="preserve"> (1 = strongly disagree 7 = strongly agree)</w:t>
            </w:r>
          </w:p>
          <w:p w14:paraId="244A65C6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  <w:p w14:paraId="552F18F2" w14:textId="77777777" w:rsidR="00CF2A1B" w:rsidRPr="00017479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>Is well organised.</w:t>
            </w:r>
          </w:p>
          <w:p w14:paraId="0ADCE8B7" w14:textId="77777777" w:rsidR="00CF2A1B" w:rsidRPr="00017479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>Contains the right level of detail.</w:t>
            </w:r>
          </w:p>
          <w:p w14:paraId="57D85E11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>Is clearly written.</w:t>
            </w:r>
          </w:p>
          <w:p w14:paraId="229D84C0" w14:textId="77777777" w:rsidR="00CF2A1B" w:rsidRPr="00017479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Ac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>c</w:t>
            </w: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urately represents the consensus reached during the workshop.</w:t>
            </w:r>
          </w:p>
        </w:tc>
        <w:tc>
          <w:tcPr>
            <w:tcW w:w="1117" w:type="dxa"/>
          </w:tcPr>
          <w:p w14:paraId="0FFA73AC" w14:textId="77777777" w:rsidR="00CF2A1B" w:rsidRPr="00017479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634509F" w14:textId="77777777" w:rsidR="00CF2A1B" w:rsidRPr="00017479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965BE3" w14:paraId="70D132E1" w14:textId="77777777" w:rsidTr="00384CAB">
        <w:trPr>
          <w:trHeight w:val="170"/>
        </w:trPr>
        <w:tc>
          <w:tcPr>
            <w:tcW w:w="9515" w:type="dxa"/>
            <w:shd w:val="clear" w:color="auto" w:fill="FFFFFF" w:themeFill="background1"/>
          </w:tcPr>
          <w:p w14:paraId="25D79F2C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E87B2B">
              <w:rPr>
                <w:rFonts w:ascii="Arial" w:hAnsi="Arial" w:cs="Arial"/>
                <w:color w:val="333333"/>
                <w:sz w:val="18"/>
                <w:szCs w:val="18"/>
              </w:rPr>
              <w:t>Q10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: </w:t>
            </w: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 xml:space="preserve">Has the final workshop report 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or action plan </w:t>
            </w:r>
            <w:r w:rsidRPr="00017479">
              <w:rPr>
                <w:rFonts w:ascii="Arial" w:hAnsi="Arial" w:cs="Arial"/>
                <w:color w:val="333333"/>
                <w:sz w:val="18"/>
                <w:szCs w:val="18"/>
              </w:rPr>
              <w:t xml:space="preserve">helped you or your organisation 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>with any of the following? (percentage)</w:t>
            </w:r>
          </w:p>
          <w:p w14:paraId="5C022AEE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  <w:p w14:paraId="5A35E565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To attract funds or in-kind resources to improve conservation or management of the species.</w:t>
            </w:r>
          </w:p>
          <w:p w14:paraId="60AE33F9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160CC0F5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02534742" w14:textId="77777777" w:rsidR="00CF2A1B" w:rsidRPr="00022CE4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4FE150B2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As a guide to help develop other action plans for the species (e.g. regional, national or local).</w:t>
            </w:r>
          </w:p>
          <w:p w14:paraId="11E18C78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14D68CDF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05E7001C" w14:textId="77777777" w:rsidR="00CF2A1B" w:rsidRPr="00022CE4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09FBF563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To help direct resources or inform institutional priorities / work plans.</w:t>
            </w:r>
          </w:p>
          <w:p w14:paraId="220187D2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2FC44740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17EE326D" w14:textId="77777777" w:rsidR="00CF2A1B" w:rsidRPr="00022CE4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281140B6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022CE4">
              <w:rPr>
                <w:rFonts w:ascii="Arial" w:hAnsi="Arial" w:cs="Arial"/>
                <w:color w:val="333333"/>
                <w:sz w:val="18"/>
                <w:szCs w:val="18"/>
              </w:rPr>
              <w:t>To help leverage support / approval for a particular action or project.</w:t>
            </w:r>
          </w:p>
          <w:p w14:paraId="38EC5A0A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5E46F5E4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635417DF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2C24C35E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f yes, please provide details (number of responses)</w:t>
            </w:r>
          </w:p>
        </w:tc>
        <w:tc>
          <w:tcPr>
            <w:tcW w:w="1117" w:type="dxa"/>
            <w:shd w:val="clear" w:color="auto" w:fill="FFFFFF" w:themeFill="background1"/>
          </w:tcPr>
          <w:p w14:paraId="1967C292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CA01136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3C12AF8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49A4A95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E2BEB7B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F58DBF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84BBDD8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CBEB8B3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C06B78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FE7962A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2788C3E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A90F33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1B8E7D9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DA36540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6FED90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F998AF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2635694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FD3FE9" w14:textId="77777777" w:rsidR="00CF2A1B" w:rsidRDefault="00CF2A1B" w:rsidP="00384CAB">
            <w:pPr>
              <w:rPr>
                <w:rFonts w:ascii="Arial" w:hAnsi="Arial" w:cs="Arial"/>
                <w:sz w:val="16"/>
                <w:szCs w:val="16"/>
              </w:rPr>
            </w:pPr>
          </w:p>
          <w:p w14:paraId="3989A6CF" w14:textId="77777777" w:rsidR="00CF2A1B" w:rsidRPr="00017479" w:rsidRDefault="00CF2A1B" w:rsidP="00384CA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r</w:t>
            </w:r>
            <w:r w:rsidRPr="00017479">
              <w:rPr>
                <w:rFonts w:ascii="Arial" w:hAnsi="Arial" w:cs="Arial"/>
                <w:sz w:val="16"/>
                <w:szCs w:val="16"/>
              </w:rPr>
              <w:t>esponses below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F2A1B" w:rsidRPr="00965BE3" w14:paraId="0DF15C9D" w14:textId="77777777" w:rsidTr="00384CAB">
        <w:trPr>
          <w:trHeight w:val="170"/>
        </w:trPr>
        <w:tc>
          <w:tcPr>
            <w:tcW w:w="9515" w:type="dxa"/>
            <w:shd w:val="clear" w:color="auto" w:fill="E7E6E6" w:themeFill="background2"/>
          </w:tcPr>
          <w:p w14:paraId="2499E038" w14:textId="77777777" w:rsidR="00CF2A1B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Section 3: Conservation change and progress</w:t>
            </w:r>
          </w:p>
        </w:tc>
        <w:tc>
          <w:tcPr>
            <w:tcW w:w="1117" w:type="dxa"/>
            <w:shd w:val="clear" w:color="auto" w:fill="E7E6E6" w:themeFill="background2"/>
          </w:tcPr>
          <w:p w14:paraId="3E3B8F33" w14:textId="77777777" w:rsidR="00CF2A1B" w:rsidRPr="00965BE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F2A1B" w:rsidRPr="00965BE3" w14:paraId="20A5AB6C" w14:textId="77777777" w:rsidTr="00384CAB">
        <w:trPr>
          <w:trHeight w:val="274"/>
        </w:trPr>
        <w:tc>
          <w:tcPr>
            <w:tcW w:w="9515" w:type="dxa"/>
            <w:shd w:val="clear" w:color="auto" w:fill="FFFFFF" w:themeFill="background1"/>
          </w:tcPr>
          <w:p w14:paraId="7F7AB8A4" w14:textId="77777777" w:rsidR="00CF2A1B" w:rsidRDefault="00CF2A1B" w:rsidP="00384C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Q11: </w:t>
            </w:r>
            <w:r w:rsidRPr="00F34F20">
              <w:rPr>
                <w:rFonts w:ascii="Arial" w:hAnsi="Arial" w:cs="Arial"/>
                <w:sz w:val="18"/>
                <w:szCs w:val="18"/>
              </w:rPr>
              <w:t>In your view, did the workshop(s) contribute to:</w:t>
            </w:r>
            <w:r>
              <w:rPr>
                <w:rFonts w:ascii="Arial" w:hAnsi="Arial" w:cs="Arial"/>
                <w:sz w:val="18"/>
                <w:szCs w:val="18"/>
              </w:rPr>
              <w:t xml:space="preserve"> (percentage)</w:t>
            </w:r>
          </w:p>
          <w:p w14:paraId="220A61F8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ew government regulations protecting the species in the wild?</w:t>
            </w:r>
          </w:p>
          <w:p w14:paraId="035D1A46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25C5A53B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2A608BF2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  <w:p w14:paraId="54E58FA4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New or different management activities for the species in the wild? </w:t>
            </w:r>
          </w:p>
          <w:p w14:paraId="05C4606C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59B3BA8B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5F083FE2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  <w:p w14:paraId="5A87B5B0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New or different management activities for the species in captivity? </w:t>
            </w:r>
          </w:p>
          <w:p w14:paraId="2352130E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1EB1CC11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25EE62B2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  <w:p w14:paraId="454D1B2F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ew or different ways of making decisions about the species’ conservation or management.</w:t>
            </w:r>
          </w:p>
          <w:p w14:paraId="3A18AFB8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6019F0EC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5E3C67B9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lastRenderedPageBreak/>
              <w:t>I don’t know</w:t>
            </w:r>
          </w:p>
          <w:p w14:paraId="4E6403D1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More publications concerning the species or its management? </w:t>
            </w:r>
          </w:p>
          <w:p w14:paraId="6DF33A12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2707B9E1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6E72B198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  <w:p w14:paraId="411411A6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The availability of funding for conserving or managing the species? </w:t>
            </w:r>
          </w:p>
          <w:p w14:paraId="39F5E9D8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2A18C376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130F3DFE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  <w:p w14:paraId="4AC9EE9F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Greater public awareness of the need to protect or manage the species or its habitat? </w:t>
            </w:r>
          </w:p>
          <w:p w14:paraId="3FD43030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 xml:space="preserve">Yes </w:t>
            </w:r>
          </w:p>
          <w:p w14:paraId="4A4986E4" w14:textId="77777777" w:rsidR="00CF2A1B" w:rsidRPr="00017479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01C8B06C" w14:textId="77777777" w:rsidR="00CF2A1B" w:rsidRPr="00F971FE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  <w:r w:rsidRPr="00017479">
              <w:rPr>
                <w:rFonts w:ascii="Arial" w:hAnsi="Arial" w:cs="Arial"/>
                <w:sz w:val="18"/>
                <w:szCs w:val="18"/>
              </w:rPr>
              <w:t>I don’t know</w:t>
            </w:r>
          </w:p>
        </w:tc>
        <w:tc>
          <w:tcPr>
            <w:tcW w:w="1117" w:type="dxa"/>
            <w:shd w:val="clear" w:color="auto" w:fill="FFFFFF" w:themeFill="background1"/>
          </w:tcPr>
          <w:p w14:paraId="0B24DFAD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F2A1B" w:rsidRPr="00306E6A" w14:paraId="54F51C65" w14:textId="77777777" w:rsidTr="00384CAB">
        <w:tc>
          <w:tcPr>
            <w:tcW w:w="9515" w:type="dxa"/>
            <w:shd w:val="clear" w:color="auto" w:fill="A6A6A6" w:themeFill="background1" w:themeFillShade="A6"/>
          </w:tcPr>
          <w:p w14:paraId="0EAE01DB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Survey </w:t>
            </w:r>
            <w:r w:rsidRPr="00306E6A"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>Questions</w:t>
            </w:r>
          </w:p>
          <w:p w14:paraId="4489D88E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</w:p>
          <w:p w14:paraId="7745A54C" w14:textId="77777777" w:rsidR="00CF2A1B" w:rsidRPr="00585A12" w:rsidRDefault="00CF2A1B" w:rsidP="00384CAB">
            <w:pP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Circulation: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 xml:space="preserve"> </w:t>
            </w:r>
          </w:p>
          <w:p w14:paraId="45E357BC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Number of respon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dents</w:t>
            </w:r>
            <w: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  <w:t xml:space="preserve">: </w:t>
            </w:r>
          </w:p>
          <w:p w14:paraId="3DA99C57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  <w:highlight w:val="darkGray"/>
              </w:rPr>
            </w:pPr>
          </w:p>
          <w:p w14:paraId="2EDF95AA" w14:textId="77777777" w:rsidR="00CF2A1B" w:rsidRPr="00585A12" w:rsidRDefault="00CF2A1B" w:rsidP="00384CAB">
            <w:pP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</w:pP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*N</w:t>
            </w:r>
            <w:r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>o.</w:t>
            </w:r>
            <w:r w:rsidRPr="00585A12">
              <w:rPr>
                <w:rFonts w:ascii="Arial" w:hAnsi="Arial" w:cs="Arial"/>
                <w:b/>
                <w:bCs/>
                <w:sz w:val="16"/>
                <w:szCs w:val="16"/>
                <w:highlight w:val="darkGray"/>
              </w:rPr>
              <w:t xml:space="preserve"> of responses where people offered comments</w:t>
            </w:r>
          </w:p>
        </w:tc>
        <w:tc>
          <w:tcPr>
            <w:tcW w:w="1117" w:type="dxa"/>
            <w:shd w:val="clear" w:color="auto" w:fill="A6A6A6" w:themeFill="background1" w:themeFillShade="A6"/>
          </w:tcPr>
          <w:p w14:paraId="527D6F5A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  <w:highlight w:val="darkGray"/>
              </w:rPr>
              <w:t>Weighted Averag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</w:t>
            </w:r>
          </w:p>
          <w:p w14:paraId="3125AC4F" w14:textId="77777777" w:rsidR="00CF2A1B" w:rsidRPr="00965BE3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%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*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965B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esponse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0D5019A9" w14:textId="77777777" w:rsidR="00CF2A1B" w:rsidRPr="00306E6A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F2A1B" w:rsidRPr="00965BE3" w14:paraId="51F32239" w14:textId="77777777" w:rsidTr="00384CAB">
        <w:trPr>
          <w:trHeight w:val="621"/>
        </w:trPr>
        <w:tc>
          <w:tcPr>
            <w:tcW w:w="9515" w:type="dxa"/>
            <w:shd w:val="clear" w:color="auto" w:fill="FFFFFF" w:themeFill="background1"/>
          </w:tcPr>
          <w:p w14:paraId="5A4F2AC7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Q12: Since the workshop: (percentage)</w:t>
            </w:r>
          </w:p>
          <w:p w14:paraId="2A28F733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  <w:p w14:paraId="00A03061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577ECB">
              <w:rPr>
                <w:rFonts w:ascii="Arial" w:hAnsi="Arial" w:cs="Arial"/>
                <w:color w:val="333333"/>
                <w:sz w:val="18"/>
                <w:szCs w:val="18"/>
              </w:rPr>
              <w:t xml:space="preserve">Have any new administrative bodies, groups, committees or coalitions been formed to coordinate or support conservation management or information exchange for the species? </w:t>
            </w:r>
          </w:p>
          <w:p w14:paraId="1C6CAC58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101C5ACE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2AD43D9B" w14:textId="77777777" w:rsidR="00CF2A1B" w:rsidRPr="00577EC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2B4C3E50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577ECB">
              <w:rPr>
                <w:rFonts w:ascii="Arial" w:hAnsi="Arial" w:cs="Arial"/>
                <w:color w:val="333333"/>
                <w:sz w:val="18"/>
                <w:szCs w:val="18"/>
              </w:rPr>
              <w:t>Has progress been made in implementing the specific recommendations in the final workshop report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 or action plan</w:t>
            </w:r>
            <w:r w:rsidRPr="00577ECB">
              <w:rPr>
                <w:rFonts w:ascii="Arial" w:hAnsi="Arial" w:cs="Arial"/>
                <w:color w:val="333333"/>
                <w:sz w:val="18"/>
                <w:szCs w:val="18"/>
              </w:rPr>
              <w:t>?</w:t>
            </w:r>
          </w:p>
          <w:p w14:paraId="26FF3A79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28730704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No </w:t>
            </w:r>
          </w:p>
          <w:p w14:paraId="5FE0F87C" w14:textId="77777777" w:rsidR="00CF2A1B" w:rsidRPr="00577EC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54A98EF1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577ECB">
              <w:rPr>
                <w:rFonts w:ascii="Arial" w:hAnsi="Arial" w:cs="Arial"/>
                <w:color w:val="333333"/>
                <w:sz w:val="18"/>
                <w:szCs w:val="18"/>
              </w:rPr>
              <w:t>Has progress been made in filling the key information gaps identified in the final workshop report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 or action plan?</w:t>
            </w:r>
          </w:p>
          <w:p w14:paraId="07DD8646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5874F349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19A618C7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I don’t know</w:t>
            </w:r>
          </w:p>
          <w:p w14:paraId="14115B4B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  <w:p w14:paraId="78E80D48" w14:textId="77777777" w:rsidR="00CF2A1B" w:rsidRPr="00577EC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Please provide further comments / describe evidence. (number of responses)</w:t>
            </w:r>
          </w:p>
          <w:p w14:paraId="79527678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FFFFFF" w:themeFill="background1"/>
          </w:tcPr>
          <w:p w14:paraId="6B97C869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8F056DC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741135B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690774F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F3DBEE2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ED0ABE2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65ED763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F79EC72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370B870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6609785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2A1CCAA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4357FA2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36E36A7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633857A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19466DF" w14:textId="77777777" w:rsidR="00CF2A1B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53B52C6" w14:textId="77777777" w:rsidR="00CF2A1B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FE366FE" w14:textId="77777777" w:rsidR="00CF2A1B" w:rsidRPr="00577ECB" w:rsidRDefault="00CF2A1B" w:rsidP="00384CA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responses</w:t>
            </w:r>
            <w:r w:rsidRPr="00577ECB">
              <w:rPr>
                <w:rFonts w:ascii="Arial" w:hAnsi="Arial" w:cs="Arial"/>
                <w:sz w:val="16"/>
                <w:szCs w:val="16"/>
              </w:rPr>
              <w:t xml:space="preserve"> below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F2A1B" w:rsidRPr="00965BE3" w14:paraId="49783803" w14:textId="77777777" w:rsidTr="00384CAB">
        <w:trPr>
          <w:trHeight w:val="170"/>
        </w:trPr>
        <w:tc>
          <w:tcPr>
            <w:tcW w:w="9515" w:type="dxa"/>
            <w:shd w:val="clear" w:color="auto" w:fill="E7E6E6" w:themeFill="background2"/>
          </w:tcPr>
          <w:p w14:paraId="7774B999" w14:textId="77777777" w:rsidR="00CF2A1B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 xml:space="preserve">Section 4: Personal Information </w:t>
            </w:r>
          </w:p>
        </w:tc>
        <w:tc>
          <w:tcPr>
            <w:tcW w:w="1117" w:type="dxa"/>
            <w:shd w:val="clear" w:color="auto" w:fill="E7E6E6" w:themeFill="background2"/>
          </w:tcPr>
          <w:p w14:paraId="54011B11" w14:textId="77777777" w:rsidR="00CF2A1B" w:rsidRPr="00965BE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F2A1B" w:rsidRPr="00965BE3" w14:paraId="1529ECCB" w14:textId="77777777" w:rsidTr="00384CAB">
        <w:trPr>
          <w:trHeight w:val="170"/>
        </w:trPr>
        <w:tc>
          <w:tcPr>
            <w:tcW w:w="9515" w:type="dxa"/>
            <w:shd w:val="clear" w:color="auto" w:fill="auto"/>
          </w:tcPr>
          <w:p w14:paraId="2409A6F4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Q13-Q14 (below)</w:t>
            </w:r>
          </w:p>
        </w:tc>
        <w:tc>
          <w:tcPr>
            <w:tcW w:w="1117" w:type="dxa"/>
            <w:shd w:val="clear" w:color="auto" w:fill="auto"/>
          </w:tcPr>
          <w:p w14:paraId="2156ACA5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965BE3" w14:paraId="75CE8AA4" w14:textId="77777777" w:rsidTr="00384CAB">
        <w:trPr>
          <w:trHeight w:val="170"/>
        </w:trPr>
        <w:tc>
          <w:tcPr>
            <w:tcW w:w="9515" w:type="dxa"/>
            <w:shd w:val="clear" w:color="auto" w:fill="auto"/>
          </w:tcPr>
          <w:p w14:paraId="046DD9BA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Q15: Since the workshop(s) have you been directly involved in the conservation or management of the species? (percentage)</w:t>
            </w:r>
          </w:p>
          <w:p w14:paraId="05466DF8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Yes</w:t>
            </w:r>
          </w:p>
          <w:p w14:paraId="79F57BD0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No</w:t>
            </w:r>
          </w:p>
          <w:p w14:paraId="599BC7A8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</w:tcPr>
          <w:p w14:paraId="484763DA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965BE3" w14:paraId="3A39A7E4" w14:textId="77777777" w:rsidTr="00384CAB">
        <w:trPr>
          <w:trHeight w:val="170"/>
        </w:trPr>
        <w:tc>
          <w:tcPr>
            <w:tcW w:w="9515" w:type="dxa"/>
            <w:shd w:val="clear" w:color="auto" w:fill="auto"/>
          </w:tcPr>
          <w:p w14:paraId="0FA9BDBA" w14:textId="77777777" w:rsidR="00CF2A1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</w:rPr>
              <w:t>Q16 (below)</w:t>
            </w:r>
          </w:p>
          <w:p w14:paraId="7DE03DB1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</w:tcPr>
          <w:p w14:paraId="1EABA730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A1B" w:rsidRPr="00965BE3" w14:paraId="26FE1C0F" w14:textId="77777777" w:rsidTr="00384CAB">
        <w:trPr>
          <w:trHeight w:val="170"/>
        </w:trPr>
        <w:tc>
          <w:tcPr>
            <w:tcW w:w="9515" w:type="dxa"/>
            <w:shd w:val="clear" w:color="auto" w:fill="E7E6E6" w:themeFill="background2"/>
          </w:tcPr>
          <w:p w14:paraId="50EAAC4B" w14:textId="77777777" w:rsidR="00CF2A1B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Opportunity for further comments</w:t>
            </w:r>
          </w:p>
        </w:tc>
        <w:tc>
          <w:tcPr>
            <w:tcW w:w="1117" w:type="dxa"/>
            <w:shd w:val="clear" w:color="auto" w:fill="E7E6E6" w:themeFill="background2"/>
          </w:tcPr>
          <w:p w14:paraId="55E0AA9D" w14:textId="77777777" w:rsidR="00CF2A1B" w:rsidRPr="00965BE3" w:rsidRDefault="00CF2A1B" w:rsidP="00384CA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F2A1B" w:rsidRPr="00965BE3" w14:paraId="08F28983" w14:textId="77777777" w:rsidTr="00384CAB">
        <w:trPr>
          <w:trHeight w:val="170"/>
        </w:trPr>
        <w:tc>
          <w:tcPr>
            <w:tcW w:w="9515" w:type="dxa"/>
            <w:shd w:val="clear" w:color="auto" w:fill="auto"/>
          </w:tcPr>
          <w:p w14:paraId="7D8728D0" w14:textId="77777777" w:rsidR="00CF2A1B" w:rsidRPr="00524D61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E87B2B">
              <w:rPr>
                <w:rFonts w:ascii="Arial" w:hAnsi="Arial" w:cs="Arial"/>
                <w:color w:val="333333"/>
                <w:sz w:val="18"/>
                <w:szCs w:val="18"/>
              </w:rPr>
              <w:t>Q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>17</w:t>
            </w:r>
            <w:r w:rsidRPr="00E87B2B">
              <w:rPr>
                <w:rFonts w:ascii="Arial" w:hAnsi="Arial" w:cs="Arial"/>
                <w:color w:val="333333"/>
                <w:sz w:val="18"/>
                <w:szCs w:val="18"/>
              </w:rPr>
              <w:t xml:space="preserve">: </w:t>
            </w:r>
            <w:r w:rsidRPr="00524D61">
              <w:rPr>
                <w:rFonts w:ascii="Arial" w:hAnsi="Arial" w:cs="Arial"/>
                <w:color w:val="333333"/>
                <w:sz w:val="18"/>
                <w:szCs w:val="18"/>
              </w:rPr>
              <w:t>Add here anything else you would like to say about the workshop(s), the final report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 or action plan</w:t>
            </w:r>
            <w:r w:rsidRPr="00524D61">
              <w:rPr>
                <w:rFonts w:ascii="Arial" w:hAnsi="Arial" w:cs="Arial"/>
                <w:color w:val="333333"/>
                <w:sz w:val="18"/>
                <w:szCs w:val="18"/>
              </w:rPr>
              <w:t>, or about this survey, including and especially how any improvements could be made in future.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 (number of responses)</w:t>
            </w:r>
          </w:p>
          <w:p w14:paraId="4535AAB3" w14:textId="77777777" w:rsidR="00CF2A1B" w:rsidRPr="00E87B2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  <w:p w14:paraId="36E267AD" w14:textId="77777777" w:rsidR="00CF2A1B" w:rsidRDefault="00CF2A1B" w:rsidP="00384CAB">
            <w:pP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1117" w:type="dxa"/>
            <w:shd w:val="clear" w:color="auto" w:fill="auto"/>
          </w:tcPr>
          <w:p w14:paraId="26B018BD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CB1C9AD" w14:textId="77777777" w:rsidR="00CF2A1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B92C278" w14:textId="77777777" w:rsidR="00CF2A1B" w:rsidRPr="00577ECB" w:rsidRDefault="00CF2A1B" w:rsidP="00384CA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77ECB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responses</w:t>
            </w:r>
            <w:proofErr w:type="gramEnd"/>
          </w:p>
          <w:p w14:paraId="283B6085" w14:textId="77777777" w:rsidR="00CF2A1B" w:rsidRPr="00E87B2B" w:rsidRDefault="00CF2A1B" w:rsidP="00384CA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77ECB">
              <w:rPr>
                <w:rFonts w:ascii="Arial" w:hAnsi="Arial" w:cs="Arial"/>
                <w:sz w:val="16"/>
                <w:szCs w:val="16"/>
              </w:rPr>
              <w:t>(below)</w:t>
            </w:r>
          </w:p>
        </w:tc>
      </w:tr>
    </w:tbl>
    <w:p w14:paraId="5B922D19" w14:textId="77777777" w:rsidR="00CF2A1B" w:rsidRDefault="00CF2A1B" w:rsidP="00CF2A1B">
      <w:pPr>
        <w:spacing w:line="276" w:lineRule="auto"/>
        <w:rPr>
          <w:rFonts w:ascii="Arial" w:hAnsi="Arial" w:cs="Arial"/>
          <w:sz w:val="28"/>
          <w:szCs w:val="28"/>
        </w:rPr>
      </w:pPr>
    </w:p>
    <w:tbl>
      <w:tblPr>
        <w:tblW w:w="10632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2"/>
      </w:tblGrid>
      <w:tr w:rsidR="00CF2A1B" w:rsidRPr="00EB0585" w14:paraId="4A55A173" w14:textId="77777777" w:rsidTr="00384CAB">
        <w:trPr>
          <w:trHeight w:val="274"/>
        </w:trPr>
        <w:tc>
          <w:tcPr>
            <w:tcW w:w="10632" w:type="dxa"/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D8EF01" w14:textId="77777777" w:rsidR="00CF2A1B" w:rsidRPr="00EB0585" w:rsidRDefault="00CF2A1B" w:rsidP="00384CAB">
            <w:pPr>
              <w:spacing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10: </w:t>
            </w:r>
            <w:r w:rsidRPr="00017479"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Has the final workshop report helped you or your organisation to attract funds or people to improve conservation or management of the species?</w:t>
            </w:r>
            <w:r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 xml:space="preserve"> If yes, please provide details.</w:t>
            </w:r>
          </w:p>
        </w:tc>
      </w:tr>
      <w:tr w:rsidR="00CF2A1B" w:rsidRPr="00EB0585" w14:paraId="17A72BB6" w14:textId="77777777" w:rsidTr="00384CAB">
        <w:trPr>
          <w:trHeight w:val="315"/>
        </w:trPr>
        <w:tc>
          <w:tcPr>
            <w:tcW w:w="1063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1F996F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4E1D4E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CC6F4FA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B10B24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052245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0081C4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7F07BB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586E5F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8EF964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026B16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D30B46" w14:textId="77777777" w:rsidR="00CF2A1B" w:rsidRPr="00BB4810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6465EE" w14:textId="77777777" w:rsidR="00CF2A1B" w:rsidRPr="00EB0585" w:rsidRDefault="00CF2A1B" w:rsidP="00384CA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344AD34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7CB54D53" w14:textId="4C7535C3" w:rsidR="00CF2A1B" w:rsidRDefault="00CF2A1B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479C5FE4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W w:w="10632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2"/>
      </w:tblGrid>
      <w:tr w:rsidR="00CF2A1B" w:rsidRPr="00EB0585" w14:paraId="6DFD3568" w14:textId="77777777" w:rsidTr="00384CAB">
        <w:trPr>
          <w:trHeight w:val="274"/>
        </w:trPr>
        <w:tc>
          <w:tcPr>
            <w:tcW w:w="10632" w:type="dxa"/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645427" w14:textId="77777777" w:rsidR="00CF2A1B" w:rsidRPr="00577ECB" w:rsidRDefault="00CF2A1B" w:rsidP="00384CAB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12: </w:t>
            </w:r>
            <w:r w:rsidRPr="00577ECB"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Since the workshop</w:t>
            </w:r>
            <w:proofErr w:type="gramStart"/>
            <w:r w:rsidRPr="00577ECB"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>…..</w:t>
            </w:r>
            <w:proofErr w:type="gramEnd"/>
            <w:r w:rsidRPr="00577ECB">
              <w:rPr>
                <w:rFonts w:ascii="Arial" w:hAnsi="Arial" w:cs="Arial"/>
                <w:b/>
                <w:bCs/>
                <w:color w:val="333333"/>
                <w:sz w:val="18"/>
                <w:szCs w:val="18"/>
              </w:rPr>
              <w:t xml:space="preserve"> Please provide further comments / describe evidence.</w:t>
            </w:r>
            <w:r>
              <w:rPr>
                <w:rFonts w:ascii="Arial" w:hAnsi="Arial" w:cs="Arial"/>
                <w:color w:val="333333"/>
                <w:sz w:val="18"/>
                <w:szCs w:val="18"/>
              </w:rPr>
              <w:t xml:space="preserve"> </w:t>
            </w:r>
          </w:p>
        </w:tc>
      </w:tr>
      <w:tr w:rsidR="00CF2A1B" w:rsidRPr="00EB0585" w14:paraId="325B6691" w14:textId="77777777" w:rsidTr="00384CAB">
        <w:trPr>
          <w:trHeight w:val="315"/>
        </w:trPr>
        <w:tc>
          <w:tcPr>
            <w:tcW w:w="1063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F6BD6F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CE1F79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9A17C2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8E4D28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32F603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149BF3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AF5800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CFBD9B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A9E532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CA9764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1EA448" w14:textId="77777777" w:rsidR="00CF2A1B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912689" w14:textId="77777777" w:rsidR="00CF2A1B" w:rsidRPr="00BB4810" w:rsidRDefault="00CF2A1B" w:rsidP="00384C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804170" w14:textId="77777777" w:rsidR="00CF2A1B" w:rsidRPr="00EB0585" w:rsidRDefault="00CF2A1B" w:rsidP="00384CA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77A8C55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336699E8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022B2B08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4D1E8BE6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27E9E707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5350B44F" w14:textId="60F92F88" w:rsidR="00CF2A1B" w:rsidRPr="00B453C7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r w:rsidRPr="00B453C7">
        <w:rPr>
          <w:rFonts w:ascii="Arial" w:hAnsi="Arial" w:cs="Arial"/>
          <w:b/>
          <w:bCs/>
          <w:sz w:val="18"/>
          <w:szCs w:val="18"/>
        </w:rPr>
        <w:t>Q1</w:t>
      </w:r>
      <w:r>
        <w:rPr>
          <w:rFonts w:ascii="Arial" w:hAnsi="Arial" w:cs="Arial"/>
          <w:b/>
          <w:bCs/>
          <w:sz w:val="18"/>
          <w:szCs w:val="18"/>
        </w:rPr>
        <w:t>3</w:t>
      </w:r>
      <w:r w:rsidRPr="00B453C7">
        <w:rPr>
          <w:rFonts w:ascii="Arial" w:hAnsi="Arial" w:cs="Arial"/>
          <w:b/>
          <w:bCs/>
          <w:sz w:val="18"/>
          <w:szCs w:val="18"/>
        </w:rPr>
        <w:t>: Gender: how do you identify?</w:t>
      </w:r>
      <w:r>
        <w:rPr>
          <w:rFonts w:ascii="Arial" w:hAnsi="Arial" w:cs="Arial"/>
          <w:b/>
          <w:bCs/>
          <w:sz w:val="18"/>
          <w:szCs w:val="18"/>
        </w:rPr>
        <w:t xml:space="preserve"> (example)</w:t>
      </w:r>
    </w:p>
    <w:p w14:paraId="5A222073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6A43CF3D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7A6DA815" wp14:editId="5BD61CAC">
            <wp:extent cx="3530600" cy="2438400"/>
            <wp:effectExtent l="0" t="0" r="12700" b="12700"/>
            <wp:docPr id="138952816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6985783-EF56-F847-C129-5FD22541935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67253D7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2B074289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50905D08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4D4DDEE3" w14:textId="7372E27E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r w:rsidRPr="00B453C7">
        <w:rPr>
          <w:rFonts w:ascii="Arial" w:hAnsi="Arial" w:cs="Arial"/>
          <w:b/>
          <w:bCs/>
          <w:sz w:val="18"/>
          <w:szCs w:val="18"/>
        </w:rPr>
        <w:t>Q</w:t>
      </w:r>
      <w:r>
        <w:rPr>
          <w:rFonts w:ascii="Arial" w:hAnsi="Arial" w:cs="Arial"/>
          <w:b/>
          <w:bCs/>
          <w:sz w:val="18"/>
          <w:szCs w:val="18"/>
        </w:rPr>
        <w:t>14</w:t>
      </w:r>
      <w:r w:rsidRPr="00B453C7">
        <w:rPr>
          <w:rFonts w:ascii="Arial" w:hAnsi="Arial" w:cs="Arial"/>
          <w:b/>
          <w:bCs/>
          <w:sz w:val="18"/>
          <w:szCs w:val="18"/>
        </w:rPr>
        <w:t>: Which of the following BEST describes your role at this workshop?</w:t>
      </w:r>
      <w:r>
        <w:rPr>
          <w:rFonts w:ascii="Arial" w:hAnsi="Arial" w:cs="Arial"/>
          <w:b/>
          <w:bCs/>
          <w:sz w:val="18"/>
          <w:szCs w:val="18"/>
        </w:rPr>
        <w:t xml:space="preserve"> (example)</w:t>
      </w:r>
    </w:p>
    <w:p w14:paraId="3F6C8248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40CED980" w14:textId="77777777" w:rsidR="00CF2A1B" w:rsidRPr="00B453C7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4016D3D1" wp14:editId="46C8D0E4">
            <wp:extent cx="3530600" cy="2463800"/>
            <wp:effectExtent l="0" t="0" r="12700" b="12700"/>
            <wp:docPr id="188852724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1362240-C195-479C-89CE-216ED20E58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A7AD911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35E64BA6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5EF0FD6A" w14:textId="0B36B2C7" w:rsidR="00CF2A1B" w:rsidRPr="00B453C7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r w:rsidRPr="00B453C7">
        <w:rPr>
          <w:rFonts w:ascii="Arial" w:hAnsi="Arial" w:cs="Arial"/>
          <w:b/>
          <w:bCs/>
          <w:sz w:val="18"/>
          <w:szCs w:val="18"/>
        </w:rPr>
        <w:t>Q1</w:t>
      </w:r>
      <w:r>
        <w:rPr>
          <w:rFonts w:ascii="Arial" w:hAnsi="Arial" w:cs="Arial"/>
          <w:b/>
          <w:bCs/>
          <w:sz w:val="18"/>
          <w:szCs w:val="18"/>
        </w:rPr>
        <w:t>6</w:t>
      </w:r>
      <w:r w:rsidRPr="00B453C7">
        <w:rPr>
          <w:rFonts w:ascii="Arial" w:hAnsi="Arial" w:cs="Arial"/>
          <w:b/>
          <w:bCs/>
          <w:sz w:val="18"/>
          <w:szCs w:val="18"/>
        </w:rPr>
        <w:t>: What is your age</w:t>
      </w:r>
      <w:r>
        <w:rPr>
          <w:rFonts w:ascii="Arial" w:hAnsi="Arial" w:cs="Arial"/>
          <w:b/>
          <w:bCs/>
          <w:sz w:val="18"/>
          <w:szCs w:val="18"/>
        </w:rPr>
        <w:t xml:space="preserve"> group</w:t>
      </w:r>
      <w:r w:rsidRPr="00B453C7">
        <w:rPr>
          <w:rFonts w:ascii="Arial" w:hAnsi="Arial" w:cs="Arial"/>
          <w:b/>
          <w:bCs/>
          <w:sz w:val="18"/>
          <w:szCs w:val="18"/>
        </w:rPr>
        <w:t>?</w:t>
      </w:r>
      <w:r>
        <w:rPr>
          <w:rFonts w:ascii="Arial" w:hAnsi="Arial" w:cs="Arial"/>
          <w:b/>
          <w:bCs/>
          <w:sz w:val="18"/>
          <w:szCs w:val="18"/>
        </w:rPr>
        <w:t xml:space="preserve"> (Example)</w:t>
      </w:r>
    </w:p>
    <w:p w14:paraId="5E36AABD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72410FB1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21029E1C" wp14:editId="7C78657F">
            <wp:extent cx="3530600" cy="2108200"/>
            <wp:effectExtent l="0" t="0" r="12700" b="12700"/>
            <wp:docPr id="14299069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49A6B11-AEE9-FF3C-E026-A52EA805BBC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503DCE1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403D8D03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14578DCD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7DE79F8D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39E0D943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01FBAEB1" w14:textId="77777777" w:rsidR="00CF2A1B" w:rsidRDefault="00CF2A1B" w:rsidP="00CF2A1B">
      <w:pPr>
        <w:spacing w:line="276" w:lineRule="auto"/>
        <w:rPr>
          <w:rFonts w:ascii="Arial" w:hAnsi="Arial" w:cs="Arial"/>
          <w:sz w:val="18"/>
          <w:szCs w:val="18"/>
        </w:rPr>
      </w:pPr>
    </w:p>
    <w:p w14:paraId="2F697D7D" w14:textId="77777777" w:rsidR="00CF2A1B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F2A1B" w14:paraId="03F2041E" w14:textId="77777777" w:rsidTr="00384CAB">
        <w:tc>
          <w:tcPr>
            <w:tcW w:w="10456" w:type="dxa"/>
            <w:shd w:val="clear" w:color="auto" w:fill="D0CECE" w:themeFill="background2" w:themeFillShade="E6"/>
          </w:tcPr>
          <w:p w14:paraId="7CFFFF4C" w14:textId="77777777" w:rsidR="00CF2A1B" w:rsidRPr="00FD6747" w:rsidRDefault="00CF2A1B" w:rsidP="00384CA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453C7">
              <w:rPr>
                <w:rFonts w:ascii="Arial" w:hAnsi="Arial" w:cs="Arial"/>
                <w:b/>
                <w:bCs/>
                <w:sz w:val="18"/>
                <w:szCs w:val="18"/>
              </w:rPr>
              <w:t>Q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17: </w:t>
            </w:r>
            <w:r w:rsidRPr="00FD6747">
              <w:rPr>
                <w:rFonts w:ascii="Arial" w:hAnsi="Arial" w:cs="Arial"/>
                <w:b/>
                <w:bCs/>
                <w:sz w:val="18"/>
                <w:szCs w:val="18"/>
              </w:rPr>
              <w:t>Add here anything else you would like to say about the workshop(s), the final report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action plan</w:t>
            </w:r>
            <w:r w:rsidRPr="00FD6747">
              <w:rPr>
                <w:rFonts w:ascii="Arial" w:hAnsi="Arial" w:cs="Arial"/>
                <w:b/>
                <w:bCs/>
                <w:sz w:val="18"/>
                <w:szCs w:val="18"/>
              </w:rPr>
              <w:t>, or about this survey, including and especially how any improvements could be made in future.</w:t>
            </w:r>
          </w:p>
        </w:tc>
      </w:tr>
      <w:tr w:rsidR="00CF2A1B" w:rsidRPr="003008D2" w14:paraId="42B40D1C" w14:textId="77777777" w:rsidTr="00384CAB">
        <w:tc>
          <w:tcPr>
            <w:tcW w:w="10456" w:type="dxa"/>
          </w:tcPr>
          <w:p w14:paraId="7694AFF6" w14:textId="77777777" w:rsidR="00CF2A1B" w:rsidRPr="003008D2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12F71FE" w14:textId="77777777" w:rsidR="00CF2A1B" w:rsidRPr="003008D2" w:rsidRDefault="00CF2A1B" w:rsidP="00384CA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4350067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105D552C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6799461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7E22904E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0F070A22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1C1C6F54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09E7AD1B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17E8922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503B44CC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0CCB1829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666A8C66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2099050A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29631E43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5A8CAAB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617DCEB3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326F86EA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7B97895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7F7C894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67AB24F5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2BB5C5D0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77728B3C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  <w:p w14:paraId="0054725D" w14:textId="77777777" w:rsidR="00CF2A1B" w:rsidRPr="003008D2" w:rsidRDefault="00CF2A1B" w:rsidP="00384CAB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1067D546" w14:textId="77777777" w:rsidR="00CF2A1B" w:rsidRPr="003008D2" w:rsidRDefault="00CF2A1B" w:rsidP="00CF2A1B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24FC6645" w14:textId="77777777" w:rsidR="00F62DC2" w:rsidRPr="00AD122A" w:rsidRDefault="00F62DC2" w:rsidP="00E236C8">
      <w:pPr>
        <w:jc w:val="center"/>
        <w:rPr>
          <w:rFonts w:ascii="Arial" w:hAnsi="Arial" w:cs="Arial"/>
          <w:b/>
          <w:bCs/>
          <w:sz w:val="22"/>
          <w:szCs w:val="22"/>
        </w:rPr>
      </w:pPr>
    </w:p>
    <w:sectPr w:rsidR="00F62DC2" w:rsidRPr="00AD122A" w:rsidSect="00D872D6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242F20" w14:textId="77777777" w:rsidR="0051383F" w:rsidRDefault="0051383F" w:rsidP="0013554F">
      <w:r>
        <w:separator/>
      </w:r>
    </w:p>
  </w:endnote>
  <w:endnote w:type="continuationSeparator" w:id="0">
    <w:p w14:paraId="31559398" w14:textId="77777777" w:rsidR="0051383F" w:rsidRDefault="0051383F" w:rsidP="00135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338385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8DB119" w14:textId="5D9D4930" w:rsidR="0013554F" w:rsidRDefault="00135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6D6C11" w14:textId="77777777" w:rsidR="0013554F" w:rsidRDefault="00135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A01B55" w14:textId="77777777" w:rsidR="0051383F" w:rsidRDefault="0051383F" w:rsidP="0013554F">
      <w:r>
        <w:separator/>
      </w:r>
    </w:p>
  </w:footnote>
  <w:footnote w:type="continuationSeparator" w:id="0">
    <w:p w14:paraId="69C4ECF0" w14:textId="77777777" w:rsidR="0051383F" w:rsidRDefault="0051383F" w:rsidP="00135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15927"/>
    <w:multiLevelType w:val="hybridMultilevel"/>
    <w:tmpl w:val="2A7674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63807"/>
    <w:multiLevelType w:val="hybridMultilevel"/>
    <w:tmpl w:val="9782EF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A67AF9"/>
    <w:multiLevelType w:val="hybridMultilevel"/>
    <w:tmpl w:val="02F4B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23D6C"/>
    <w:multiLevelType w:val="hybridMultilevel"/>
    <w:tmpl w:val="2A7674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75227"/>
    <w:multiLevelType w:val="hybridMultilevel"/>
    <w:tmpl w:val="2A7674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88127">
    <w:abstractNumId w:val="0"/>
  </w:num>
  <w:num w:numId="2" w16cid:durableId="1772624774">
    <w:abstractNumId w:val="4"/>
  </w:num>
  <w:num w:numId="3" w16cid:durableId="476922681">
    <w:abstractNumId w:val="3"/>
  </w:num>
  <w:num w:numId="4" w16cid:durableId="1806460032">
    <w:abstractNumId w:val="1"/>
  </w:num>
  <w:num w:numId="5" w16cid:durableId="16740671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bYwNzA2MTI3NTdU0lEKTi0uzszPAykwrAUAsMSx2SwAAAA="/>
  </w:docVars>
  <w:rsids>
    <w:rsidRoot w:val="002A1E14"/>
    <w:rsid w:val="0000033D"/>
    <w:rsid w:val="00000732"/>
    <w:rsid w:val="000018A1"/>
    <w:rsid w:val="00001FEB"/>
    <w:rsid w:val="00002824"/>
    <w:rsid w:val="0001451C"/>
    <w:rsid w:val="000152AD"/>
    <w:rsid w:val="00015C79"/>
    <w:rsid w:val="000170B1"/>
    <w:rsid w:val="00022907"/>
    <w:rsid w:val="00022C4D"/>
    <w:rsid w:val="00022E4B"/>
    <w:rsid w:val="00026624"/>
    <w:rsid w:val="00027ACD"/>
    <w:rsid w:val="00030554"/>
    <w:rsid w:val="00032444"/>
    <w:rsid w:val="0003416E"/>
    <w:rsid w:val="0003475B"/>
    <w:rsid w:val="00034D98"/>
    <w:rsid w:val="000353A7"/>
    <w:rsid w:val="00043384"/>
    <w:rsid w:val="00047611"/>
    <w:rsid w:val="00052941"/>
    <w:rsid w:val="0005625B"/>
    <w:rsid w:val="000626F7"/>
    <w:rsid w:val="00064D78"/>
    <w:rsid w:val="000707E5"/>
    <w:rsid w:val="0007113A"/>
    <w:rsid w:val="000763A7"/>
    <w:rsid w:val="00080AA6"/>
    <w:rsid w:val="00081CBA"/>
    <w:rsid w:val="00087265"/>
    <w:rsid w:val="00092CFC"/>
    <w:rsid w:val="0009711E"/>
    <w:rsid w:val="0009767B"/>
    <w:rsid w:val="000977F2"/>
    <w:rsid w:val="000A03AE"/>
    <w:rsid w:val="000A62C3"/>
    <w:rsid w:val="000A68DB"/>
    <w:rsid w:val="000B5515"/>
    <w:rsid w:val="000B6D29"/>
    <w:rsid w:val="000C08E6"/>
    <w:rsid w:val="000C0E2A"/>
    <w:rsid w:val="000C0F3E"/>
    <w:rsid w:val="000C20A0"/>
    <w:rsid w:val="000C3695"/>
    <w:rsid w:val="000C56E1"/>
    <w:rsid w:val="000D5B28"/>
    <w:rsid w:val="000D6E24"/>
    <w:rsid w:val="000D7057"/>
    <w:rsid w:val="000E1AED"/>
    <w:rsid w:val="000E46B6"/>
    <w:rsid w:val="000E70E9"/>
    <w:rsid w:val="000E7F63"/>
    <w:rsid w:val="000F1235"/>
    <w:rsid w:val="000F2483"/>
    <w:rsid w:val="000F3D3F"/>
    <w:rsid w:val="000F5554"/>
    <w:rsid w:val="000F7F48"/>
    <w:rsid w:val="00101004"/>
    <w:rsid w:val="00102408"/>
    <w:rsid w:val="001057F1"/>
    <w:rsid w:val="00106D0A"/>
    <w:rsid w:val="00113613"/>
    <w:rsid w:val="00114160"/>
    <w:rsid w:val="00114928"/>
    <w:rsid w:val="00114A09"/>
    <w:rsid w:val="00114A27"/>
    <w:rsid w:val="00120B6C"/>
    <w:rsid w:val="00125E4E"/>
    <w:rsid w:val="00127505"/>
    <w:rsid w:val="00134A48"/>
    <w:rsid w:val="0013554F"/>
    <w:rsid w:val="00136413"/>
    <w:rsid w:val="0016193D"/>
    <w:rsid w:val="00163034"/>
    <w:rsid w:val="001644CB"/>
    <w:rsid w:val="00165C51"/>
    <w:rsid w:val="00166ECF"/>
    <w:rsid w:val="001716FA"/>
    <w:rsid w:val="00172D27"/>
    <w:rsid w:val="00175724"/>
    <w:rsid w:val="0018179A"/>
    <w:rsid w:val="0018239D"/>
    <w:rsid w:val="00182837"/>
    <w:rsid w:val="00183945"/>
    <w:rsid w:val="00190DBD"/>
    <w:rsid w:val="00194386"/>
    <w:rsid w:val="00195690"/>
    <w:rsid w:val="00195F5D"/>
    <w:rsid w:val="00196A7E"/>
    <w:rsid w:val="00197898"/>
    <w:rsid w:val="001A194A"/>
    <w:rsid w:val="001A309B"/>
    <w:rsid w:val="001A5956"/>
    <w:rsid w:val="001A716E"/>
    <w:rsid w:val="001B15FE"/>
    <w:rsid w:val="001B4A6E"/>
    <w:rsid w:val="001B6C38"/>
    <w:rsid w:val="001D36F3"/>
    <w:rsid w:val="001D38B7"/>
    <w:rsid w:val="001F01F6"/>
    <w:rsid w:val="001F14E4"/>
    <w:rsid w:val="001F26B2"/>
    <w:rsid w:val="001F3F38"/>
    <w:rsid w:val="001F53DC"/>
    <w:rsid w:val="001F62C3"/>
    <w:rsid w:val="001F713D"/>
    <w:rsid w:val="00200669"/>
    <w:rsid w:val="002032F1"/>
    <w:rsid w:val="00205476"/>
    <w:rsid w:val="00212CA0"/>
    <w:rsid w:val="00220345"/>
    <w:rsid w:val="002204CB"/>
    <w:rsid w:val="00222AF4"/>
    <w:rsid w:val="00225D9A"/>
    <w:rsid w:val="00231094"/>
    <w:rsid w:val="00232887"/>
    <w:rsid w:val="002370CA"/>
    <w:rsid w:val="002370E4"/>
    <w:rsid w:val="002373C7"/>
    <w:rsid w:val="0024453E"/>
    <w:rsid w:val="002461A0"/>
    <w:rsid w:val="002462A1"/>
    <w:rsid w:val="00247451"/>
    <w:rsid w:val="00247574"/>
    <w:rsid w:val="00247E8C"/>
    <w:rsid w:val="00252593"/>
    <w:rsid w:val="0025290F"/>
    <w:rsid w:val="00252E8F"/>
    <w:rsid w:val="002546A0"/>
    <w:rsid w:val="00254E2B"/>
    <w:rsid w:val="00257188"/>
    <w:rsid w:val="00263E77"/>
    <w:rsid w:val="002640A1"/>
    <w:rsid w:val="002647C0"/>
    <w:rsid w:val="00275220"/>
    <w:rsid w:val="00276A98"/>
    <w:rsid w:val="002770BC"/>
    <w:rsid w:val="00282B77"/>
    <w:rsid w:val="00286921"/>
    <w:rsid w:val="002925AA"/>
    <w:rsid w:val="00293F95"/>
    <w:rsid w:val="002A0607"/>
    <w:rsid w:val="002A169D"/>
    <w:rsid w:val="002A1E14"/>
    <w:rsid w:val="002A2619"/>
    <w:rsid w:val="002B6A00"/>
    <w:rsid w:val="002B70FE"/>
    <w:rsid w:val="002B7D39"/>
    <w:rsid w:val="002C057A"/>
    <w:rsid w:val="002C1168"/>
    <w:rsid w:val="002D0EAA"/>
    <w:rsid w:val="002D4E53"/>
    <w:rsid w:val="002D69B2"/>
    <w:rsid w:val="002E299F"/>
    <w:rsid w:val="002E32EA"/>
    <w:rsid w:val="002E4934"/>
    <w:rsid w:val="002F3A50"/>
    <w:rsid w:val="002F41BD"/>
    <w:rsid w:val="002F4426"/>
    <w:rsid w:val="003002DA"/>
    <w:rsid w:val="003009E7"/>
    <w:rsid w:val="00305F4A"/>
    <w:rsid w:val="003073D4"/>
    <w:rsid w:val="0031124E"/>
    <w:rsid w:val="00311F83"/>
    <w:rsid w:val="003138A3"/>
    <w:rsid w:val="00316AD0"/>
    <w:rsid w:val="003202A5"/>
    <w:rsid w:val="0033290B"/>
    <w:rsid w:val="003348A1"/>
    <w:rsid w:val="003373F8"/>
    <w:rsid w:val="00343594"/>
    <w:rsid w:val="00344A5D"/>
    <w:rsid w:val="003509D3"/>
    <w:rsid w:val="0035500E"/>
    <w:rsid w:val="00357580"/>
    <w:rsid w:val="00357A5C"/>
    <w:rsid w:val="00360DB2"/>
    <w:rsid w:val="00360F94"/>
    <w:rsid w:val="0036121C"/>
    <w:rsid w:val="0036323E"/>
    <w:rsid w:val="0036592A"/>
    <w:rsid w:val="00367380"/>
    <w:rsid w:val="00372011"/>
    <w:rsid w:val="0037235D"/>
    <w:rsid w:val="003772A5"/>
    <w:rsid w:val="00381B92"/>
    <w:rsid w:val="00383459"/>
    <w:rsid w:val="00385576"/>
    <w:rsid w:val="003921BB"/>
    <w:rsid w:val="0039599F"/>
    <w:rsid w:val="0039680C"/>
    <w:rsid w:val="003A3462"/>
    <w:rsid w:val="003A3DBE"/>
    <w:rsid w:val="003A41B8"/>
    <w:rsid w:val="003A4C2F"/>
    <w:rsid w:val="003A6C5C"/>
    <w:rsid w:val="003C2524"/>
    <w:rsid w:val="003C363C"/>
    <w:rsid w:val="003C39B4"/>
    <w:rsid w:val="003D0BB2"/>
    <w:rsid w:val="003D0DF5"/>
    <w:rsid w:val="003D34D4"/>
    <w:rsid w:val="003D3E49"/>
    <w:rsid w:val="003D4DF5"/>
    <w:rsid w:val="003E44D0"/>
    <w:rsid w:val="003F02E4"/>
    <w:rsid w:val="003F4AD6"/>
    <w:rsid w:val="004016AF"/>
    <w:rsid w:val="00402627"/>
    <w:rsid w:val="00405636"/>
    <w:rsid w:val="00410222"/>
    <w:rsid w:val="00411C4B"/>
    <w:rsid w:val="00412DE2"/>
    <w:rsid w:val="004137CC"/>
    <w:rsid w:val="00413D37"/>
    <w:rsid w:val="00414124"/>
    <w:rsid w:val="00417F4F"/>
    <w:rsid w:val="00423006"/>
    <w:rsid w:val="004244C3"/>
    <w:rsid w:val="0042484A"/>
    <w:rsid w:val="004317ED"/>
    <w:rsid w:val="004358C7"/>
    <w:rsid w:val="00440E40"/>
    <w:rsid w:val="0044146D"/>
    <w:rsid w:val="00441CFE"/>
    <w:rsid w:val="004448C6"/>
    <w:rsid w:val="00445A4B"/>
    <w:rsid w:val="00446904"/>
    <w:rsid w:val="004561C7"/>
    <w:rsid w:val="0045660B"/>
    <w:rsid w:val="00460DEB"/>
    <w:rsid w:val="00463454"/>
    <w:rsid w:val="00465CDB"/>
    <w:rsid w:val="00467BA4"/>
    <w:rsid w:val="00471922"/>
    <w:rsid w:val="00472FC4"/>
    <w:rsid w:val="00473CAE"/>
    <w:rsid w:val="004755F9"/>
    <w:rsid w:val="00477897"/>
    <w:rsid w:val="00481BA4"/>
    <w:rsid w:val="00482F2D"/>
    <w:rsid w:val="0048736E"/>
    <w:rsid w:val="0049030D"/>
    <w:rsid w:val="004903DA"/>
    <w:rsid w:val="004A4D72"/>
    <w:rsid w:val="004A5F09"/>
    <w:rsid w:val="004B4596"/>
    <w:rsid w:val="004C59CA"/>
    <w:rsid w:val="004C6409"/>
    <w:rsid w:val="004D0713"/>
    <w:rsid w:val="004D3EFE"/>
    <w:rsid w:val="004D4125"/>
    <w:rsid w:val="004E3869"/>
    <w:rsid w:val="004F4C8D"/>
    <w:rsid w:val="004F5487"/>
    <w:rsid w:val="0050083C"/>
    <w:rsid w:val="005015FA"/>
    <w:rsid w:val="00501ED0"/>
    <w:rsid w:val="005063EB"/>
    <w:rsid w:val="0051366D"/>
    <w:rsid w:val="0051383F"/>
    <w:rsid w:val="00514FCD"/>
    <w:rsid w:val="0051635C"/>
    <w:rsid w:val="00516566"/>
    <w:rsid w:val="00521B99"/>
    <w:rsid w:val="00521E57"/>
    <w:rsid w:val="005225E1"/>
    <w:rsid w:val="00522EE6"/>
    <w:rsid w:val="00525043"/>
    <w:rsid w:val="00527832"/>
    <w:rsid w:val="005328DD"/>
    <w:rsid w:val="0053385F"/>
    <w:rsid w:val="00537321"/>
    <w:rsid w:val="0055019D"/>
    <w:rsid w:val="0055407A"/>
    <w:rsid w:val="00561736"/>
    <w:rsid w:val="00565193"/>
    <w:rsid w:val="005655FA"/>
    <w:rsid w:val="0056621F"/>
    <w:rsid w:val="00570152"/>
    <w:rsid w:val="005716D6"/>
    <w:rsid w:val="005726B4"/>
    <w:rsid w:val="00572F36"/>
    <w:rsid w:val="00573D0B"/>
    <w:rsid w:val="00575B5B"/>
    <w:rsid w:val="00576819"/>
    <w:rsid w:val="005821DC"/>
    <w:rsid w:val="005827E3"/>
    <w:rsid w:val="00583670"/>
    <w:rsid w:val="00585837"/>
    <w:rsid w:val="0058658F"/>
    <w:rsid w:val="00593A59"/>
    <w:rsid w:val="00594F30"/>
    <w:rsid w:val="0059707A"/>
    <w:rsid w:val="005971C4"/>
    <w:rsid w:val="005A2315"/>
    <w:rsid w:val="005A25C5"/>
    <w:rsid w:val="005A37D0"/>
    <w:rsid w:val="005B0B58"/>
    <w:rsid w:val="005B22AF"/>
    <w:rsid w:val="005B3435"/>
    <w:rsid w:val="005B41D7"/>
    <w:rsid w:val="005C0CC4"/>
    <w:rsid w:val="005C71CA"/>
    <w:rsid w:val="005D0F89"/>
    <w:rsid w:val="005D3C4F"/>
    <w:rsid w:val="005D4FEF"/>
    <w:rsid w:val="005E5C82"/>
    <w:rsid w:val="005E5D3F"/>
    <w:rsid w:val="005F1A5F"/>
    <w:rsid w:val="005F5DE4"/>
    <w:rsid w:val="00601600"/>
    <w:rsid w:val="00603395"/>
    <w:rsid w:val="00606655"/>
    <w:rsid w:val="00611731"/>
    <w:rsid w:val="00613577"/>
    <w:rsid w:val="00614AE0"/>
    <w:rsid w:val="00625F35"/>
    <w:rsid w:val="00627DFC"/>
    <w:rsid w:val="006320A4"/>
    <w:rsid w:val="00636703"/>
    <w:rsid w:val="00640C53"/>
    <w:rsid w:val="00641B28"/>
    <w:rsid w:val="0064245C"/>
    <w:rsid w:val="0064245D"/>
    <w:rsid w:val="00643510"/>
    <w:rsid w:val="00647D31"/>
    <w:rsid w:val="0066493F"/>
    <w:rsid w:val="006715CD"/>
    <w:rsid w:val="00671803"/>
    <w:rsid w:val="00671DB6"/>
    <w:rsid w:val="00672BB6"/>
    <w:rsid w:val="006747C4"/>
    <w:rsid w:val="00676CB3"/>
    <w:rsid w:val="00677981"/>
    <w:rsid w:val="00680220"/>
    <w:rsid w:val="00680236"/>
    <w:rsid w:val="00684C42"/>
    <w:rsid w:val="00685103"/>
    <w:rsid w:val="00685713"/>
    <w:rsid w:val="0068601B"/>
    <w:rsid w:val="006906D2"/>
    <w:rsid w:val="0069399F"/>
    <w:rsid w:val="00694A36"/>
    <w:rsid w:val="006A15B5"/>
    <w:rsid w:val="006A3CE1"/>
    <w:rsid w:val="006A72A1"/>
    <w:rsid w:val="006B0302"/>
    <w:rsid w:val="006B0D53"/>
    <w:rsid w:val="006B1311"/>
    <w:rsid w:val="006B509C"/>
    <w:rsid w:val="006C5068"/>
    <w:rsid w:val="006C76CD"/>
    <w:rsid w:val="006D0273"/>
    <w:rsid w:val="006D409B"/>
    <w:rsid w:val="006D7CD3"/>
    <w:rsid w:val="006E1CCC"/>
    <w:rsid w:val="006E3919"/>
    <w:rsid w:val="006E52A1"/>
    <w:rsid w:val="006F3C99"/>
    <w:rsid w:val="006F3D71"/>
    <w:rsid w:val="006F49D1"/>
    <w:rsid w:val="00701BD8"/>
    <w:rsid w:val="007022ED"/>
    <w:rsid w:val="00703A34"/>
    <w:rsid w:val="00712E13"/>
    <w:rsid w:val="0071440D"/>
    <w:rsid w:val="00716492"/>
    <w:rsid w:val="007168C4"/>
    <w:rsid w:val="00726FFC"/>
    <w:rsid w:val="007342DB"/>
    <w:rsid w:val="00735646"/>
    <w:rsid w:val="0073759E"/>
    <w:rsid w:val="007375C3"/>
    <w:rsid w:val="0074224F"/>
    <w:rsid w:val="00742E7F"/>
    <w:rsid w:val="00751C94"/>
    <w:rsid w:val="00752EE8"/>
    <w:rsid w:val="007560E0"/>
    <w:rsid w:val="0075620D"/>
    <w:rsid w:val="00756FDA"/>
    <w:rsid w:val="00761F29"/>
    <w:rsid w:val="007627B6"/>
    <w:rsid w:val="0076405B"/>
    <w:rsid w:val="007642DA"/>
    <w:rsid w:val="0077002F"/>
    <w:rsid w:val="007715F1"/>
    <w:rsid w:val="00773130"/>
    <w:rsid w:val="007738CE"/>
    <w:rsid w:val="007752D0"/>
    <w:rsid w:val="00776040"/>
    <w:rsid w:val="007804F4"/>
    <w:rsid w:val="00782899"/>
    <w:rsid w:val="00782F31"/>
    <w:rsid w:val="00793BDD"/>
    <w:rsid w:val="00793CD1"/>
    <w:rsid w:val="007945C2"/>
    <w:rsid w:val="007949BC"/>
    <w:rsid w:val="00796325"/>
    <w:rsid w:val="007A29FF"/>
    <w:rsid w:val="007A2DCE"/>
    <w:rsid w:val="007A5F87"/>
    <w:rsid w:val="007A613D"/>
    <w:rsid w:val="007B1B03"/>
    <w:rsid w:val="007C339A"/>
    <w:rsid w:val="007C399C"/>
    <w:rsid w:val="007C77F9"/>
    <w:rsid w:val="007D0A98"/>
    <w:rsid w:val="007D321A"/>
    <w:rsid w:val="007D398F"/>
    <w:rsid w:val="007D3E77"/>
    <w:rsid w:val="007E0833"/>
    <w:rsid w:val="007E23A7"/>
    <w:rsid w:val="007E55DE"/>
    <w:rsid w:val="007F13DD"/>
    <w:rsid w:val="007F183E"/>
    <w:rsid w:val="007F19F5"/>
    <w:rsid w:val="007F4EC4"/>
    <w:rsid w:val="007F56B6"/>
    <w:rsid w:val="008002E0"/>
    <w:rsid w:val="008015D7"/>
    <w:rsid w:val="008017BB"/>
    <w:rsid w:val="0080336B"/>
    <w:rsid w:val="00806A87"/>
    <w:rsid w:val="00807097"/>
    <w:rsid w:val="00807A8A"/>
    <w:rsid w:val="00811823"/>
    <w:rsid w:val="008119BA"/>
    <w:rsid w:val="00816442"/>
    <w:rsid w:val="00817A4A"/>
    <w:rsid w:val="008236E7"/>
    <w:rsid w:val="00826567"/>
    <w:rsid w:val="0083626F"/>
    <w:rsid w:val="00842F5D"/>
    <w:rsid w:val="00843781"/>
    <w:rsid w:val="00844DC2"/>
    <w:rsid w:val="008459CE"/>
    <w:rsid w:val="0084612B"/>
    <w:rsid w:val="00850B6F"/>
    <w:rsid w:val="00851C06"/>
    <w:rsid w:val="00851F83"/>
    <w:rsid w:val="00852F0E"/>
    <w:rsid w:val="00853668"/>
    <w:rsid w:val="00853A85"/>
    <w:rsid w:val="00857146"/>
    <w:rsid w:val="00861BDB"/>
    <w:rsid w:val="0086581D"/>
    <w:rsid w:val="008661FF"/>
    <w:rsid w:val="00872A11"/>
    <w:rsid w:val="00874A5C"/>
    <w:rsid w:val="00874EE6"/>
    <w:rsid w:val="00875DA3"/>
    <w:rsid w:val="00875ED0"/>
    <w:rsid w:val="0087662E"/>
    <w:rsid w:val="008845C3"/>
    <w:rsid w:val="00886603"/>
    <w:rsid w:val="008914A9"/>
    <w:rsid w:val="008959E9"/>
    <w:rsid w:val="008A0CEA"/>
    <w:rsid w:val="008A3879"/>
    <w:rsid w:val="008A396D"/>
    <w:rsid w:val="008A3A6F"/>
    <w:rsid w:val="008A5B85"/>
    <w:rsid w:val="008B5704"/>
    <w:rsid w:val="008B63AE"/>
    <w:rsid w:val="008C5BE5"/>
    <w:rsid w:val="008C7DE7"/>
    <w:rsid w:val="008D3417"/>
    <w:rsid w:val="008D75A9"/>
    <w:rsid w:val="008E5C67"/>
    <w:rsid w:val="008E7A61"/>
    <w:rsid w:val="008F4FBB"/>
    <w:rsid w:val="008F7D7F"/>
    <w:rsid w:val="009017BD"/>
    <w:rsid w:val="0090466D"/>
    <w:rsid w:val="00905B90"/>
    <w:rsid w:val="00921DFE"/>
    <w:rsid w:val="00922AEA"/>
    <w:rsid w:val="00924979"/>
    <w:rsid w:val="009314A1"/>
    <w:rsid w:val="009314DC"/>
    <w:rsid w:val="0093714F"/>
    <w:rsid w:val="0093735D"/>
    <w:rsid w:val="00940D89"/>
    <w:rsid w:val="009415BB"/>
    <w:rsid w:val="009418E6"/>
    <w:rsid w:val="009432D8"/>
    <w:rsid w:val="00944124"/>
    <w:rsid w:val="0094423A"/>
    <w:rsid w:val="009457A0"/>
    <w:rsid w:val="00946162"/>
    <w:rsid w:val="00950C01"/>
    <w:rsid w:val="009516AA"/>
    <w:rsid w:val="00953E18"/>
    <w:rsid w:val="00954ECD"/>
    <w:rsid w:val="00961F4F"/>
    <w:rsid w:val="00963A4C"/>
    <w:rsid w:val="0096630A"/>
    <w:rsid w:val="00967618"/>
    <w:rsid w:val="00967788"/>
    <w:rsid w:val="009702E2"/>
    <w:rsid w:val="00970D39"/>
    <w:rsid w:val="00971909"/>
    <w:rsid w:val="00971FB1"/>
    <w:rsid w:val="009736BA"/>
    <w:rsid w:val="00973FFE"/>
    <w:rsid w:val="00974989"/>
    <w:rsid w:val="00975AE1"/>
    <w:rsid w:val="00977728"/>
    <w:rsid w:val="00981D5D"/>
    <w:rsid w:val="009827DF"/>
    <w:rsid w:val="00987C18"/>
    <w:rsid w:val="00991E4F"/>
    <w:rsid w:val="00994253"/>
    <w:rsid w:val="00995A0E"/>
    <w:rsid w:val="00996840"/>
    <w:rsid w:val="009A1BCD"/>
    <w:rsid w:val="009A33A1"/>
    <w:rsid w:val="009A3FDB"/>
    <w:rsid w:val="009A7C32"/>
    <w:rsid w:val="009B1753"/>
    <w:rsid w:val="009B3A44"/>
    <w:rsid w:val="009B4D6A"/>
    <w:rsid w:val="009B6034"/>
    <w:rsid w:val="009C0E74"/>
    <w:rsid w:val="009C61BE"/>
    <w:rsid w:val="009C6DAB"/>
    <w:rsid w:val="009C7DBE"/>
    <w:rsid w:val="009D3099"/>
    <w:rsid w:val="009E287D"/>
    <w:rsid w:val="009F33B5"/>
    <w:rsid w:val="009F5F73"/>
    <w:rsid w:val="00A01FE3"/>
    <w:rsid w:val="00A03991"/>
    <w:rsid w:val="00A114BF"/>
    <w:rsid w:val="00A132A6"/>
    <w:rsid w:val="00A167C1"/>
    <w:rsid w:val="00A17110"/>
    <w:rsid w:val="00A17137"/>
    <w:rsid w:val="00A17A7B"/>
    <w:rsid w:val="00A20D72"/>
    <w:rsid w:val="00A2558A"/>
    <w:rsid w:val="00A3233B"/>
    <w:rsid w:val="00A3385E"/>
    <w:rsid w:val="00A43760"/>
    <w:rsid w:val="00A43784"/>
    <w:rsid w:val="00A50548"/>
    <w:rsid w:val="00A50A2E"/>
    <w:rsid w:val="00A50F7E"/>
    <w:rsid w:val="00A533AF"/>
    <w:rsid w:val="00A54603"/>
    <w:rsid w:val="00A548FC"/>
    <w:rsid w:val="00A61D62"/>
    <w:rsid w:val="00A62604"/>
    <w:rsid w:val="00A630C2"/>
    <w:rsid w:val="00A66368"/>
    <w:rsid w:val="00A674AE"/>
    <w:rsid w:val="00A71C95"/>
    <w:rsid w:val="00A71F27"/>
    <w:rsid w:val="00A74937"/>
    <w:rsid w:val="00A76664"/>
    <w:rsid w:val="00A76EBF"/>
    <w:rsid w:val="00A90401"/>
    <w:rsid w:val="00AA0890"/>
    <w:rsid w:val="00AA6DE1"/>
    <w:rsid w:val="00AA7223"/>
    <w:rsid w:val="00AA7E35"/>
    <w:rsid w:val="00AB0482"/>
    <w:rsid w:val="00AB27B4"/>
    <w:rsid w:val="00AB3CEC"/>
    <w:rsid w:val="00AB66F1"/>
    <w:rsid w:val="00AC0558"/>
    <w:rsid w:val="00AC19D8"/>
    <w:rsid w:val="00AC2108"/>
    <w:rsid w:val="00AC2354"/>
    <w:rsid w:val="00AC2854"/>
    <w:rsid w:val="00AC49ED"/>
    <w:rsid w:val="00AC610B"/>
    <w:rsid w:val="00AC7680"/>
    <w:rsid w:val="00AD122A"/>
    <w:rsid w:val="00AD29D3"/>
    <w:rsid w:val="00AD7CB0"/>
    <w:rsid w:val="00AE2263"/>
    <w:rsid w:val="00AE7217"/>
    <w:rsid w:val="00AE7321"/>
    <w:rsid w:val="00AF1648"/>
    <w:rsid w:val="00B01F7B"/>
    <w:rsid w:val="00B03769"/>
    <w:rsid w:val="00B04450"/>
    <w:rsid w:val="00B0501D"/>
    <w:rsid w:val="00B0508F"/>
    <w:rsid w:val="00B06142"/>
    <w:rsid w:val="00B103C4"/>
    <w:rsid w:val="00B10C47"/>
    <w:rsid w:val="00B12972"/>
    <w:rsid w:val="00B13038"/>
    <w:rsid w:val="00B131B5"/>
    <w:rsid w:val="00B1357E"/>
    <w:rsid w:val="00B21093"/>
    <w:rsid w:val="00B259F8"/>
    <w:rsid w:val="00B343CC"/>
    <w:rsid w:val="00B34F23"/>
    <w:rsid w:val="00B37631"/>
    <w:rsid w:val="00B4184F"/>
    <w:rsid w:val="00B475DA"/>
    <w:rsid w:val="00B50408"/>
    <w:rsid w:val="00B53AD6"/>
    <w:rsid w:val="00B55DB2"/>
    <w:rsid w:val="00B56010"/>
    <w:rsid w:val="00B57D10"/>
    <w:rsid w:val="00B616F0"/>
    <w:rsid w:val="00B7020C"/>
    <w:rsid w:val="00B72CBF"/>
    <w:rsid w:val="00B731E3"/>
    <w:rsid w:val="00B7567D"/>
    <w:rsid w:val="00B75CA3"/>
    <w:rsid w:val="00B760D2"/>
    <w:rsid w:val="00B81C79"/>
    <w:rsid w:val="00B81D2D"/>
    <w:rsid w:val="00B830B6"/>
    <w:rsid w:val="00B87BAB"/>
    <w:rsid w:val="00B91501"/>
    <w:rsid w:val="00B927C3"/>
    <w:rsid w:val="00B945D7"/>
    <w:rsid w:val="00B95442"/>
    <w:rsid w:val="00BA385B"/>
    <w:rsid w:val="00BA53A8"/>
    <w:rsid w:val="00BA659D"/>
    <w:rsid w:val="00BA67EA"/>
    <w:rsid w:val="00BA6A49"/>
    <w:rsid w:val="00BA6A56"/>
    <w:rsid w:val="00BB1C2D"/>
    <w:rsid w:val="00BB4A66"/>
    <w:rsid w:val="00BB7A7C"/>
    <w:rsid w:val="00BC005A"/>
    <w:rsid w:val="00BC2C1A"/>
    <w:rsid w:val="00BC5FEE"/>
    <w:rsid w:val="00BD00F1"/>
    <w:rsid w:val="00BD14AA"/>
    <w:rsid w:val="00BD1C4B"/>
    <w:rsid w:val="00BD7232"/>
    <w:rsid w:val="00BE3AE3"/>
    <w:rsid w:val="00BE6898"/>
    <w:rsid w:val="00BE7B5B"/>
    <w:rsid w:val="00BF41BA"/>
    <w:rsid w:val="00BF5AB8"/>
    <w:rsid w:val="00BF6AA2"/>
    <w:rsid w:val="00BF7788"/>
    <w:rsid w:val="00C01FBD"/>
    <w:rsid w:val="00C0279A"/>
    <w:rsid w:val="00C137EA"/>
    <w:rsid w:val="00C14738"/>
    <w:rsid w:val="00C147D9"/>
    <w:rsid w:val="00C229E3"/>
    <w:rsid w:val="00C22E62"/>
    <w:rsid w:val="00C255B9"/>
    <w:rsid w:val="00C36010"/>
    <w:rsid w:val="00C361B2"/>
    <w:rsid w:val="00C413E2"/>
    <w:rsid w:val="00C510B9"/>
    <w:rsid w:val="00C53C35"/>
    <w:rsid w:val="00C55879"/>
    <w:rsid w:val="00C601F1"/>
    <w:rsid w:val="00C6637D"/>
    <w:rsid w:val="00C6706A"/>
    <w:rsid w:val="00C7243C"/>
    <w:rsid w:val="00C75BF0"/>
    <w:rsid w:val="00C77EC7"/>
    <w:rsid w:val="00C81C68"/>
    <w:rsid w:val="00C8499D"/>
    <w:rsid w:val="00C95466"/>
    <w:rsid w:val="00C95CF4"/>
    <w:rsid w:val="00C9632E"/>
    <w:rsid w:val="00CA17FA"/>
    <w:rsid w:val="00CA7FAC"/>
    <w:rsid w:val="00CB081B"/>
    <w:rsid w:val="00CB19BD"/>
    <w:rsid w:val="00CB1CE3"/>
    <w:rsid w:val="00CB63AE"/>
    <w:rsid w:val="00CC03BE"/>
    <w:rsid w:val="00CD19D0"/>
    <w:rsid w:val="00CD202F"/>
    <w:rsid w:val="00CD20B7"/>
    <w:rsid w:val="00CD599C"/>
    <w:rsid w:val="00CD5A65"/>
    <w:rsid w:val="00CD6968"/>
    <w:rsid w:val="00CD6EAB"/>
    <w:rsid w:val="00CE0ECE"/>
    <w:rsid w:val="00CE1816"/>
    <w:rsid w:val="00CF2A1B"/>
    <w:rsid w:val="00CF39EB"/>
    <w:rsid w:val="00CF5FEA"/>
    <w:rsid w:val="00CF6DED"/>
    <w:rsid w:val="00CF769B"/>
    <w:rsid w:val="00D045E2"/>
    <w:rsid w:val="00D05135"/>
    <w:rsid w:val="00D109BE"/>
    <w:rsid w:val="00D11FF9"/>
    <w:rsid w:val="00D126D4"/>
    <w:rsid w:val="00D178C6"/>
    <w:rsid w:val="00D20FF7"/>
    <w:rsid w:val="00D22902"/>
    <w:rsid w:val="00D231DD"/>
    <w:rsid w:val="00D2343A"/>
    <w:rsid w:val="00D23893"/>
    <w:rsid w:val="00D342DE"/>
    <w:rsid w:val="00D34F5A"/>
    <w:rsid w:val="00D36EA7"/>
    <w:rsid w:val="00D407CD"/>
    <w:rsid w:val="00D42583"/>
    <w:rsid w:val="00D46F6A"/>
    <w:rsid w:val="00D47EC3"/>
    <w:rsid w:val="00D5623B"/>
    <w:rsid w:val="00D56D9D"/>
    <w:rsid w:val="00D61CFB"/>
    <w:rsid w:val="00D62C20"/>
    <w:rsid w:val="00D63C57"/>
    <w:rsid w:val="00D66427"/>
    <w:rsid w:val="00D67651"/>
    <w:rsid w:val="00D73F30"/>
    <w:rsid w:val="00D741E9"/>
    <w:rsid w:val="00D76B6B"/>
    <w:rsid w:val="00D77A11"/>
    <w:rsid w:val="00D77F13"/>
    <w:rsid w:val="00D811B7"/>
    <w:rsid w:val="00D81C37"/>
    <w:rsid w:val="00D81D85"/>
    <w:rsid w:val="00D82243"/>
    <w:rsid w:val="00D83760"/>
    <w:rsid w:val="00D84272"/>
    <w:rsid w:val="00D85262"/>
    <w:rsid w:val="00D86FFD"/>
    <w:rsid w:val="00D872D6"/>
    <w:rsid w:val="00D87559"/>
    <w:rsid w:val="00D90074"/>
    <w:rsid w:val="00D90822"/>
    <w:rsid w:val="00D972AB"/>
    <w:rsid w:val="00DA1233"/>
    <w:rsid w:val="00DA181B"/>
    <w:rsid w:val="00DA413A"/>
    <w:rsid w:val="00DA7975"/>
    <w:rsid w:val="00DB18F2"/>
    <w:rsid w:val="00DB2D12"/>
    <w:rsid w:val="00DB5155"/>
    <w:rsid w:val="00DC0712"/>
    <w:rsid w:val="00DC77DB"/>
    <w:rsid w:val="00DC7E82"/>
    <w:rsid w:val="00DD0346"/>
    <w:rsid w:val="00DD199A"/>
    <w:rsid w:val="00DD2B74"/>
    <w:rsid w:val="00DD52C1"/>
    <w:rsid w:val="00DE1C4C"/>
    <w:rsid w:val="00DE5768"/>
    <w:rsid w:val="00DF170F"/>
    <w:rsid w:val="00E02E54"/>
    <w:rsid w:val="00E07ADC"/>
    <w:rsid w:val="00E12B8D"/>
    <w:rsid w:val="00E162D5"/>
    <w:rsid w:val="00E209AB"/>
    <w:rsid w:val="00E2121E"/>
    <w:rsid w:val="00E21F0F"/>
    <w:rsid w:val="00E22497"/>
    <w:rsid w:val="00E236C8"/>
    <w:rsid w:val="00E24AE9"/>
    <w:rsid w:val="00E33F6C"/>
    <w:rsid w:val="00E34AA4"/>
    <w:rsid w:val="00E360DD"/>
    <w:rsid w:val="00E438A8"/>
    <w:rsid w:val="00E441FA"/>
    <w:rsid w:val="00E44AA2"/>
    <w:rsid w:val="00E474CE"/>
    <w:rsid w:val="00E52617"/>
    <w:rsid w:val="00E53836"/>
    <w:rsid w:val="00E54819"/>
    <w:rsid w:val="00E57CFE"/>
    <w:rsid w:val="00E57F57"/>
    <w:rsid w:val="00E60299"/>
    <w:rsid w:val="00E64DAD"/>
    <w:rsid w:val="00E71A96"/>
    <w:rsid w:val="00E77E13"/>
    <w:rsid w:val="00E82B3D"/>
    <w:rsid w:val="00E86811"/>
    <w:rsid w:val="00E87CEA"/>
    <w:rsid w:val="00E92618"/>
    <w:rsid w:val="00EA4A08"/>
    <w:rsid w:val="00EA5EA7"/>
    <w:rsid w:val="00EB39CA"/>
    <w:rsid w:val="00EB537C"/>
    <w:rsid w:val="00EB575B"/>
    <w:rsid w:val="00EB5E01"/>
    <w:rsid w:val="00EC0343"/>
    <w:rsid w:val="00EC06B2"/>
    <w:rsid w:val="00EC24EB"/>
    <w:rsid w:val="00EC44FD"/>
    <w:rsid w:val="00EC47E9"/>
    <w:rsid w:val="00EC6466"/>
    <w:rsid w:val="00EC71FD"/>
    <w:rsid w:val="00ED235E"/>
    <w:rsid w:val="00ED3651"/>
    <w:rsid w:val="00ED5ABB"/>
    <w:rsid w:val="00ED7E6D"/>
    <w:rsid w:val="00EE25A4"/>
    <w:rsid w:val="00EE4D7D"/>
    <w:rsid w:val="00EF6A2B"/>
    <w:rsid w:val="00F00124"/>
    <w:rsid w:val="00F01F1F"/>
    <w:rsid w:val="00F04DB7"/>
    <w:rsid w:val="00F05B05"/>
    <w:rsid w:val="00F072D3"/>
    <w:rsid w:val="00F127D2"/>
    <w:rsid w:val="00F12CEF"/>
    <w:rsid w:val="00F13641"/>
    <w:rsid w:val="00F14D7A"/>
    <w:rsid w:val="00F151FC"/>
    <w:rsid w:val="00F176F3"/>
    <w:rsid w:val="00F237EB"/>
    <w:rsid w:val="00F23F33"/>
    <w:rsid w:val="00F25E38"/>
    <w:rsid w:val="00F26878"/>
    <w:rsid w:val="00F2768B"/>
    <w:rsid w:val="00F277B2"/>
    <w:rsid w:val="00F31291"/>
    <w:rsid w:val="00F315CD"/>
    <w:rsid w:val="00F33BC3"/>
    <w:rsid w:val="00F3530D"/>
    <w:rsid w:val="00F4567D"/>
    <w:rsid w:val="00F45698"/>
    <w:rsid w:val="00F47217"/>
    <w:rsid w:val="00F51637"/>
    <w:rsid w:val="00F53F9B"/>
    <w:rsid w:val="00F56C93"/>
    <w:rsid w:val="00F61D74"/>
    <w:rsid w:val="00F62DC2"/>
    <w:rsid w:val="00F70271"/>
    <w:rsid w:val="00F726F5"/>
    <w:rsid w:val="00F74EA1"/>
    <w:rsid w:val="00F81A8E"/>
    <w:rsid w:val="00F8388F"/>
    <w:rsid w:val="00F856BE"/>
    <w:rsid w:val="00F85ECC"/>
    <w:rsid w:val="00F86892"/>
    <w:rsid w:val="00F8725E"/>
    <w:rsid w:val="00F87786"/>
    <w:rsid w:val="00F87B4E"/>
    <w:rsid w:val="00F94338"/>
    <w:rsid w:val="00F95506"/>
    <w:rsid w:val="00FA34DB"/>
    <w:rsid w:val="00FA595A"/>
    <w:rsid w:val="00FB017E"/>
    <w:rsid w:val="00FB0860"/>
    <w:rsid w:val="00FB3857"/>
    <w:rsid w:val="00FB4426"/>
    <w:rsid w:val="00FB47AF"/>
    <w:rsid w:val="00FB4DD4"/>
    <w:rsid w:val="00FB6257"/>
    <w:rsid w:val="00FC0C21"/>
    <w:rsid w:val="00FC2E92"/>
    <w:rsid w:val="00FC4766"/>
    <w:rsid w:val="00FC5C3F"/>
    <w:rsid w:val="00FD62BA"/>
    <w:rsid w:val="00FE43FC"/>
    <w:rsid w:val="00FE47BD"/>
    <w:rsid w:val="00FE767B"/>
    <w:rsid w:val="00FF0CF9"/>
    <w:rsid w:val="00FF19C7"/>
    <w:rsid w:val="00FF504C"/>
    <w:rsid w:val="00FF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832948"/>
  <w15:chartTrackingRefBased/>
  <w15:docId w15:val="{651261C9-D75D-9A4C-A3D8-FA22BFBB8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E1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1E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Light1">
    <w:name w:val="Table Grid Light1"/>
    <w:basedOn w:val="TableNormal"/>
    <w:uiPriority w:val="40"/>
    <w:rsid w:val="002A1E14"/>
    <w:rPr>
      <w:rFonts w:eastAsiaTheme="minorEastAsia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2A1E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2A1E14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2A1E14"/>
    <w:rPr>
      <w:rFonts w:asciiTheme="majorHAnsi" w:eastAsiaTheme="majorEastAsia" w:hAnsiTheme="majorHAnsi" w:cstheme="majorBidi"/>
      <w:color w:val="000000" w:themeColor="text1"/>
      <w:sz w:val="56"/>
      <w:szCs w:val="56"/>
      <w:lang w:val="en-NZ"/>
    </w:rPr>
  </w:style>
  <w:style w:type="table" w:styleId="TableGrid">
    <w:name w:val="Table Grid"/>
    <w:basedOn w:val="TableNormal"/>
    <w:uiPriority w:val="39"/>
    <w:rsid w:val="002A1E14"/>
    <w:rPr>
      <w:rFonts w:eastAsiaTheme="minorEastAsia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1E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1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1E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1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E1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E14"/>
  </w:style>
  <w:style w:type="character" w:styleId="Strong">
    <w:name w:val="Strong"/>
    <w:basedOn w:val="DefaultParagraphFont"/>
    <w:uiPriority w:val="22"/>
    <w:qFormat/>
    <w:rsid w:val="00FB6257"/>
    <w:rPr>
      <w:b/>
      <w:bCs/>
    </w:rPr>
  </w:style>
  <w:style w:type="character" w:customStyle="1" w:styleId="apple-converted-space">
    <w:name w:val="apple-converted-space"/>
    <w:basedOn w:val="DefaultParagraphFont"/>
    <w:rsid w:val="005F5DE4"/>
  </w:style>
  <w:style w:type="paragraph" w:styleId="Header">
    <w:name w:val="header"/>
    <w:basedOn w:val="Normal"/>
    <w:link w:val="HeaderChar"/>
    <w:uiPriority w:val="99"/>
    <w:unhideWhenUsed/>
    <w:rsid w:val="001355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54F"/>
  </w:style>
  <w:style w:type="paragraph" w:styleId="Footer">
    <w:name w:val="footer"/>
    <w:basedOn w:val="Normal"/>
    <w:link w:val="FooterChar"/>
    <w:uiPriority w:val="99"/>
    <w:unhideWhenUsed/>
    <w:rsid w:val="001355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554F"/>
  </w:style>
  <w:style w:type="character" w:styleId="PlaceholderText">
    <w:name w:val="Placeholder Text"/>
    <w:basedOn w:val="DefaultParagraphFont"/>
    <w:uiPriority w:val="99"/>
    <w:semiHidden/>
    <w:rsid w:val="00850B6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0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13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5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2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9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3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85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50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6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6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6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4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1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17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05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02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17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3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1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75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9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54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72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8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2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68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0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0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0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54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24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3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8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3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62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1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5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4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94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8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2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1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25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1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0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97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0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6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1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3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1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95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5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3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29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30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3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18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22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24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6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3:$A$27</c:f>
              <c:strCache>
                <c:ptCount val="5"/>
                <c:pt idx="0">
                  <c:v>Prefer not to answer</c:v>
                </c:pt>
                <c:pt idx="1">
                  <c:v>Man</c:v>
                </c:pt>
                <c:pt idx="2">
                  <c:v>Non binary</c:v>
                </c:pt>
                <c:pt idx="3">
                  <c:v>Woman</c:v>
                </c:pt>
                <c:pt idx="4">
                  <c:v>Self describe</c:v>
                </c:pt>
              </c:strCache>
            </c:strRef>
          </c:cat>
          <c:val>
            <c:numRef>
              <c:f>Sheet1!$B$23:$B$27</c:f>
              <c:numCache>
                <c:formatCode>0.00%</c:formatCode>
                <c:ptCount val="5"/>
                <c:pt idx="0">
                  <c:v>4.7600000000000003E-2</c:v>
                </c:pt>
                <c:pt idx="1">
                  <c:v>0.47620000000000001</c:v>
                </c:pt>
                <c:pt idx="2">
                  <c:v>0</c:v>
                </c:pt>
                <c:pt idx="3">
                  <c:v>0.47620000000000001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51-4F2C-A560-3E3605FB93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6273087"/>
        <c:axId val="26742383"/>
      </c:barChart>
      <c:catAx>
        <c:axId val="262730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742383"/>
        <c:crosses val="autoZero"/>
        <c:auto val="1"/>
        <c:lblAlgn val="ctr"/>
        <c:lblOffset val="100"/>
        <c:noMultiLvlLbl val="0"/>
      </c:catAx>
      <c:valAx>
        <c:axId val="26742383"/>
        <c:scaling>
          <c:orientation val="minMax"/>
          <c:max val="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27308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6:$A$19</c:f>
              <c:strCache>
                <c:ptCount val="14"/>
                <c:pt idx="0">
                  <c:v>Wildlife Manager</c:v>
                </c:pt>
                <c:pt idx="1">
                  <c:v>Forestry Manager</c:v>
                </c:pt>
                <c:pt idx="2">
                  <c:v>Natural Resources Manager</c:v>
                </c:pt>
                <c:pt idx="3">
                  <c:v>Zoo / Aquarium / botanic garden / rescue center representative</c:v>
                </c:pt>
                <c:pt idx="4">
                  <c:v>NGO representative</c:v>
                </c:pt>
                <c:pt idx="5">
                  <c:v>National government official</c:v>
                </c:pt>
                <c:pt idx="6">
                  <c:v>State or provincial government official</c:v>
                </c:pt>
                <c:pt idx="7">
                  <c:v>Local government official</c:v>
                </c:pt>
                <c:pt idx="8">
                  <c:v>Local community representative</c:v>
                </c:pt>
                <c:pt idx="9">
                  <c:v>Indigenous People’s representative</c:v>
                </c:pt>
                <c:pt idx="10">
                  <c:v>Educator</c:v>
                </c:pt>
                <c:pt idx="11">
                  <c:v>Research scientist</c:v>
                </c:pt>
                <c:pt idx="12">
                  <c:v>Donor</c:v>
                </c:pt>
                <c:pt idx="13">
                  <c:v>Business / private sector representative</c:v>
                </c:pt>
              </c:strCache>
            </c:strRef>
          </c:cat>
          <c:val>
            <c:numRef>
              <c:f>Sheet1!$B$6:$B$19</c:f>
              <c:numCache>
                <c:formatCode>0.00%</c:formatCode>
                <c:ptCount val="14"/>
                <c:pt idx="0">
                  <c:v>4.7600000000000003E-2</c:v>
                </c:pt>
                <c:pt idx="1">
                  <c:v>0</c:v>
                </c:pt>
                <c:pt idx="2">
                  <c:v>0</c:v>
                </c:pt>
                <c:pt idx="3">
                  <c:v>0.8095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9.5200000000000007E-2</c:v>
                </c:pt>
                <c:pt idx="12">
                  <c:v>4.7600000000000003E-2</c:v>
                </c:pt>
                <c:pt idx="1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72-4ED7-8BA5-C59FAB1FA9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792607"/>
        <c:axId val="38794335"/>
      </c:barChart>
      <c:catAx>
        <c:axId val="387926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94335"/>
        <c:crossesAt val="0"/>
        <c:auto val="1"/>
        <c:lblAlgn val="ctr"/>
        <c:lblOffset val="100"/>
        <c:noMultiLvlLbl val="0"/>
      </c:catAx>
      <c:valAx>
        <c:axId val="387943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926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30:$A$36</c:f>
              <c:strCache>
                <c:ptCount val="7"/>
                <c:pt idx="0">
                  <c:v>&lt;30 yrs.</c:v>
                </c:pt>
                <c:pt idx="1">
                  <c:v>30-39 yrs</c:v>
                </c:pt>
                <c:pt idx="2">
                  <c:v>40-49 yrs</c:v>
                </c:pt>
                <c:pt idx="3">
                  <c:v>50-59 yrs</c:v>
                </c:pt>
                <c:pt idx="4">
                  <c:v>60-59 yrs</c:v>
                </c:pt>
                <c:pt idx="5">
                  <c:v>70+ yrs</c:v>
                </c:pt>
                <c:pt idx="6">
                  <c:v>Prefer not to answer</c:v>
                </c:pt>
              </c:strCache>
            </c:strRef>
          </c:cat>
          <c:val>
            <c:numRef>
              <c:f>Sheet1!$B$30:$B$36</c:f>
              <c:numCache>
                <c:formatCode>0.00%</c:formatCode>
                <c:ptCount val="7"/>
                <c:pt idx="0">
                  <c:v>9.5200000000000007E-2</c:v>
                </c:pt>
                <c:pt idx="1">
                  <c:v>0.1429</c:v>
                </c:pt>
                <c:pt idx="2">
                  <c:v>0.1429</c:v>
                </c:pt>
                <c:pt idx="3">
                  <c:v>0.38100000000000001</c:v>
                </c:pt>
                <c:pt idx="4">
                  <c:v>0.1905</c:v>
                </c:pt>
                <c:pt idx="5">
                  <c:v>0</c:v>
                </c:pt>
                <c:pt idx="6">
                  <c:v>4.76000000000000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E1F-4B59-B1B0-AF76CE399C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2972831"/>
        <c:axId val="38192127"/>
      </c:barChart>
      <c:catAx>
        <c:axId val="329728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192127"/>
        <c:crosses val="autoZero"/>
        <c:auto val="1"/>
        <c:lblAlgn val="ctr"/>
        <c:lblOffset val="100"/>
        <c:noMultiLvlLbl val="0"/>
      </c:catAx>
      <c:valAx>
        <c:axId val="38192127"/>
        <c:scaling>
          <c:orientation val="minMax"/>
          <c:max val="0.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9728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C66871-35A4-4E46-B8E5-518BEA582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181</Words>
  <Characters>12436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byerley andreabyerley</dc:creator>
  <cp:keywords/>
  <dc:description/>
  <cp:lastModifiedBy>Caroline Lees</cp:lastModifiedBy>
  <cp:revision>5</cp:revision>
  <cp:lastPrinted>2024-04-16T09:00:00Z</cp:lastPrinted>
  <dcterms:created xsi:type="dcterms:W3CDTF">2024-06-13T16:24:00Z</dcterms:created>
  <dcterms:modified xsi:type="dcterms:W3CDTF">2024-10-0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bb363688c5695dd699fca6a05bbf8c96b1342605b22c88acd7dc540a10c11f</vt:lpwstr>
  </property>
</Properties>
</file>